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B639C8" w14:textId="77777777" w:rsidR="00FD5F2D" w:rsidRDefault="00FD5F2D" w:rsidP="00FD5F2D">
      <w:pPr>
        <w:pStyle w:val="1"/>
      </w:pPr>
    </w:p>
    <w:p w14:paraId="7AD376B5" w14:textId="77777777" w:rsidR="00FD5F2D" w:rsidRDefault="00FD5F2D" w:rsidP="00FD5F2D">
      <w:pPr>
        <w:pStyle w:val="1"/>
      </w:pPr>
    </w:p>
    <w:p w14:paraId="1D7E01C8" w14:textId="77777777" w:rsidR="00FD5F2D" w:rsidRDefault="00FD5F2D" w:rsidP="00FD5F2D">
      <w:pPr>
        <w:pStyle w:val="1"/>
      </w:pPr>
    </w:p>
    <w:p w14:paraId="7EA2E038" w14:textId="77777777" w:rsidR="0043406C" w:rsidRDefault="0043406C" w:rsidP="00DE705D">
      <w:pPr>
        <w:pStyle w:val="1"/>
        <w:jc w:val="center"/>
        <w:rPr>
          <w:sz w:val="72"/>
        </w:rPr>
      </w:pPr>
      <w:bookmarkStart w:id="0" w:name="_Toc117432431"/>
    </w:p>
    <w:p w14:paraId="4980AD8C" w14:textId="77777777" w:rsidR="004C2D10" w:rsidRDefault="00FE7659" w:rsidP="00DE705D">
      <w:pPr>
        <w:pStyle w:val="1"/>
        <w:jc w:val="center"/>
        <w:rPr>
          <w:sz w:val="72"/>
        </w:rPr>
      </w:pPr>
      <w:r>
        <w:rPr>
          <w:rFonts w:hint="eastAsia"/>
          <w:sz w:val="72"/>
        </w:rPr>
        <w:t>《</w:t>
      </w:r>
      <w:r w:rsidR="00BB37CA">
        <w:rPr>
          <w:rFonts w:hint="eastAsia"/>
          <w:sz w:val="72"/>
        </w:rPr>
        <w:t>计算机</w:t>
      </w:r>
      <w:r w:rsidR="00F3374B">
        <w:rPr>
          <w:rFonts w:hint="eastAsia"/>
          <w:sz w:val="72"/>
        </w:rPr>
        <w:t>实践</w:t>
      </w:r>
      <w:r>
        <w:rPr>
          <w:rFonts w:hint="eastAsia"/>
          <w:sz w:val="72"/>
        </w:rPr>
        <w:t>》</w:t>
      </w:r>
      <w:bookmarkEnd w:id="0"/>
    </w:p>
    <w:p w14:paraId="688E9F4F" w14:textId="77777777" w:rsidR="00DE705D" w:rsidRPr="00050C74" w:rsidRDefault="00BB37CA" w:rsidP="00DE705D">
      <w:pPr>
        <w:pStyle w:val="1"/>
        <w:jc w:val="center"/>
        <w:rPr>
          <w:sz w:val="72"/>
        </w:rPr>
      </w:pPr>
      <w:bookmarkStart w:id="1" w:name="_Toc117432432"/>
      <w:r w:rsidRPr="00050C74">
        <w:rPr>
          <w:rFonts w:hint="eastAsia"/>
          <w:sz w:val="72"/>
        </w:rPr>
        <w:t>实验报告</w:t>
      </w:r>
      <w:r w:rsidR="003546D8">
        <w:rPr>
          <w:rFonts w:hint="eastAsia"/>
          <w:sz w:val="72"/>
        </w:rPr>
        <w:t>I</w:t>
      </w:r>
      <w:r>
        <w:rPr>
          <w:rFonts w:hint="eastAsia"/>
          <w:sz w:val="72"/>
        </w:rPr>
        <w:t>—</w:t>
      </w:r>
      <w:r w:rsidR="00DE705D" w:rsidRPr="00050C74">
        <w:rPr>
          <w:rFonts w:hint="eastAsia"/>
          <w:sz w:val="72"/>
        </w:rPr>
        <w:t>数据结构</w:t>
      </w:r>
      <w:bookmarkEnd w:id="1"/>
    </w:p>
    <w:p w14:paraId="42829688" w14:textId="77777777" w:rsidR="00050C74" w:rsidRPr="00F3374B" w:rsidRDefault="00050C74" w:rsidP="00DE705D"/>
    <w:p w14:paraId="26D5AA69" w14:textId="77777777" w:rsidR="00050C74" w:rsidRDefault="00050C74" w:rsidP="00DE705D"/>
    <w:p w14:paraId="6DF7512A" w14:textId="77777777" w:rsidR="00021598" w:rsidRDefault="00021598" w:rsidP="00DE705D"/>
    <w:p w14:paraId="43F19BFD" w14:textId="77777777" w:rsidR="00021598" w:rsidRDefault="00021598" w:rsidP="00DE705D"/>
    <w:p w14:paraId="26FA09C2" w14:textId="77777777" w:rsidR="00021598" w:rsidRDefault="00021598" w:rsidP="00DE705D"/>
    <w:p w14:paraId="615530F0" w14:textId="77777777" w:rsidR="00050C74" w:rsidRDefault="00050C74" w:rsidP="00DE705D"/>
    <w:p w14:paraId="1C4362BF" w14:textId="3672F14D" w:rsidR="00050C74" w:rsidRPr="00021598" w:rsidRDefault="004B052F" w:rsidP="00021598">
      <w:pPr>
        <w:spacing w:beforeLines="50" w:before="156" w:line="360" w:lineRule="auto"/>
        <w:ind w:firstLineChars="250" w:firstLine="1100"/>
        <w:rPr>
          <w:sz w:val="44"/>
          <w:szCs w:val="44"/>
        </w:rPr>
      </w:pPr>
      <w:r w:rsidRPr="00021598">
        <w:rPr>
          <w:rFonts w:hint="eastAsia"/>
          <w:sz w:val="44"/>
          <w:szCs w:val="44"/>
        </w:rPr>
        <w:t>班号：</w:t>
      </w:r>
      <w:r w:rsidR="00CA35E5">
        <w:rPr>
          <w:rFonts w:hint="eastAsia"/>
          <w:sz w:val="44"/>
          <w:szCs w:val="44"/>
        </w:rPr>
        <w:t>0</w:t>
      </w:r>
      <w:r w:rsidR="00CA35E5">
        <w:rPr>
          <w:sz w:val="44"/>
          <w:szCs w:val="44"/>
        </w:rPr>
        <w:t>321501</w:t>
      </w:r>
      <w:r w:rsidRPr="00021598">
        <w:rPr>
          <w:rFonts w:hint="eastAsia"/>
          <w:sz w:val="44"/>
          <w:szCs w:val="44"/>
          <w:u w:val="single"/>
        </w:rPr>
        <w:t xml:space="preserve">     </w:t>
      </w:r>
      <w:r w:rsidR="00D629C3" w:rsidRPr="00021598">
        <w:rPr>
          <w:rFonts w:hint="eastAsia"/>
          <w:sz w:val="44"/>
          <w:szCs w:val="44"/>
        </w:rPr>
        <w:t xml:space="preserve"> </w:t>
      </w:r>
      <w:r w:rsidRPr="00021598">
        <w:rPr>
          <w:rFonts w:hint="eastAsia"/>
          <w:sz w:val="44"/>
          <w:szCs w:val="44"/>
        </w:rPr>
        <w:t>学号</w:t>
      </w:r>
      <w:r w:rsidR="001512A7" w:rsidRPr="00021598">
        <w:rPr>
          <w:rFonts w:hint="eastAsia"/>
          <w:sz w:val="44"/>
          <w:szCs w:val="44"/>
        </w:rPr>
        <w:t>：</w:t>
      </w:r>
      <w:r w:rsidR="00CA35E5">
        <w:rPr>
          <w:rFonts w:hint="eastAsia"/>
          <w:sz w:val="44"/>
          <w:szCs w:val="44"/>
        </w:rPr>
        <w:t>0</w:t>
      </w:r>
      <w:r w:rsidR="00CA35E5">
        <w:rPr>
          <w:sz w:val="44"/>
          <w:szCs w:val="44"/>
        </w:rPr>
        <w:t>32150115</w:t>
      </w:r>
      <w:r w:rsidR="001512A7" w:rsidRPr="00021598">
        <w:rPr>
          <w:rFonts w:hint="eastAsia"/>
          <w:sz w:val="44"/>
          <w:szCs w:val="44"/>
          <w:u w:val="single"/>
        </w:rPr>
        <w:t xml:space="preserve">          </w:t>
      </w:r>
    </w:p>
    <w:p w14:paraId="0E607486" w14:textId="77777777" w:rsidR="00CA35E5" w:rsidRDefault="004B052F" w:rsidP="00021598">
      <w:pPr>
        <w:spacing w:beforeLines="50" w:before="156" w:line="360" w:lineRule="auto"/>
        <w:ind w:firstLineChars="250" w:firstLine="1100"/>
        <w:rPr>
          <w:sz w:val="44"/>
          <w:szCs w:val="44"/>
        </w:rPr>
      </w:pPr>
      <w:r w:rsidRPr="00021598">
        <w:rPr>
          <w:rFonts w:hint="eastAsia"/>
          <w:sz w:val="44"/>
          <w:szCs w:val="44"/>
        </w:rPr>
        <w:t>姓名</w:t>
      </w:r>
      <w:r w:rsidR="001512A7" w:rsidRPr="00021598">
        <w:rPr>
          <w:rFonts w:hint="eastAsia"/>
          <w:sz w:val="44"/>
          <w:szCs w:val="44"/>
        </w:rPr>
        <w:t>：</w:t>
      </w:r>
      <w:r w:rsidR="00CA35E5">
        <w:rPr>
          <w:rFonts w:hint="eastAsia"/>
          <w:sz w:val="44"/>
          <w:szCs w:val="44"/>
        </w:rPr>
        <w:t>易博天</w:t>
      </w:r>
      <w:r w:rsidR="001512A7" w:rsidRPr="00021598">
        <w:rPr>
          <w:rFonts w:hint="eastAsia"/>
          <w:sz w:val="44"/>
          <w:szCs w:val="44"/>
          <w:u w:val="single"/>
        </w:rPr>
        <w:t xml:space="preserve">          </w:t>
      </w:r>
      <w:r w:rsidR="00D629C3" w:rsidRPr="00021598">
        <w:rPr>
          <w:rFonts w:hint="eastAsia"/>
          <w:sz w:val="44"/>
          <w:szCs w:val="44"/>
        </w:rPr>
        <w:t xml:space="preserve"> </w:t>
      </w:r>
    </w:p>
    <w:p w14:paraId="60300104" w14:textId="3D6BCB4B" w:rsidR="00031822" w:rsidRPr="00021598" w:rsidRDefault="00031822" w:rsidP="00021598">
      <w:pPr>
        <w:spacing w:beforeLines="50" w:before="156" w:line="360" w:lineRule="auto"/>
        <w:ind w:firstLineChars="250" w:firstLine="1100"/>
        <w:rPr>
          <w:sz w:val="44"/>
          <w:szCs w:val="44"/>
        </w:rPr>
      </w:pPr>
      <w:r w:rsidRPr="00021598">
        <w:rPr>
          <w:rFonts w:hint="eastAsia"/>
          <w:sz w:val="44"/>
          <w:szCs w:val="44"/>
        </w:rPr>
        <w:t>Email</w:t>
      </w:r>
      <w:r w:rsidRPr="00021598">
        <w:rPr>
          <w:rFonts w:hint="eastAsia"/>
          <w:sz w:val="44"/>
          <w:szCs w:val="44"/>
        </w:rPr>
        <w:t>：</w:t>
      </w:r>
      <w:r w:rsidR="00CA35E5">
        <w:rPr>
          <w:rFonts w:hint="eastAsia"/>
          <w:sz w:val="44"/>
          <w:szCs w:val="44"/>
        </w:rPr>
        <w:t>yiboxiaotian@</w:t>
      </w:r>
      <w:r w:rsidR="00BD78D0">
        <w:rPr>
          <w:sz w:val="44"/>
          <w:szCs w:val="44"/>
        </w:rPr>
        <w:t>nuaa.edu.cn</w:t>
      </w:r>
      <w:r w:rsidRPr="00021598">
        <w:rPr>
          <w:rFonts w:hint="eastAsia"/>
          <w:sz w:val="44"/>
          <w:szCs w:val="44"/>
          <w:u w:val="single"/>
        </w:rPr>
        <w:t xml:space="preserve">          </w:t>
      </w:r>
    </w:p>
    <w:p w14:paraId="2CA3E92B" w14:textId="77777777" w:rsidR="00031822" w:rsidRPr="00021598" w:rsidRDefault="00031822" w:rsidP="00021598">
      <w:pPr>
        <w:spacing w:beforeLines="50" w:before="156" w:line="360" w:lineRule="auto"/>
        <w:ind w:firstLineChars="250" w:firstLine="1100"/>
        <w:rPr>
          <w:sz w:val="44"/>
          <w:szCs w:val="44"/>
          <w:u w:val="single"/>
        </w:rPr>
      </w:pPr>
      <w:r w:rsidRPr="00021598">
        <w:rPr>
          <w:rFonts w:hint="eastAsia"/>
          <w:sz w:val="44"/>
          <w:szCs w:val="44"/>
        </w:rPr>
        <w:t>签名：</w:t>
      </w:r>
      <w:r w:rsidRPr="00021598">
        <w:rPr>
          <w:rFonts w:hint="eastAsia"/>
          <w:sz w:val="44"/>
          <w:szCs w:val="44"/>
          <w:u w:val="single"/>
        </w:rPr>
        <w:t xml:space="preserve">        </w:t>
      </w:r>
      <w:r w:rsidR="00372326" w:rsidRPr="00021598">
        <w:rPr>
          <w:rFonts w:hint="eastAsia"/>
          <w:sz w:val="44"/>
          <w:szCs w:val="44"/>
          <w:u w:val="single"/>
        </w:rPr>
        <w:t xml:space="preserve">  </w:t>
      </w:r>
      <w:r w:rsidR="00760944" w:rsidRPr="00021598">
        <w:rPr>
          <w:rFonts w:hint="eastAsia"/>
          <w:sz w:val="44"/>
          <w:szCs w:val="44"/>
          <w:u w:val="single"/>
        </w:rPr>
        <w:t xml:space="preserve">  </w:t>
      </w:r>
    </w:p>
    <w:p w14:paraId="2734F3FC" w14:textId="77777777" w:rsidR="00031822" w:rsidRPr="004B052F" w:rsidRDefault="00031822" w:rsidP="00FB019F">
      <w:pPr>
        <w:spacing w:beforeLines="50" w:before="156" w:line="360" w:lineRule="auto"/>
        <w:ind w:firstLineChars="250" w:firstLine="1100"/>
        <w:jc w:val="center"/>
        <w:rPr>
          <w:sz w:val="44"/>
          <w:szCs w:val="44"/>
        </w:rPr>
      </w:pPr>
    </w:p>
    <w:p w14:paraId="34981D50" w14:textId="77777777" w:rsidR="0049167B" w:rsidRDefault="00DE705D" w:rsidP="00FB019F">
      <w:pPr>
        <w:jc w:val="center"/>
        <w:rPr>
          <w:sz w:val="36"/>
          <w:szCs w:val="30"/>
        </w:rPr>
      </w:pPr>
      <w:r w:rsidRPr="00683A30">
        <w:rPr>
          <w:rFonts w:hint="eastAsia"/>
          <w:sz w:val="36"/>
          <w:szCs w:val="30"/>
        </w:rPr>
        <w:t>南京航空航天大学</w:t>
      </w:r>
    </w:p>
    <w:p w14:paraId="3AD2A998" w14:textId="5B21DFD6" w:rsidR="00783BEE" w:rsidRPr="00783BEE" w:rsidRDefault="000208C1" w:rsidP="00783BEE">
      <w:pPr>
        <w:pStyle w:val="2"/>
        <w:jc w:val="center"/>
      </w:pPr>
      <w:r>
        <w:rPr>
          <w:rFonts w:hint="eastAsia"/>
        </w:rPr>
        <w:lastRenderedPageBreak/>
        <w:t>实验</w:t>
      </w:r>
      <w:r w:rsidR="004B08A5">
        <w:rPr>
          <w:rFonts w:hint="eastAsia"/>
        </w:rPr>
        <w:t>：</w:t>
      </w:r>
      <w:r w:rsidR="00872DD4" w:rsidRPr="00872DD4">
        <w:rPr>
          <w:rFonts w:hint="eastAsia"/>
        </w:rPr>
        <w:t>查找和排序实验</w:t>
      </w:r>
      <w:r w:rsidR="004B08A5">
        <w:t xml:space="preserve"> </w:t>
      </w:r>
      <w:r w:rsidR="009175B5">
        <w:rPr>
          <w:rFonts w:hint="eastAsia"/>
        </w:rPr>
        <w:t xml:space="preserve"> </w:t>
      </w:r>
      <w:r w:rsidR="002A7404">
        <w:t xml:space="preserve"> </w:t>
      </w:r>
    </w:p>
    <w:p w14:paraId="5AD48080" w14:textId="77777777" w:rsidR="000208C1" w:rsidRPr="00167EFE" w:rsidRDefault="000208C1" w:rsidP="0058641A">
      <w:pPr>
        <w:pStyle w:val="3"/>
        <w:spacing w:before="120" w:after="120" w:line="360" w:lineRule="auto"/>
        <w:ind w:firstLineChars="100" w:firstLine="241"/>
        <w:rPr>
          <w:sz w:val="24"/>
        </w:rPr>
      </w:pPr>
      <w:r w:rsidRPr="00167EFE">
        <w:rPr>
          <w:rFonts w:hint="eastAsia"/>
          <w:sz w:val="24"/>
        </w:rPr>
        <w:t>一、实验目的</w:t>
      </w:r>
    </w:p>
    <w:p w14:paraId="3DC966DE" w14:textId="10D13623" w:rsidR="00872DD4" w:rsidRDefault="000208C1" w:rsidP="00872DD4">
      <w:pPr>
        <w:spacing w:line="360" w:lineRule="auto"/>
        <w:rPr>
          <w:rFonts w:hint="eastAsia"/>
        </w:rPr>
      </w:pPr>
      <w:r w:rsidRPr="00656FC7">
        <w:rPr>
          <w:rFonts w:hint="eastAsia"/>
          <w:sz w:val="24"/>
        </w:rPr>
        <w:t xml:space="preserve">　　</w:t>
      </w:r>
      <w:r w:rsidR="00872DD4">
        <w:rPr>
          <w:rFonts w:hint="eastAsia"/>
        </w:rPr>
        <w:t>掌握顺序查找和二分查找的操作实现；掌握插入排序、选择排序和冒泡排序的相关操</w:t>
      </w:r>
    </w:p>
    <w:p w14:paraId="6AFA5B21" w14:textId="35A29EEC" w:rsidR="000208C1" w:rsidRPr="00656FC7" w:rsidRDefault="00872DD4" w:rsidP="00872DD4">
      <w:pPr>
        <w:spacing w:line="360" w:lineRule="auto"/>
        <w:rPr>
          <w:rFonts w:hint="eastAsia"/>
          <w:sz w:val="24"/>
        </w:rPr>
      </w:pPr>
      <w:r>
        <w:rPr>
          <w:rFonts w:hint="eastAsia"/>
        </w:rPr>
        <w:t>作实现。</w:t>
      </w:r>
    </w:p>
    <w:p w14:paraId="2186E34C" w14:textId="77777777" w:rsidR="000208C1" w:rsidRPr="00590E86" w:rsidRDefault="000208C1" w:rsidP="00590E86">
      <w:pPr>
        <w:pStyle w:val="3"/>
        <w:spacing w:before="120" w:after="120" w:line="360" w:lineRule="auto"/>
        <w:rPr>
          <w:sz w:val="24"/>
        </w:rPr>
      </w:pPr>
      <w:r w:rsidRPr="00590E86">
        <w:rPr>
          <w:rFonts w:hint="eastAsia"/>
          <w:sz w:val="24"/>
        </w:rPr>
        <w:t>二、实验内容</w:t>
      </w:r>
    </w:p>
    <w:p w14:paraId="7523C3B2" w14:textId="6439CB5F" w:rsidR="000208C1" w:rsidRPr="00590E86" w:rsidRDefault="00872DD4" w:rsidP="00590E86">
      <w:pPr>
        <w:pStyle w:val="3"/>
        <w:spacing w:before="120" w:after="120" w:line="360" w:lineRule="auto"/>
        <w:rPr>
          <w:sz w:val="24"/>
        </w:rPr>
      </w:pPr>
      <w:r w:rsidRPr="00872DD4">
        <w:rPr>
          <w:rFonts w:ascii="SimSun" w:hAnsi="Courier New" w:hint="eastAsia"/>
          <w:b w:val="0"/>
          <w:bCs w:val="0"/>
          <w:sz w:val="21"/>
          <w:szCs w:val="20"/>
        </w:rPr>
        <w:t>实现查找表的顺序查找和二分查找；实现插入排序、选择排序和冒泡排序。</w:t>
      </w:r>
      <w:r w:rsidRPr="00872DD4">
        <w:rPr>
          <w:rFonts w:ascii="SimSun" w:hAnsi="Courier New"/>
          <w:b w:val="0"/>
          <w:bCs w:val="0"/>
          <w:sz w:val="21"/>
          <w:szCs w:val="20"/>
        </w:rPr>
        <w:cr/>
      </w:r>
      <w:r w:rsidR="000208C1" w:rsidRPr="00590E86">
        <w:rPr>
          <w:rFonts w:hint="eastAsia"/>
          <w:sz w:val="24"/>
        </w:rPr>
        <w:t>三、</w:t>
      </w:r>
      <w:r w:rsidR="00610BA5">
        <w:rPr>
          <w:rFonts w:hint="eastAsia"/>
          <w:sz w:val="24"/>
        </w:rPr>
        <w:t>算法</w:t>
      </w:r>
      <w:r w:rsidR="00610BA5" w:rsidRPr="00590E86">
        <w:rPr>
          <w:sz w:val="24"/>
        </w:rPr>
        <w:t>分析</w:t>
      </w:r>
      <w:r w:rsidR="00610BA5">
        <w:rPr>
          <w:rFonts w:hint="eastAsia"/>
          <w:sz w:val="24"/>
        </w:rPr>
        <w:t>与</w:t>
      </w:r>
      <w:r w:rsidR="009974E6">
        <w:rPr>
          <w:rFonts w:hint="eastAsia"/>
          <w:sz w:val="24"/>
        </w:rPr>
        <w:t>程序</w:t>
      </w:r>
      <w:r w:rsidR="00590E86">
        <w:rPr>
          <w:rFonts w:hint="eastAsia"/>
          <w:sz w:val="24"/>
        </w:rPr>
        <w:t>设计</w:t>
      </w:r>
    </w:p>
    <w:p w14:paraId="5C047C10" w14:textId="3576FE7A" w:rsidR="00872DD4" w:rsidRPr="00872DD4" w:rsidRDefault="00872DD4" w:rsidP="00872DD4">
      <w:pPr>
        <w:spacing w:line="400" w:lineRule="exact"/>
        <w:rPr>
          <w:rFonts w:hint="eastAsia"/>
          <w:sz w:val="24"/>
        </w:rPr>
      </w:pPr>
      <w:r>
        <w:rPr>
          <w:rFonts w:hint="eastAsia"/>
          <w:sz w:val="24"/>
        </w:rPr>
        <w:t>1</w:t>
      </w:r>
      <w:r>
        <w:rPr>
          <w:sz w:val="24"/>
        </w:rPr>
        <w:t>.</w:t>
      </w:r>
      <w:r w:rsidRPr="00872DD4">
        <w:rPr>
          <w:rFonts w:hint="eastAsia"/>
          <w:sz w:val="24"/>
        </w:rPr>
        <w:t>顺序查找利用顺序表进行，二分查找利用顺序存储的</w:t>
      </w:r>
      <w:proofErr w:type="gramStart"/>
      <w:r w:rsidRPr="00872DD4">
        <w:rPr>
          <w:rFonts w:hint="eastAsia"/>
          <w:sz w:val="24"/>
        </w:rPr>
        <w:t>有序表</w:t>
      </w:r>
      <w:proofErr w:type="gramEnd"/>
      <w:r w:rsidRPr="00872DD4">
        <w:rPr>
          <w:rFonts w:hint="eastAsia"/>
          <w:sz w:val="24"/>
        </w:rPr>
        <w:t>进行，设计算法并编程实</w:t>
      </w:r>
    </w:p>
    <w:p w14:paraId="250D2ADC" w14:textId="1BA63577" w:rsidR="00872DD4" w:rsidRDefault="00872DD4" w:rsidP="00872DD4">
      <w:pPr>
        <w:spacing w:line="400" w:lineRule="exact"/>
        <w:rPr>
          <w:sz w:val="24"/>
        </w:rPr>
      </w:pPr>
      <w:r w:rsidRPr="00872DD4">
        <w:rPr>
          <w:rFonts w:hint="eastAsia"/>
          <w:sz w:val="24"/>
        </w:rPr>
        <w:t>现此过程。设计菜单，选择排序方法对查找表的数据进行排序。实现</w:t>
      </w:r>
      <w:r w:rsidRPr="00872DD4">
        <w:rPr>
          <w:rFonts w:hint="eastAsia"/>
          <w:sz w:val="24"/>
        </w:rPr>
        <w:t xml:space="preserve"> 3 </w:t>
      </w:r>
      <w:r w:rsidRPr="00872DD4">
        <w:rPr>
          <w:rFonts w:hint="eastAsia"/>
          <w:sz w:val="24"/>
        </w:rPr>
        <w:t>种排序算法时，可以使用随机数，或者键盘输入数据。</w:t>
      </w:r>
    </w:p>
    <w:p w14:paraId="68DCFE82" w14:textId="23326796" w:rsidR="00872DD4" w:rsidRPr="00872DD4" w:rsidRDefault="004B08A5" w:rsidP="00872DD4">
      <w:pPr>
        <w:spacing w:line="400" w:lineRule="exact"/>
        <w:rPr>
          <w:rFonts w:hint="eastAsia"/>
          <w:sz w:val="24"/>
        </w:rPr>
      </w:pPr>
      <w:r w:rsidRPr="004B08A5">
        <w:rPr>
          <w:rFonts w:hint="eastAsia"/>
          <w:sz w:val="24"/>
        </w:rPr>
        <w:t>2</w:t>
      </w:r>
      <w:r w:rsidRPr="004B08A5">
        <w:rPr>
          <w:sz w:val="24"/>
        </w:rPr>
        <w:t>.</w:t>
      </w:r>
      <w:r w:rsidR="00872DD4" w:rsidRPr="00872DD4">
        <w:rPr>
          <w:rFonts w:hint="eastAsia"/>
        </w:rPr>
        <w:t xml:space="preserve"> </w:t>
      </w:r>
      <w:r w:rsidR="00872DD4" w:rsidRPr="00872DD4">
        <w:rPr>
          <w:rFonts w:hint="eastAsia"/>
          <w:sz w:val="24"/>
        </w:rPr>
        <w:t>输入数据：查找操作时，建立输入处理，输入查找表里的数据；</w:t>
      </w:r>
      <w:proofErr w:type="gramStart"/>
      <w:r w:rsidR="00872DD4" w:rsidRPr="00872DD4">
        <w:rPr>
          <w:rFonts w:hint="eastAsia"/>
          <w:sz w:val="24"/>
        </w:rPr>
        <w:t>待查找</w:t>
      </w:r>
      <w:proofErr w:type="gramEnd"/>
      <w:r w:rsidR="00872DD4" w:rsidRPr="00872DD4">
        <w:rPr>
          <w:rFonts w:hint="eastAsia"/>
          <w:sz w:val="24"/>
        </w:rPr>
        <w:t>的关键字要求从键盘输入。排序操作时，可随机生成待排序列，或者键盘输入待排序列，数据元素</w:t>
      </w:r>
      <w:r w:rsidR="00872DD4" w:rsidRPr="00872DD4">
        <w:rPr>
          <w:rFonts w:hint="eastAsia"/>
          <w:sz w:val="24"/>
        </w:rPr>
        <w:t xml:space="preserve"> 10 </w:t>
      </w:r>
      <w:proofErr w:type="gramStart"/>
      <w:r w:rsidR="00872DD4" w:rsidRPr="00872DD4">
        <w:rPr>
          <w:rFonts w:hint="eastAsia"/>
          <w:sz w:val="24"/>
        </w:rPr>
        <w:t>个</w:t>
      </w:r>
      <w:proofErr w:type="gramEnd"/>
      <w:r w:rsidR="00872DD4" w:rsidRPr="00872DD4">
        <w:rPr>
          <w:rFonts w:hint="eastAsia"/>
          <w:sz w:val="24"/>
        </w:rPr>
        <w:t>以内。</w:t>
      </w:r>
    </w:p>
    <w:p w14:paraId="011CBDE9" w14:textId="74A3EBF1" w:rsidR="00872DD4" w:rsidRPr="00872DD4" w:rsidRDefault="00872DD4" w:rsidP="00872DD4">
      <w:pPr>
        <w:spacing w:line="400" w:lineRule="exact"/>
        <w:ind w:firstLineChars="200" w:firstLine="480"/>
        <w:rPr>
          <w:rFonts w:hint="eastAsia"/>
          <w:sz w:val="24"/>
        </w:rPr>
      </w:pPr>
      <w:r w:rsidRPr="00872DD4">
        <w:rPr>
          <w:rFonts w:hint="eastAsia"/>
          <w:sz w:val="24"/>
        </w:rPr>
        <w:t>输出形式：分别输出查找表元素以及查找结果（找到的话返回关键字的位置，没找到</w:t>
      </w:r>
    </w:p>
    <w:p w14:paraId="5B139BC7" w14:textId="7AD38E8D" w:rsidR="000208C1" w:rsidRPr="00656FC7" w:rsidRDefault="00872DD4" w:rsidP="00872DD4">
      <w:pPr>
        <w:spacing w:line="400" w:lineRule="exact"/>
        <w:rPr>
          <w:sz w:val="24"/>
        </w:rPr>
      </w:pPr>
      <w:r w:rsidRPr="00872DD4">
        <w:rPr>
          <w:rFonts w:hint="eastAsia"/>
          <w:sz w:val="24"/>
        </w:rPr>
        <w:t>返回相应的查找失败信息）。对排序操作，输出原始数据序列和每一趟排序序列。</w:t>
      </w:r>
      <w:r w:rsidRPr="00872DD4">
        <w:rPr>
          <w:sz w:val="24"/>
        </w:rPr>
        <w:cr/>
      </w:r>
      <w:r w:rsidR="000208C1" w:rsidRPr="00656FC7">
        <w:rPr>
          <w:rFonts w:hint="eastAsia"/>
          <w:sz w:val="24"/>
        </w:rPr>
        <w:t>3</w:t>
      </w:r>
      <w:r w:rsidR="00783BEE">
        <w:rPr>
          <w:sz w:val="24"/>
        </w:rPr>
        <w:t>.</w:t>
      </w:r>
      <w:r w:rsidR="008137C7">
        <w:rPr>
          <w:rFonts w:hint="eastAsia"/>
          <w:sz w:val="24"/>
        </w:rPr>
        <w:t>算法描述</w:t>
      </w:r>
    </w:p>
    <w:p w14:paraId="1A4C13C9" w14:textId="4C878F7C" w:rsidR="000208C1" w:rsidRDefault="00872DD4" w:rsidP="008137C7">
      <w:pPr>
        <w:spacing w:line="400" w:lineRule="exact"/>
        <w:ind w:firstLineChars="200" w:firstLine="480"/>
        <w:rPr>
          <w:sz w:val="24"/>
        </w:rPr>
      </w:pPr>
      <w:r w:rsidRPr="00872DD4">
        <w:rPr>
          <w:sz w:val="24"/>
        </w:rPr>
        <w:drawing>
          <wp:anchor distT="0" distB="0" distL="114300" distR="114300" simplePos="0" relativeHeight="251724800" behindDoc="0" locked="0" layoutInCell="1" allowOverlap="1" wp14:anchorId="2C91C3D9" wp14:editId="6C6E203F">
            <wp:simplePos x="0" y="0"/>
            <wp:positionH relativeFrom="margin">
              <wp:posOffset>3484245</wp:posOffset>
            </wp:positionH>
            <wp:positionV relativeFrom="paragraph">
              <wp:posOffset>344170</wp:posOffset>
            </wp:positionV>
            <wp:extent cx="2064385" cy="2726690"/>
            <wp:effectExtent l="0" t="0" r="0" b="0"/>
            <wp:wrapSquare wrapText="bothSides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64385" cy="2726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72DD4">
        <w:rPr>
          <w:sz w:val="24"/>
        </w:rPr>
        <w:drawing>
          <wp:anchor distT="0" distB="0" distL="114300" distR="114300" simplePos="0" relativeHeight="251722752" behindDoc="0" locked="0" layoutInCell="1" allowOverlap="1" wp14:anchorId="43B6AA6F" wp14:editId="17C44933">
            <wp:simplePos x="0" y="0"/>
            <wp:positionH relativeFrom="column">
              <wp:posOffset>1498600</wp:posOffset>
            </wp:positionH>
            <wp:positionV relativeFrom="paragraph">
              <wp:posOffset>334645</wp:posOffset>
            </wp:positionV>
            <wp:extent cx="1911350" cy="2760345"/>
            <wp:effectExtent l="0" t="0" r="0" b="1905"/>
            <wp:wrapSquare wrapText="bothSides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11350" cy="2760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72DD4">
        <w:rPr>
          <w:sz w:val="24"/>
        </w:rPr>
        <w:drawing>
          <wp:anchor distT="0" distB="0" distL="114300" distR="114300" simplePos="0" relativeHeight="251720704" behindDoc="0" locked="0" layoutInCell="1" allowOverlap="1" wp14:anchorId="3D006504" wp14:editId="789248D1">
            <wp:simplePos x="0" y="0"/>
            <wp:positionH relativeFrom="margin">
              <wp:posOffset>62373</wp:posOffset>
            </wp:positionH>
            <wp:positionV relativeFrom="paragraph">
              <wp:posOffset>336776</wp:posOffset>
            </wp:positionV>
            <wp:extent cx="1341755" cy="2760345"/>
            <wp:effectExtent l="0" t="0" r="0" b="1905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41755" cy="2760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37C7">
        <w:rPr>
          <w:rFonts w:hint="eastAsia"/>
          <w:sz w:val="24"/>
        </w:rPr>
        <w:t>给出</w:t>
      </w:r>
      <w:r w:rsidR="008137C7" w:rsidRPr="008137C7">
        <w:rPr>
          <w:rFonts w:hint="eastAsia"/>
          <w:sz w:val="24"/>
        </w:rPr>
        <w:t>算法</w:t>
      </w:r>
      <w:r w:rsidR="008137C7">
        <w:rPr>
          <w:rFonts w:hint="eastAsia"/>
          <w:sz w:val="24"/>
        </w:rPr>
        <w:t>描述的程序流程图</w:t>
      </w:r>
    </w:p>
    <w:p w14:paraId="179AA927" w14:textId="7443B067" w:rsidR="00DC21FF" w:rsidRDefault="00DC21FF" w:rsidP="008137C7">
      <w:pPr>
        <w:spacing w:line="400" w:lineRule="exact"/>
        <w:ind w:firstLineChars="200" w:firstLine="480"/>
        <w:rPr>
          <w:sz w:val="24"/>
        </w:rPr>
      </w:pPr>
    </w:p>
    <w:p w14:paraId="6BF370D0" w14:textId="7153F8FC" w:rsidR="00DC21FF" w:rsidRPr="004B08A5" w:rsidRDefault="00DC21FF" w:rsidP="008137C7">
      <w:pPr>
        <w:spacing w:line="400" w:lineRule="exact"/>
        <w:ind w:firstLineChars="200" w:firstLine="480"/>
        <w:rPr>
          <w:sz w:val="24"/>
        </w:rPr>
      </w:pPr>
    </w:p>
    <w:p w14:paraId="3D11DEBB" w14:textId="14817F9C" w:rsidR="00783BEE" w:rsidRPr="00656FC7" w:rsidRDefault="00783BEE" w:rsidP="00DC21FF">
      <w:pPr>
        <w:spacing w:line="400" w:lineRule="exact"/>
        <w:ind w:firstLineChars="200" w:firstLine="480"/>
        <w:rPr>
          <w:sz w:val="24"/>
        </w:rPr>
      </w:pPr>
    </w:p>
    <w:p w14:paraId="739FCE79" w14:textId="2D59E1AC" w:rsidR="00F86D31" w:rsidRDefault="00872DD4" w:rsidP="008137C7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  <w:r w:rsidRPr="00872DD4">
        <w:rPr>
          <w:rFonts w:ascii="Times New Roman" w:hAnsi="Times New Roman"/>
          <w:sz w:val="24"/>
          <w:szCs w:val="24"/>
        </w:rPr>
        <w:lastRenderedPageBreak/>
        <w:drawing>
          <wp:anchor distT="0" distB="0" distL="114300" distR="114300" simplePos="0" relativeHeight="251730944" behindDoc="0" locked="0" layoutInCell="1" allowOverlap="1" wp14:anchorId="7ABE25A5" wp14:editId="055CFB32">
            <wp:simplePos x="0" y="0"/>
            <wp:positionH relativeFrom="column">
              <wp:posOffset>2914015</wp:posOffset>
            </wp:positionH>
            <wp:positionV relativeFrom="paragraph">
              <wp:posOffset>0</wp:posOffset>
            </wp:positionV>
            <wp:extent cx="1592580" cy="1924050"/>
            <wp:effectExtent l="0" t="0" r="7620" b="0"/>
            <wp:wrapSquare wrapText="bothSides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9258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72DD4">
        <w:rPr>
          <w:rFonts w:ascii="Times New Roman" w:hAnsi="Times New Roman"/>
          <w:sz w:val="24"/>
          <w:szCs w:val="24"/>
        </w:rPr>
        <w:drawing>
          <wp:anchor distT="0" distB="0" distL="114300" distR="114300" simplePos="0" relativeHeight="251728896" behindDoc="0" locked="0" layoutInCell="1" allowOverlap="1" wp14:anchorId="7D0F1EE0" wp14:editId="57B635E6">
            <wp:simplePos x="0" y="0"/>
            <wp:positionH relativeFrom="margin">
              <wp:posOffset>1321435</wp:posOffset>
            </wp:positionH>
            <wp:positionV relativeFrom="paragraph">
              <wp:posOffset>0</wp:posOffset>
            </wp:positionV>
            <wp:extent cx="1395730" cy="1948815"/>
            <wp:effectExtent l="0" t="0" r="0" b="0"/>
            <wp:wrapSquare wrapText="bothSides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95730" cy="1948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72DD4">
        <w:rPr>
          <w:sz w:val="24"/>
        </w:rPr>
        <w:drawing>
          <wp:anchor distT="0" distB="0" distL="114300" distR="114300" simplePos="0" relativeHeight="251726848" behindDoc="0" locked="0" layoutInCell="1" allowOverlap="1" wp14:anchorId="5FEF1096" wp14:editId="36D12914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097915" cy="1950720"/>
            <wp:effectExtent l="0" t="0" r="6985" b="0"/>
            <wp:wrapTopAndBottom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097915" cy="1950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69EF">
        <w:rPr>
          <w:rFonts w:ascii="Times New Roman" w:hAnsi="Times New Roman"/>
          <w:sz w:val="24"/>
          <w:szCs w:val="24"/>
        </w:rPr>
        <w:t>4</w:t>
      </w:r>
      <w:r w:rsidR="00783BEE">
        <w:rPr>
          <w:rFonts w:ascii="Times New Roman" w:hAnsi="Times New Roman" w:hint="eastAsia"/>
          <w:sz w:val="24"/>
          <w:szCs w:val="24"/>
        </w:rPr>
        <w:t>.</w:t>
      </w:r>
      <w:r w:rsidR="00783BEE">
        <w:rPr>
          <w:rFonts w:ascii="Times New Roman" w:hAnsi="Times New Roman"/>
          <w:sz w:val="24"/>
          <w:szCs w:val="24"/>
        </w:rPr>
        <w:t xml:space="preserve"> </w:t>
      </w:r>
      <w:r w:rsidR="00F86D31">
        <w:rPr>
          <w:rFonts w:ascii="Times New Roman" w:hAnsi="Times New Roman" w:hint="eastAsia"/>
          <w:sz w:val="24"/>
          <w:szCs w:val="24"/>
        </w:rPr>
        <w:t>程序设计</w:t>
      </w:r>
      <w:r w:rsidR="00764120">
        <w:rPr>
          <w:rFonts w:ascii="Times New Roman" w:hAnsi="Times New Roman"/>
          <w:sz w:val="24"/>
          <w:szCs w:val="24"/>
        </w:rPr>
        <w:tab/>
      </w:r>
    </w:p>
    <w:p w14:paraId="54C0EA99" w14:textId="55CCBF55" w:rsidR="004B46F1" w:rsidRPr="00AF2788" w:rsidRDefault="004B46F1" w:rsidP="008137C7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给出</w:t>
      </w:r>
      <w:r w:rsidR="00ED78F6">
        <w:rPr>
          <w:rFonts w:ascii="Times New Roman" w:hAnsi="Times New Roman" w:hint="eastAsia"/>
          <w:sz w:val="24"/>
          <w:szCs w:val="24"/>
        </w:rPr>
        <w:t>实现程序功能的函数及说明</w:t>
      </w:r>
      <w:r w:rsidR="00EE31EF">
        <w:rPr>
          <w:rFonts w:ascii="Times New Roman" w:hAnsi="Times New Roman" w:hint="eastAsia"/>
          <w:sz w:val="24"/>
          <w:szCs w:val="24"/>
        </w:rPr>
        <w:t>如下</w:t>
      </w:r>
      <w:r w:rsidR="00ED78F6">
        <w:rPr>
          <w:rFonts w:ascii="Times New Roman" w:hAnsi="Times New Roman" w:hint="eastAsia"/>
          <w:sz w:val="24"/>
          <w:szCs w:val="24"/>
        </w:rPr>
        <w:t>：</w:t>
      </w:r>
    </w:p>
    <w:p w14:paraId="07F4C621" w14:textId="383CA51B" w:rsidR="000208C1" w:rsidRPr="00AF2788" w:rsidRDefault="00ED78F6" w:rsidP="000208C1">
      <w:pPr>
        <w:pStyle w:val="a8"/>
        <w:spacing w:line="360" w:lineRule="auto"/>
        <w:ind w:firstLineChars="225" w:firstLine="540"/>
        <w:rPr>
          <w:rFonts w:ascii="Times New Roman" w:hAnsi="Times New Roman"/>
          <w:sz w:val="24"/>
          <w:szCs w:val="24"/>
        </w:rPr>
      </w:pPr>
      <w:r w:rsidRPr="00AF2788">
        <w:rPr>
          <w:rFonts w:ascii="Times New Roman" w:hAnsi="Times New Roman" w:hint="eastAsia"/>
          <w:sz w:val="24"/>
          <w:szCs w:val="24"/>
        </w:rPr>
        <w:t xml:space="preserve"> </w:t>
      </w:r>
      <w:r w:rsidR="000208C1" w:rsidRPr="00AF2788">
        <w:rPr>
          <w:rFonts w:ascii="Times New Roman" w:hAnsi="Times New Roman" w:hint="eastAsia"/>
          <w:sz w:val="24"/>
          <w:szCs w:val="24"/>
        </w:rPr>
        <w:t xml:space="preserve">(1) </w:t>
      </w:r>
      <w:r w:rsidR="000208C1" w:rsidRPr="00AF2788">
        <w:rPr>
          <w:rFonts w:ascii="Times New Roman" w:hAnsi="Times New Roman" w:hint="eastAsia"/>
          <w:sz w:val="24"/>
          <w:szCs w:val="24"/>
        </w:rPr>
        <w:t>本程序包含的函数</w:t>
      </w:r>
    </w:p>
    <w:p w14:paraId="54618B98" w14:textId="2557C843" w:rsidR="000208C1" w:rsidRDefault="000208C1" w:rsidP="00764120">
      <w:pPr>
        <w:pStyle w:val="a8"/>
        <w:spacing w:line="360" w:lineRule="auto"/>
        <w:jc w:val="left"/>
        <w:rPr>
          <w:rFonts w:ascii="Times New Roman" w:hAnsi="Times New Roman"/>
          <w:sz w:val="24"/>
          <w:szCs w:val="24"/>
        </w:rPr>
      </w:pPr>
      <w:r w:rsidRPr="00AF2788">
        <w:rPr>
          <w:rFonts w:ascii="Times New Roman" w:hAnsi="Times New Roman"/>
          <w:sz w:val="24"/>
          <w:szCs w:val="24"/>
        </w:rPr>
        <w:t>主函数</w:t>
      </w:r>
      <w:r w:rsidRPr="00AF2788">
        <w:rPr>
          <w:rFonts w:ascii="Times New Roman" w:hAnsi="Times New Roman"/>
          <w:sz w:val="24"/>
          <w:szCs w:val="24"/>
        </w:rPr>
        <w:t xml:space="preserve"> main()</w:t>
      </w:r>
    </w:p>
    <w:p w14:paraId="2D28D114" w14:textId="2E09DE16" w:rsidR="00500550" w:rsidRPr="00500550" w:rsidRDefault="00500550" w:rsidP="00500550">
      <w:pPr>
        <w:pStyle w:val="a8"/>
        <w:spacing w:line="360" w:lineRule="auto"/>
        <w:jc w:val="left"/>
        <w:rPr>
          <w:rFonts w:ascii="Times New Roman" w:hAnsi="Times New Roman" w:hint="eastAsia"/>
          <w:sz w:val="24"/>
          <w:szCs w:val="24"/>
        </w:rPr>
      </w:pPr>
      <w:r w:rsidRPr="00500550">
        <w:rPr>
          <w:rFonts w:ascii="Times New Roman" w:hAnsi="Times New Roman" w:hint="eastAsia"/>
          <w:sz w:val="24"/>
          <w:szCs w:val="24"/>
        </w:rPr>
        <w:t xml:space="preserve">void </w:t>
      </w:r>
      <w:proofErr w:type="spellStart"/>
      <w:r w:rsidRPr="00500550">
        <w:rPr>
          <w:rFonts w:ascii="Times New Roman" w:hAnsi="Times New Roman" w:hint="eastAsia"/>
          <w:sz w:val="24"/>
          <w:szCs w:val="24"/>
        </w:rPr>
        <w:t>Insert_sorting</w:t>
      </w:r>
      <w:proofErr w:type="spellEnd"/>
      <w:r w:rsidRPr="00500550">
        <w:rPr>
          <w:rFonts w:ascii="Times New Roman" w:hAnsi="Times New Roman" w:hint="eastAsia"/>
          <w:sz w:val="24"/>
          <w:szCs w:val="24"/>
        </w:rPr>
        <w:t xml:space="preserve">(int a[10], int </w:t>
      </w:r>
      <w:proofErr w:type="spellStart"/>
      <w:r w:rsidRPr="00500550">
        <w:rPr>
          <w:rFonts w:ascii="Times New Roman" w:hAnsi="Times New Roman" w:hint="eastAsia"/>
          <w:sz w:val="24"/>
          <w:szCs w:val="24"/>
        </w:rPr>
        <w:t>i</w:t>
      </w:r>
      <w:proofErr w:type="spellEnd"/>
      <w:r w:rsidRPr="00500550">
        <w:rPr>
          <w:rFonts w:ascii="Times New Roman" w:hAnsi="Times New Roman" w:hint="eastAsia"/>
          <w:sz w:val="24"/>
          <w:szCs w:val="24"/>
        </w:rPr>
        <w:t>);</w:t>
      </w:r>
      <w:r w:rsidRPr="00500550">
        <w:rPr>
          <w:rFonts w:ascii="Times New Roman" w:hAnsi="Times New Roman" w:hint="eastAsia"/>
          <w:sz w:val="24"/>
          <w:szCs w:val="24"/>
        </w:rPr>
        <w:tab/>
      </w:r>
      <w:r w:rsidRPr="00500550">
        <w:rPr>
          <w:rFonts w:ascii="Times New Roman" w:hAnsi="Times New Roman" w:hint="eastAsia"/>
          <w:sz w:val="24"/>
          <w:szCs w:val="24"/>
        </w:rPr>
        <w:tab/>
      </w:r>
      <w:r w:rsidRPr="00500550">
        <w:rPr>
          <w:rFonts w:ascii="Times New Roman" w:hAnsi="Times New Roman" w:hint="eastAsia"/>
          <w:sz w:val="24"/>
          <w:szCs w:val="24"/>
        </w:rPr>
        <w:tab/>
        <w:t xml:space="preserve">// </w:t>
      </w:r>
      <w:r w:rsidRPr="00500550">
        <w:rPr>
          <w:rFonts w:ascii="Times New Roman" w:hAnsi="Times New Roman" w:hint="eastAsia"/>
          <w:sz w:val="24"/>
          <w:szCs w:val="24"/>
        </w:rPr>
        <w:t>插入排序</w:t>
      </w:r>
    </w:p>
    <w:p w14:paraId="11E9A909" w14:textId="216E9E44" w:rsidR="00500550" w:rsidRPr="00500550" w:rsidRDefault="00500550" w:rsidP="00500550">
      <w:pPr>
        <w:pStyle w:val="a8"/>
        <w:spacing w:line="360" w:lineRule="auto"/>
        <w:jc w:val="left"/>
        <w:rPr>
          <w:rFonts w:ascii="Times New Roman" w:hAnsi="Times New Roman" w:hint="eastAsia"/>
          <w:sz w:val="24"/>
          <w:szCs w:val="24"/>
        </w:rPr>
      </w:pPr>
      <w:r w:rsidRPr="00500550">
        <w:rPr>
          <w:rFonts w:ascii="Times New Roman" w:hAnsi="Times New Roman" w:hint="eastAsia"/>
          <w:sz w:val="24"/>
          <w:szCs w:val="24"/>
        </w:rPr>
        <w:t xml:space="preserve">int </w:t>
      </w:r>
      <w:proofErr w:type="spellStart"/>
      <w:r w:rsidRPr="00500550">
        <w:rPr>
          <w:rFonts w:ascii="Times New Roman" w:hAnsi="Times New Roman" w:hint="eastAsia"/>
          <w:sz w:val="24"/>
          <w:szCs w:val="24"/>
        </w:rPr>
        <w:t>Minimum_number</w:t>
      </w:r>
      <w:proofErr w:type="spellEnd"/>
      <w:r w:rsidRPr="00500550">
        <w:rPr>
          <w:rFonts w:ascii="Times New Roman" w:hAnsi="Times New Roman" w:hint="eastAsia"/>
          <w:sz w:val="24"/>
          <w:szCs w:val="24"/>
        </w:rPr>
        <w:t xml:space="preserve">(int a[10], int </w:t>
      </w:r>
      <w:proofErr w:type="spellStart"/>
      <w:r w:rsidRPr="00500550">
        <w:rPr>
          <w:rFonts w:ascii="Times New Roman" w:hAnsi="Times New Roman" w:hint="eastAsia"/>
          <w:sz w:val="24"/>
          <w:szCs w:val="24"/>
        </w:rPr>
        <w:t>i</w:t>
      </w:r>
      <w:proofErr w:type="spellEnd"/>
      <w:r w:rsidRPr="00500550">
        <w:rPr>
          <w:rFonts w:ascii="Times New Roman" w:hAnsi="Times New Roman" w:hint="eastAsia"/>
          <w:sz w:val="24"/>
          <w:szCs w:val="24"/>
        </w:rPr>
        <w:t>, int q);</w:t>
      </w:r>
      <w:r w:rsidRPr="00500550">
        <w:rPr>
          <w:rFonts w:ascii="Times New Roman" w:hAnsi="Times New Roman" w:hint="eastAsia"/>
          <w:sz w:val="24"/>
          <w:szCs w:val="24"/>
        </w:rPr>
        <w:tab/>
        <w:t xml:space="preserve">// </w:t>
      </w:r>
      <w:r w:rsidRPr="00500550">
        <w:rPr>
          <w:rFonts w:ascii="Times New Roman" w:hAnsi="Times New Roman" w:hint="eastAsia"/>
          <w:sz w:val="24"/>
          <w:szCs w:val="24"/>
        </w:rPr>
        <w:t>最小数</w:t>
      </w:r>
    </w:p>
    <w:p w14:paraId="4C067DA9" w14:textId="77777777" w:rsidR="00500550" w:rsidRPr="00500550" w:rsidRDefault="00500550" w:rsidP="00500550">
      <w:pPr>
        <w:pStyle w:val="a8"/>
        <w:spacing w:line="360" w:lineRule="auto"/>
        <w:jc w:val="left"/>
        <w:rPr>
          <w:rFonts w:ascii="Times New Roman" w:hAnsi="Times New Roman" w:hint="eastAsia"/>
          <w:sz w:val="24"/>
          <w:szCs w:val="24"/>
        </w:rPr>
      </w:pPr>
      <w:r w:rsidRPr="00500550">
        <w:rPr>
          <w:rFonts w:ascii="Times New Roman" w:hAnsi="Times New Roman" w:hint="eastAsia"/>
          <w:sz w:val="24"/>
          <w:szCs w:val="24"/>
        </w:rPr>
        <w:t xml:space="preserve">void </w:t>
      </w:r>
      <w:proofErr w:type="spellStart"/>
      <w:r w:rsidRPr="00500550">
        <w:rPr>
          <w:rFonts w:ascii="Times New Roman" w:hAnsi="Times New Roman" w:hint="eastAsia"/>
          <w:sz w:val="24"/>
          <w:szCs w:val="24"/>
        </w:rPr>
        <w:t>Select_Sort</w:t>
      </w:r>
      <w:proofErr w:type="spellEnd"/>
      <w:r w:rsidRPr="00500550">
        <w:rPr>
          <w:rFonts w:ascii="Times New Roman" w:hAnsi="Times New Roman" w:hint="eastAsia"/>
          <w:sz w:val="24"/>
          <w:szCs w:val="24"/>
        </w:rPr>
        <w:t xml:space="preserve">(int a[10], int </w:t>
      </w:r>
      <w:proofErr w:type="spellStart"/>
      <w:r w:rsidRPr="00500550">
        <w:rPr>
          <w:rFonts w:ascii="Times New Roman" w:hAnsi="Times New Roman" w:hint="eastAsia"/>
          <w:sz w:val="24"/>
          <w:szCs w:val="24"/>
        </w:rPr>
        <w:t>i</w:t>
      </w:r>
      <w:proofErr w:type="spellEnd"/>
      <w:r w:rsidRPr="00500550">
        <w:rPr>
          <w:rFonts w:ascii="Times New Roman" w:hAnsi="Times New Roman" w:hint="eastAsia"/>
          <w:sz w:val="24"/>
          <w:szCs w:val="24"/>
        </w:rPr>
        <w:t>);</w:t>
      </w:r>
      <w:r w:rsidRPr="00500550">
        <w:rPr>
          <w:rFonts w:ascii="Times New Roman" w:hAnsi="Times New Roman" w:hint="eastAsia"/>
          <w:sz w:val="24"/>
          <w:szCs w:val="24"/>
        </w:rPr>
        <w:tab/>
      </w:r>
      <w:r w:rsidRPr="00500550">
        <w:rPr>
          <w:rFonts w:ascii="Times New Roman" w:hAnsi="Times New Roman" w:hint="eastAsia"/>
          <w:sz w:val="24"/>
          <w:szCs w:val="24"/>
        </w:rPr>
        <w:tab/>
      </w:r>
      <w:r w:rsidRPr="00500550">
        <w:rPr>
          <w:rFonts w:ascii="Times New Roman" w:hAnsi="Times New Roman" w:hint="eastAsia"/>
          <w:sz w:val="24"/>
          <w:szCs w:val="24"/>
        </w:rPr>
        <w:tab/>
      </w:r>
      <w:r w:rsidRPr="00500550">
        <w:rPr>
          <w:rFonts w:ascii="Times New Roman" w:hAnsi="Times New Roman" w:hint="eastAsia"/>
          <w:sz w:val="24"/>
          <w:szCs w:val="24"/>
        </w:rPr>
        <w:tab/>
        <w:t xml:space="preserve">// </w:t>
      </w:r>
      <w:r w:rsidRPr="00500550">
        <w:rPr>
          <w:rFonts w:ascii="Times New Roman" w:hAnsi="Times New Roman" w:hint="eastAsia"/>
          <w:sz w:val="24"/>
          <w:szCs w:val="24"/>
        </w:rPr>
        <w:t>选择排序</w:t>
      </w:r>
    </w:p>
    <w:p w14:paraId="300F897F" w14:textId="27CC71DF" w:rsidR="00500550" w:rsidRPr="00500550" w:rsidRDefault="00500550" w:rsidP="00500550">
      <w:pPr>
        <w:pStyle w:val="a8"/>
        <w:spacing w:line="360" w:lineRule="auto"/>
        <w:jc w:val="left"/>
        <w:rPr>
          <w:rFonts w:ascii="Times New Roman" w:hAnsi="Times New Roman" w:hint="eastAsia"/>
          <w:sz w:val="24"/>
          <w:szCs w:val="24"/>
        </w:rPr>
      </w:pPr>
      <w:r w:rsidRPr="00500550">
        <w:rPr>
          <w:rFonts w:ascii="Times New Roman" w:hAnsi="Times New Roman" w:hint="eastAsia"/>
          <w:sz w:val="24"/>
          <w:szCs w:val="24"/>
        </w:rPr>
        <w:t xml:space="preserve">void </w:t>
      </w:r>
      <w:proofErr w:type="spellStart"/>
      <w:r w:rsidRPr="00500550">
        <w:rPr>
          <w:rFonts w:ascii="Times New Roman" w:hAnsi="Times New Roman" w:hint="eastAsia"/>
          <w:sz w:val="24"/>
          <w:szCs w:val="24"/>
        </w:rPr>
        <w:t>Bubbling_sorting</w:t>
      </w:r>
      <w:proofErr w:type="spellEnd"/>
      <w:r w:rsidRPr="00500550">
        <w:rPr>
          <w:rFonts w:ascii="Times New Roman" w:hAnsi="Times New Roman" w:hint="eastAsia"/>
          <w:sz w:val="24"/>
          <w:szCs w:val="24"/>
        </w:rPr>
        <w:t xml:space="preserve">(int a[10], int </w:t>
      </w:r>
      <w:proofErr w:type="spellStart"/>
      <w:r w:rsidRPr="00500550">
        <w:rPr>
          <w:rFonts w:ascii="Times New Roman" w:hAnsi="Times New Roman" w:hint="eastAsia"/>
          <w:sz w:val="24"/>
          <w:szCs w:val="24"/>
        </w:rPr>
        <w:t>i</w:t>
      </w:r>
      <w:proofErr w:type="spellEnd"/>
      <w:r w:rsidRPr="00500550">
        <w:rPr>
          <w:rFonts w:ascii="Times New Roman" w:hAnsi="Times New Roman" w:hint="eastAsia"/>
          <w:sz w:val="24"/>
          <w:szCs w:val="24"/>
        </w:rPr>
        <w:t>);</w:t>
      </w:r>
      <w:r w:rsidRPr="00500550">
        <w:rPr>
          <w:rFonts w:ascii="Times New Roman" w:hAnsi="Times New Roman" w:hint="eastAsia"/>
          <w:sz w:val="24"/>
          <w:szCs w:val="24"/>
        </w:rPr>
        <w:tab/>
      </w:r>
      <w:r w:rsidRPr="00500550">
        <w:rPr>
          <w:rFonts w:ascii="Times New Roman" w:hAnsi="Times New Roman" w:hint="eastAsia"/>
          <w:sz w:val="24"/>
          <w:szCs w:val="24"/>
        </w:rPr>
        <w:tab/>
        <w:t xml:space="preserve">// </w:t>
      </w:r>
      <w:r w:rsidRPr="00500550">
        <w:rPr>
          <w:rFonts w:ascii="Times New Roman" w:hAnsi="Times New Roman" w:hint="eastAsia"/>
          <w:sz w:val="24"/>
          <w:szCs w:val="24"/>
        </w:rPr>
        <w:t>冒泡排序</w:t>
      </w:r>
    </w:p>
    <w:p w14:paraId="5F1AA374" w14:textId="77777777" w:rsidR="00500550" w:rsidRPr="00500550" w:rsidRDefault="00500550" w:rsidP="00500550">
      <w:pPr>
        <w:pStyle w:val="a8"/>
        <w:spacing w:line="360" w:lineRule="auto"/>
        <w:jc w:val="left"/>
        <w:rPr>
          <w:rFonts w:ascii="Times New Roman" w:hAnsi="Times New Roman" w:hint="eastAsia"/>
          <w:sz w:val="24"/>
          <w:szCs w:val="24"/>
        </w:rPr>
      </w:pPr>
      <w:r w:rsidRPr="00500550">
        <w:rPr>
          <w:rFonts w:ascii="Times New Roman" w:hAnsi="Times New Roman" w:hint="eastAsia"/>
          <w:sz w:val="24"/>
          <w:szCs w:val="24"/>
        </w:rPr>
        <w:t xml:space="preserve">int </w:t>
      </w:r>
      <w:proofErr w:type="spellStart"/>
      <w:r w:rsidRPr="00500550">
        <w:rPr>
          <w:rFonts w:ascii="Times New Roman" w:hAnsi="Times New Roman" w:hint="eastAsia"/>
          <w:sz w:val="24"/>
          <w:szCs w:val="24"/>
        </w:rPr>
        <w:t>Sequential_lookup</w:t>
      </w:r>
      <w:proofErr w:type="spellEnd"/>
      <w:r w:rsidRPr="00500550">
        <w:rPr>
          <w:rFonts w:ascii="Times New Roman" w:hAnsi="Times New Roman" w:hint="eastAsia"/>
          <w:sz w:val="24"/>
          <w:szCs w:val="24"/>
        </w:rPr>
        <w:t xml:space="preserve">(int a[10], int </w:t>
      </w:r>
      <w:proofErr w:type="spellStart"/>
      <w:r w:rsidRPr="00500550">
        <w:rPr>
          <w:rFonts w:ascii="Times New Roman" w:hAnsi="Times New Roman" w:hint="eastAsia"/>
          <w:sz w:val="24"/>
          <w:szCs w:val="24"/>
        </w:rPr>
        <w:t>i</w:t>
      </w:r>
      <w:proofErr w:type="spellEnd"/>
      <w:r w:rsidRPr="00500550">
        <w:rPr>
          <w:rFonts w:ascii="Times New Roman" w:hAnsi="Times New Roman" w:hint="eastAsia"/>
          <w:sz w:val="24"/>
          <w:szCs w:val="24"/>
        </w:rPr>
        <w:t xml:space="preserve">, int v); // </w:t>
      </w:r>
      <w:r w:rsidRPr="00500550">
        <w:rPr>
          <w:rFonts w:ascii="Times New Roman" w:hAnsi="Times New Roman" w:hint="eastAsia"/>
          <w:sz w:val="24"/>
          <w:szCs w:val="24"/>
        </w:rPr>
        <w:t>顺序查找</w:t>
      </w:r>
    </w:p>
    <w:p w14:paraId="55F1CE03" w14:textId="1BFD7C93" w:rsidR="00500550" w:rsidRDefault="00500550" w:rsidP="00500550">
      <w:pPr>
        <w:pStyle w:val="a8"/>
        <w:spacing w:line="360" w:lineRule="auto"/>
        <w:jc w:val="left"/>
        <w:rPr>
          <w:rFonts w:ascii="Times New Roman" w:hAnsi="Times New Roman"/>
          <w:sz w:val="24"/>
          <w:szCs w:val="24"/>
        </w:rPr>
      </w:pPr>
      <w:r w:rsidRPr="00500550">
        <w:rPr>
          <w:rFonts w:ascii="Times New Roman" w:hAnsi="Times New Roman" w:hint="eastAsia"/>
          <w:sz w:val="24"/>
          <w:szCs w:val="24"/>
        </w:rPr>
        <w:t xml:space="preserve">int </w:t>
      </w:r>
      <w:proofErr w:type="spellStart"/>
      <w:r w:rsidRPr="00500550">
        <w:rPr>
          <w:rFonts w:ascii="Times New Roman" w:hAnsi="Times New Roman" w:hint="eastAsia"/>
          <w:sz w:val="24"/>
          <w:szCs w:val="24"/>
        </w:rPr>
        <w:t>Binary_lookup</w:t>
      </w:r>
      <w:proofErr w:type="spellEnd"/>
      <w:r w:rsidRPr="00500550">
        <w:rPr>
          <w:rFonts w:ascii="Times New Roman" w:hAnsi="Times New Roman" w:hint="eastAsia"/>
          <w:sz w:val="24"/>
          <w:szCs w:val="24"/>
        </w:rPr>
        <w:t xml:space="preserve">(int a[10], int </w:t>
      </w:r>
      <w:proofErr w:type="spellStart"/>
      <w:r w:rsidRPr="00500550">
        <w:rPr>
          <w:rFonts w:ascii="Times New Roman" w:hAnsi="Times New Roman" w:hint="eastAsia"/>
          <w:sz w:val="24"/>
          <w:szCs w:val="24"/>
        </w:rPr>
        <w:t>i</w:t>
      </w:r>
      <w:proofErr w:type="spellEnd"/>
      <w:r w:rsidRPr="00500550">
        <w:rPr>
          <w:rFonts w:ascii="Times New Roman" w:hAnsi="Times New Roman" w:hint="eastAsia"/>
          <w:sz w:val="24"/>
          <w:szCs w:val="24"/>
        </w:rPr>
        <w:t>, int y);</w:t>
      </w:r>
      <w:r w:rsidRPr="00500550">
        <w:rPr>
          <w:rFonts w:ascii="Times New Roman" w:hAnsi="Times New Roman" w:hint="eastAsia"/>
          <w:sz w:val="24"/>
          <w:szCs w:val="24"/>
        </w:rPr>
        <w:tab/>
      </w:r>
      <w:r w:rsidRPr="00500550">
        <w:rPr>
          <w:rFonts w:ascii="Times New Roman" w:hAnsi="Times New Roman" w:hint="eastAsia"/>
          <w:sz w:val="24"/>
          <w:szCs w:val="24"/>
        </w:rPr>
        <w:tab/>
        <w:t xml:space="preserve">// </w:t>
      </w:r>
      <w:r w:rsidRPr="00500550">
        <w:rPr>
          <w:rFonts w:ascii="Times New Roman" w:hAnsi="Times New Roman" w:hint="eastAsia"/>
          <w:sz w:val="24"/>
          <w:szCs w:val="24"/>
        </w:rPr>
        <w:t>二分查找</w:t>
      </w:r>
    </w:p>
    <w:p w14:paraId="16DBBE7D" w14:textId="5D94AA7E" w:rsidR="000208C1" w:rsidRPr="001B6398" w:rsidRDefault="001B6398" w:rsidP="001B6398">
      <w:pPr>
        <w:pStyle w:val="3"/>
        <w:spacing w:before="120" w:after="120" w:line="360" w:lineRule="auto"/>
        <w:rPr>
          <w:sz w:val="24"/>
        </w:rPr>
      </w:pPr>
      <w:r>
        <w:rPr>
          <w:rFonts w:hint="eastAsia"/>
          <w:sz w:val="24"/>
        </w:rPr>
        <w:lastRenderedPageBreak/>
        <w:t>四</w:t>
      </w:r>
      <w:r w:rsidRPr="001B6398">
        <w:rPr>
          <w:rFonts w:hint="eastAsia"/>
          <w:sz w:val="24"/>
        </w:rPr>
        <w:t>、</w:t>
      </w:r>
      <w:r w:rsidR="000208C1" w:rsidRPr="001B6398">
        <w:rPr>
          <w:sz w:val="24"/>
        </w:rPr>
        <w:t>调试分析</w:t>
      </w:r>
    </w:p>
    <w:p w14:paraId="07277BC8" w14:textId="01724B62" w:rsidR="000208C1" w:rsidRPr="001B6398" w:rsidRDefault="000208C1" w:rsidP="001B6398">
      <w:pPr>
        <w:pStyle w:val="4"/>
        <w:spacing w:before="0" w:after="0" w:line="400" w:lineRule="exact"/>
        <w:rPr>
          <w:rFonts w:ascii="SimSun" w:eastAsia="SimSun" w:hAnsi="SimSun" w:cs="Arial Unicode MS"/>
          <w:b w:val="0"/>
          <w:bCs w:val="0"/>
          <w:kern w:val="0"/>
          <w:sz w:val="24"/>
          <w:szCs w:val="24"/>
        </w:rPr>
      </w:pPr>
      <w:r w:rsidRPr="001B6398">
        <w:rPr>
          <w:rFonts w:ascii="SimSun" w:eastAsia="SimSun" w:hAnsi="SimSun" w:cs="Arial Unicode MS" w:hint="eastAsia"/>
          <w:b w:val="0"/>
          <w:bCs w:val="0"/>
          <w:kern w:val="0"/>
          <w:sz w:val="24"/>
          <w:szCs w:val="24"/>
        </w:rPr>
        <w:t>1</w:t>
      </w:r>
      <w:r w:rsidR="001B6398" w:rsidRPr="001B6398">
        <w:rPr>
          <w:rFonts w:ascii="SimSun" w:eastAsia="SimSun" w:hAnsi="SimSun" w:cs="Arial Unicode MS" w:hint="eastAsia"/>
          <w:b w:val="0"/>
          <w:bCs w:val="0"/>
          <w:kern w:val="0"/>
          <w:sz w:val="24"/>
          <w:szCs w:val="24"/>
        </w:rPr>
        <w:t>、</w:t>
      </w:r>
      <w:r w:rsidRPr="001B6398">
        <w:rPr>
          <w:rFonts w:ascii="SimSun" w:eastAsia="SimSun" w:hAnsi="SimSun" w:cs="Arial Unicode MS" w:hint="eastAsia"/>
          <w:b w:val="0"/>
          <w:bCs w:val="0"/>
          <w:kern w:val="0"/>
          <w:sz w:val="24"/>
          <w:szCs w:val="24"/>
        </w:rPr>
        <w:t>调试过程及说明</w:t>
      </w:r>
    </w:p>
    <w:p w14:paraId="1BFA53D9" w14:textId="504B5B13" w:rsidR="006218BD" w:rsidRPr="003614A1" w:rsidRDefault="00E11C60" w:rsidP="003614A1">
      <w:pPr>
        <w:numPr>
          <w:ilvl w:val="0"/>
          <w:numId w:val="1"/>
        </w:numPr>
        <w:spacing w:line="360" w:lineRule="auto"/>
        <w:rPr>
          <w:rFonts w:ascii="SimSun" w:hAnsi="SimSun" w:cs="Arial Unicode MS"/>
          <w:kern w:val="0"/>
          <w:sz w:val="24"/>
        </w:rPr>
      </w:pPr>
      <w:r w:rsidRPr="00E11C60">
        <w:rPr>
          <w:noProof/>
        </w:rPr>
        <w:drawing>
          <wp:anchor distT="0" distB="0" distL="114300" distR="114300" simplePos="0" relativeHeight="251739136" behindDoc="0" locked="0" layoutInCell="1" allowOverlap="1" wp14:anchorId="6091F075" wp14:editId="4EB9708E">
            <wp:simplePos x="0" y="0"/>
            <wp:positionH relativeFrom="margin">
              <wp:posOffset>4998905</wp:posOffset>
            </wp:positionH>
            <wp:positionV relativeFrom="paragraph">
              <wp:posOffset>601324</wp:posOffset>
            </wp:positionV>
            <wp:extent cx="1287145" cy="2939415"/>
            <wp:effectExtent l="0" t="0" r="8255" b="0"/>
            <wp:wrapSquare wrapText="bothSides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287145" cy="2939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00550">
        <w:rPr>
          <w:rFonts w:ascii="SimSun" w:hAnsi="SimSun" w:cs="Arial Unicode MS"/>
          <w:kern w:val="0"/>
          <w:sz w:val="24"/>
        </w:rPr>
        <w:drawing>
          <wp:anchor distT="0" distB="0" distL="114300" distR="114300" simplePos="0" relativeHeight="251737088" behindDoc="0" locked="0" layoutInCell="1" allowOverlap="1" wp14:anchorId="35621399" wp14:editId="2505921A">
            <wp:simplePos x="0" y="0"/>
            <wp:positionH relativeFrom="column">
              <wp:posOffset>3464642</wp:posOffset>
            </wp:positionH>
            <wp:positionV relativeFrom="paragraph">
              <wp:posOffset>610891</wp:posOffset>
            </wp:positionV>
            <wp:extent cx="1437005" cy="5434965"/>
            <wp:effectExtent l="0" t="0" r="0" b="0"/>
            <wp:wrapSquare wrapText="bothSides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437005" cy="5434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00550">
        <w:rPr>
          <w:noProof/>
        </w:rPr>
        <w:drawing>
          <wp:anchor distT="0" distB="0" distL="114300" distR="114300" simplePos="0" relativeHeight="251735040" behindDoc="0" locked="0" layoutInCell="1" allowOverlap="1" wp14:anchorId="1F11DC1C" wp14:editId="0E334CA2">
            <wp:simplePos x="0" y="0"/>
            <wp:positionH relativeFrom="margin">
              <wp:posOffset>2029501</wp:posOffset>
            </wp:positionH>
            <wp:positionV relativeFrom="paragraph">
              <wp:posOffset>612837</wp:posOffset>
            </wp:positionV>
            <wp:extent cx="1336675" cy="5425440"/>
            <wp:effectExtent l="0" t="0" r="0" b="3810"/>
            <wp:wrapSquare wrapText="bothSides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336675" cy="5425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00550">
        <w:rPr>
          <w:rFonts w:ascii="SimSun" w:hAnsi="SimSun" w:cs="Arial Unicode MS"/>
          <w:kern w:val="0"/>
          <w:sz w:val="24"/>
        </w:rPr>
        <w:drawing>
          <wp:anchor distT="0" distB="0" distL="114300" distR="114300" simplePos="0" relativeHeight="251732992" behindDoc="0" locked="0" layoutInCell="1" allowOverlap="1" wp14:anchorId="2ABF0FEE" wp14:editId="1A5BE7B4">
            <wp:simplePos x="0" y="0"/>
            <wp:positionH relativeFrom="margin">
              <wp:posOffset>-433090</wp:posOffset>
            </wp:positionH>
            <wp:positionV relativeFrom="paragraph">
              <wp:posOffset>582336</wp:posOffset>
            </wp:positionV>
            <wp:extent cx="2345055" cy="5451475"/>
            <wp:effectExtent l="0" t="0" r="0" b="0"/>
            <wp:wrapTopAndBottom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45055" cy="545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08C1" w:rsidRPr="001B6398">
        <w:rPr>
          <w:rFonts w:ascii="SimSun" w:hAnsi="SimSun" w:cs="Arial Unicode MS" w:hint="eastAsia"/>
          <w:kern w:val="0"/>
          <w:sz w:val="24"/>
        </w:rPr>
        <w:t>以截屏图像的方式给出，包括程序运行开始和结束时的系统时间、姓名、学号、实验名称等信息</w:t>
      </w:r>
      <w:r w:rsidR="00E34403">
        <w:rPr>
          <w:rFonts w:ascii="SimSun" w:hAnsi="SimSun" w:cs="Arial Unicode MS" w:hint="eastAsia"/>
          <w:kern w:val="0"/>
          <w:sz w:val="24"/>
        </w:rPr>
        <w:t>.</w:t>
      </w:r>
      <w:r w:rsidR="00500550" w:rsidRPr="00500550">
        <w:rPr>
          <w:noProof/>
        </w:rPr>
        <w:t xml:space="preserve"> </w:t>
      </w:r>
    </w:p>
    <w:p w14:paraId="10C3EAA1" w14:textId="1A4BE95F" w:rsidR="000208C1" w:rsidRDefault="001B6398" w:rsidP="001B6398">
      <w:pPr>
        <w:pStyle w:val="4"/>
        <w:spacing w:before="0" w:after="0" w:line="400" w:lineRule="exact"/>
        <w:rPr>
          <w:rFonts w:ascii="SimSun" w:eastAsia="SimSun" w:hAnsi="SimSun" w:cs="Arial Unicode MS"/>
          <w:b w:val="0"/>
          <w:bCs w:val="0"/>
          <w:kern w:val="0"/>
          <w:sz w:val="24"/>
          <w:szCs w:val="24"/>
        </w:rPr>
      </w:pPr>
      <w:r w:rsidRPr="001B6398">
        <w:rPr>
          <w:rFonts w:ascii="SimSun" w:eastAsia="SimSun" w:hAnsi="SimSun" w:cs="Arial Unicode MS"/>
          <w:b w:val="0"/>
          <w:bCs w:val="0"/>
          <w:kern w:val="0"/>
          <w:sz w:val="24"/>
          <w:szCs w:val="24"/>
        </w:rPr>
        <w:t>2</w:t>
      </w:r>
      <w:r w:rsidRPr="001B6398">
        <w:rPr>
          <w:rFonts w:ascii="SimSun" w:eastAsia="SimSun" w:hAnsi="SimSun" w:cs="Arial Unicode MS" w:hint="eastAsia"/>
          <w:b w:val="0"/>
          <w:bCs w:val="0"/>
          <w:kern w:val="0"/>
          <w:sz w:val="24"/>
          <w:szCs w:val="24"/>
        </w:rPr>
        <w:t>、</w:t>
      </w:r>
      <w:r w:rsidR="000208C1" w:rsidRPr="001B6398">
        <w:rPr>
          <w:rFonts w:ascii="SimSun" w:eastAsia="SimSun" w:hAnsi="SimSun" w:cs="Arial Unicode MS" w:hint="eastAsia"/>
          <w:b w:val="0"/>
          <w:bCs w:val="0"/>
          <w:kern w:val="0"/>
          <w:sz w:val="24"/>
          <w:szCs w:val="24"/>
        </w:rPr>
        <w:t>调试分析</w:t>
      </w:r>
    </w:p>
    <w:p w14:paraId="698A2059" w14:textId="2C3ECF8B" w:rsidR="003614A1" w:rsidRPr="003614A1" w:rsidRDefault="003614A1" w:rsidP="003614A1">
      <w:r>
        <w:rPr>
          <w:rFonts w:hint="eastAsia"/>
        </w:rPr>
        <w:t>照着书上写的，没什么问题</w:t>
      </w:r>
      <w:r w:rsidR="00E11C60">
        <w:rPr>
          <w:rFonts w:hint="eastAsia"/>
        </w:rPr>
        <w:t>。也可以调整为随机数给出的排序。</w:t>
      </w:r>
    </w:p>
    <w:p w14:paraId="1D14B4CB" w14:textId="77777777" w:rsidR="000208C1" w:rsidRDefault="001B6398" w:rsidP="001B6398">
      <w:pPr>
        <w:pStyle w:val="3"/>
        <w:spacing w:before="120" w:after="120" w:line="360" w:lineRule="auto"/>
      </w:pPr>
      <w:r>
        <w:rPr>
          <w:rFonts w:hint="eastAsia"/>
          <w:sz w:val="24"/>
        </w:rPr>
        <w:t>五</w:t>
      </w:r>
      <w:r w:rsidR="000208C1" w:rsidRPr="001B6398">
        <w:rPr>
          <w:rFonts w:hint="eastAsia"/>
          <w:sz w:val="24"/>
        </w:rPr>
        <w:t>、</w:t>
      </w:r>
      <w:r w:rsidR="000208C1" w:rsidRPr="001B6398">
        <w:rPr>
          <w:sz w:val="24"/>
        </w:rPr>
        <w:t>使用说明</w:t>
      </w:r>
      <w:r w:rsidR="000208C1" w:rsidRPr="002C78F6">
        <w:t xml:space="preserve"> </w:t>
      </w:r>
    </w:p>
    <w:p w14:paraId="6D3B6171" w14:textId="7FB9E59C" w:rsidR="00922D2A" w:rsidRPr="001B6398" w:rsidRDefault="00E11C60" w:rsidP="001B6398">
      <w:pPr>
        <w:spacing w:line="400" w:lineRule="exact"/>
        <w:ind w:firstLineChars="200" w:firstLine="480"/>
        <w:rPr>
          <w:rFonts w:ascii="SimSun" w:hAnsi="Courier New"/>
          <w:sz w:val="24"/>
        </w:rPr>
      </w:pPr>
      <w:r>
        <w:rPr>
          <w:rFonts w:ascii="SimSun" w:hAnsi="Courier New" w:hint="eastAsia"/>
          <w:sz w:val="24"/>
        </w:rPr>
        <w:t>按照提示运行即可</w:t>
      </w:r>
    </w:p>
    <w:p w14:paraId="4A67F46A" w14:textId="77777777" w:rsidR="000208C1" w:rsidRPr="004900F4" w:rsidRDefault="004900F4" w:rsidP="009D00C2">
      <w:pPr>
        <w:pStyle w:val="aa"/>
        <w:spacing w:beforeLines="50" w:before="156" w:beforeAutospacing="0" w:afterLines="50" w:after="156" w:afterAutospacing="0"/>
        <w:rPr>
          <w:rFonts w:ascii="Times New Roman" w:eastAsia="SimSun" w:hAnsi="Times New Roman" w:cs="Times New Roman"/>
          <w:b/>
          <w:bCs/>
          <w:kern w:val="2"/>
          <w:szCs w:val="32"/>
        </w:rPr>
      </w:pPr>
      <w:r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六</w:t>
      </w:r>
      <w:r w:rsidR="000208C1" w:rsidRPr="004900F4"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、</w:t>
      </w:r>
      <w:r w:rsidR="000208C1" w:rsidRPr="004900F4">
        <w:rPr>
          <w:rFonts w:ascii="Times New Roman" w:eastAsia="SimSun" w:hAnsi="Times New Roman" w:cs="Times New Roman"/>
          <w:b/>
          <w:bCs/>
          <w:kern w:val="2"/>
          <w:szCs w:val="32"/>
        </w:rPr>
        <w:t>测试结果</w:t>
      </w:r>
      <w:r w:rsidR="000208C1" w:rsidRPr="004900F4">
        <w:rPr>
          <w:rFonts w:ascii="Times New Roman" w:eastAsia="SimSun" w:hAnsi="Times New Roman" w:cs="Times New Roman"/>
          <w:b/>
          <w:bCs/>
          <w:kern w:val="2"/>
          <w:szCs w:val="32"/>
        </w:rPr>
        <w:t xml:space="preserve"> </w:t>
      </w:r>
    </w:p>
    <w:p w14:paraId="11185A81" w14:textId="77777777" w:rsidR="00E87428" w:rsidRDefault="004900F4" w:rsidP="004900F4">
      <w:pPr>
        <w:spacing w:line="400" w:lineRule="exact"/>
        <w:ind w:firstLineChars="200" w:firstLine="480"/>
        <w:rPr>
          <w:rFonts w:ascii="SimSun" w:hAnsi="Courier New"/>
          <w:sz w:val="24"/>
        </w:rPr>
      </w:pPr>
      <w:r w:rsidRPr="004900F4">
        <w:rPr>
          <w:rFonts w:ascii="SimSun" w:hAnsi="Courier New" w:hint="eastAsia"/>
          <w:sz w:val="24"/>
        </w:rPr>
        <w:t>内容：</w:t>
      </w:r>
      <w:r w:rsidR="008B69EF">
        <w:rPr>
          <w:rFonts w:ascii="SimSun" w:hAnsi="Courier New" w:hint="eastAsia"/>
          <w:sz w:val="24"/>
        </w:rPr>
        <w:t>给出</w:t>
      </w:r>
      <w:r>
        <w:rPr>
          <w:rFonts w:ascii="SimSun" w:hAnsi="Courier New" w:hint="eastAsia"/>
          <w:sz w:val="24"/>
        </w:rPr>
        <w:t>测试用例测试程序。写出</w:t>
      </w:r>
      <w:r w:rsidR="000208C1" w:rsidRPr="004900F4">
        <w:rPr>
          <w:rFonts w:ascii="SimSun" w:hAnsi="Courier New" w:hint="eastAsia"/>
          <w:sz w:val="24"/>
        </w:rPr>
        <w:t>测试的情况，使用</w:t>
      </w:r>
      <w:r w:rsidR="00E87428">
        <w:rPr>
          <w:rFonts w:ascii="SimSun" w:hAnsi="Courier New" w:hint="eastAsia"/>
          <w:sz w:val="24"/>
        </w:rPr>
        <w:t>的</w:t>
      </w:r>
      <w:r w:rsidR="000208C1" w:rsidRPr="004900F4">
        <w:rPr>
          <w:rFonts w:ascii="SimSun" w:hAnsi="Courier New" w:hint="eastAsia"/>
          <w:sz w:val="24"/>
        </w:rPr>
        <w:t>输入</w:t>
      </w:r>
      <w:r w:rsidR="00E87428">
        <w:rPr>
          <w:rFonts w:ascii="SimSun" w:hAnsi="Courier New" w:hint="eastAsia"/>
          <w:sz w:val="24"/>
        </w:rPr>
        <w:t>以及</w:t>
      </w:r>
      <w:r w:rsidR="000208C1" w:rsidRPr="004900F4">
        <w:rPr>
          <w:rFonts w:ascii="SimSun" w:hAnsi="Courier New" w:hint="eastAsia"/>
          <w:sz w:val="24"/>
        </w:rPr>
        <w:t>得到</w:t>
      </w:r>
      <w:r w:rsidR="00E87428">
        <w:rPr>
          <w:rFonts w:ascii="SimSun" w:hAnsi="Courier New" w:hint="eastAsia"/>
          <w:sz w:val="24"/>
        </w:rPr>
        <w:t>的结果。</w:t>
      </w:r>
    </w:p>
    <w:p w14:paraId="6E54D217" w14:textId="77777777" w:rsidR="000208C1" w:rsidRPr="004900F4" w:rsidRDefault="00E87428" w:rsidP="004900F4">
      <w:pPr>
        <w:spacing w:line="400" w:lineRule="exact"/>
        <w:ind w:firstLineChars="200" w:firstLine="480"/>
        <w:rPr>
          <w:rFonts w:ascii="SimSun" w:hAnsi="Courier New"/>
          <w:sz w:val="24"/>
        </w:rPr>
      </w:pPr>
      <w:r>
        <w:rPr>
          <w:rFonts w:ascii="SimSun" w:hAnsi="Courier New" w:hint="eastAsia"/>
          <w:sz w:val="24"/>
        </w:rPr>
        <w:t>要求：测试的情况越全面越好。</w:t>
      </w:r>
    </w:p>
    <w:p w14:paraId="470CA448" w14:textId="64031346" w:rsidR="000208C1" w:rsidRDefault="00E87428" w:rsidP="000208C1">
      <w:pPr>
        <w:rPr>
          <w:color w:val="FF0000"/>
          <w:sz w:val="24"/>
        </w:rPr>
      </w:pPr>
      <w:r>
        <w:rPr>
          <w:rFonts w:hint="eastAsia"/>
          <w:color w:val="FF0000"/>
          <w:sz w:val="24"/>
        </w:rPr>
        <w:lastRenderedPageBreak/>
        <w:t>示例：</w:t>
      </w:r>
    </w:p>
    <w:p w14:paraId="65073FD7" w14:textId="5AAE3EAB" w:rsidR="006218BD" w:rsidRPr="006218BD" w:rsidRDefault="006218BD" w:rsidP="000208C1">
      <w:pPr>
        <w:rPr>
          <w:rFonts w:ascii="SimSun" w:hAnsi="Courier New"/>
          <w:sz w:val="24"/>
        </w:rPr>
      </w:pPr>
      <w:r w:rsidRPr="006218BD">
        <w:rPr>
          <w:rFonts w:ascii="SimSun" w:hAnsi="Courier New" w:hint="eastAsia"/>
          <w:sz w:val="24"/>
        </w:rPr>
        <w:t>测试例子如上图所示</w:t>
      </w:r>
    </w:p>
    <w:p w14:paraId="2E6DCA7B" w14:textId="4A62B618" w:rsidR="00B73982" w:rsidRDefault="00B73982" w:rsidP="007F3F50">
      <w:pPr>
        <w:pStyle w:val="aa"/>
        <w:rPr>
          <w:rFonts w:ascii="Times New Roman" w:eastAsia="SimSun" w:hAnsi="Times New Roman" w:cs="Times New Roman"/>
          <w:b/>
          <w:bCs/>
          <w:kern w:val="2"/>
          <w:szCs w:val="32"/>
        </w:rPr>
      </w:pPr>
      <w:r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七、</w:t>
      </w:r>
      <w:r w:rsidRPr="00B73982"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实验的收获和感想</w:t>
      </w:r>
    </w:p>
    <w:p w14:paraId="47F0A131" w14:textId="5BE14523" w:rsidR="00333F1A" w:rsidRPr="00F154AC" w:rsidRDefault="00333F1A" w:rsidP="007F3F50">
      <w:pPr>
        <w:pStyle w:val="aa"/>
        <w:rPr>
          <w:rFonts w:ascii="Times New Roman" w:eastAsia="SimSun" w:hAnsi="Times New Roman" w:cs="Times New Roman"/>
          <w:kern w:val="2"/>
        </w:rPr>
      </w:pPr>
      <w:r>
        <w:rPr>
          <w:rFonts w:ascii="Times New Roman" w:eastAsia="SimSun" w:hAnsi="Times New Roman" w:cs="Times New Roman"/>
          <w:b/>
          <w:bCs/>
          <w:kern w:val="2"/>
          <w:szCs w:val="32"/>
        </w:rPr>
        <w:tab/>
      </w:r>
      <w:r w:rsidR="00E11C60">
        <w:rPr>
          <w:rFonts w:ascii="Times New Roman" w:eastAsia="SimSun" w:hAnsi="Times New Roman" w:cs="Times New Roman" w:hint="eastAsia"/>
          <w:kern w:val="2"/>
        </w:rPr>
        <w:t>深刻理解了几种排序和查找操作的巧妙，比对了它们之间的异同，体会了其中深刻的思想</w:t>
      </w:r>
    </w:p>
    <w:p w14:paraId="4FA0E996" w14:textId="00314B6E" w:rsidR="000208C1" w:rsidRDefault="00B73982" w:rsidP="0047740D">
      <w:pPr>
        <w:pStyle w:val="aa"/>
        <w:rPr>
          <w:rFonts w:ascii="Times New Roman" w:eastAsia="SimSun" w:hAnsi="Times New Roman" w:cs="Times New Roman"/>
          <w:b/>
          <w:bCs/>
          <w:kern w:val="2"/>
          <w:szCs w:val="32"/>
        </w:rPr>
      </w:pPr>
      <w:r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八</w:t>
      </w:r>
      <w:r w:rsidR="000208C1" w:rsidRPr="00D02F96"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、附录：</w:t>
      </w:r>
      <w:r w:rsidR="00D02F96"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源</w:t>
      </w:r>
      <w:r w:rsidR="000208C1" w:rsidRPr="00D02F96"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代码</w:t>
      </w:r>
      <w:r w:rsidR="00277273"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（</w:t>
      </w:r>
      <w:r w:rsidR="00277273" w:rsidRPr="00C257CB">
        <w:rPr>
          <w:rFonts w:ascii="Times New Roman" w:eastAsia="SimSun" w:hAnsi="Times New Roman" w:cs="Times New Roman" w:hint="eastAsia"/>
          <w:b/>
          <w:bCs/>
          <w:color w:val="FF0000"/>
          <w:kern w:val="2"/>
          <w:szCs w:val="32"/>
        </w:rPr>
        <w:t>双栏排版</w:t>
      </w:r>
      <w:r w:rsidR="00C257CB" w:rsidRPr="00C257CB">
        <w:rPr>
          <w:rFonts w:ascii="Times New Roman" w:eastAsia="SimSun" w:hAnsi="Times New Roman" w:cs="Times New Roman" w:hint="eastAsia"/>
          <w:b/>
          <w:bCs/>
          <w:color w:val="FF0000"/>
          <w:kern w:val="2"/>
          <w:szCs w:val="32"/>
        </w:rPr>
        <w:t>，</w:t>
      </w:r>
      <w:proofErr w:type="gramStart"/>
      <w:r w:rsidR="00C257CB" w:rsidRPr="00C257CB">
        <w:rPr>
          <w:rFonts w:ascii="Times New Roman" w:eastAsia="SimSun" w:hAnsi="Times New Roman" w:cs="Times New Roman" w:hint="eastAsia"/>
          <w:b/>
          <w:bCs/>
          <w:color w:val="FF0000"/>
          <w:kern w:val="2"/>
          <w:szCs w:val="32"/>
        </w:rPr>
        <w:t>加必要</w:t>
      </w:r>
      <w:proofErr w:type="gramEnd"/>
      <w:r w:rsidR="00C257CB" w:rsidRPr="00C257CB">
        <w:rPr>
          <w:rFonts w:ascii="Times New Roman" w:eastAsia="SimSun" w:hAnsi="Times New Roman" w:cs="Times New Roman" w:hint="eastAsia"/>
          <w:b/>
          <w:bCs/>
          <w:color w:val="FF0000"/>
          <w:kern w:val="2"/>
          <w:szCs w:val="32"/>
        </w:rPr>
        <w:t>的注释</w:t>
      </w:r>
      <w:r w:rsidR="00277273">
        <w:rPr>
          <w:rFonts w:ascii="Times New Roman" w:eastAsia="SimSun" w:hAnsi="Times New Roman" w:cs="Times New Roman" w:hint="eastAsia"/>
          <w:b/>
          <w:bCs/>
          <w:kern w:val="2"/>
          <w:szCs w:val="32"/>
        </w:rPr>
        <w:t>）</w:t>
      </w:r>
    </w:p>
    <w:p w14:paraId="25DBB37C" w14:textId="77777777" w:rsidR="006A5C8B" w:rsidRDefault="006A5C8B" w:rsidP="006A5C8B"/>
    <w:p w14:paraId="783189B9" w14:textId="77777777" w:rsidR="00E11C60" w:rsidRDefault="00E11C60" w:rsidP="00E11C60">
      <w:pPr>
        <w:sectPr w:rsidR="00E11C60" w:rsidSect="00FD5F2D">
          <w:headerReference w:type="even" r:id="rId18"/>
          <w:headerReference w:type="first" r:id="rId19"/>
          <w:pgSz w:w="11906" w:h="16838"/>
          <w:pgMar w:top="1440" w:right="1134" w:bottom="1440" w:left="1418" w:header="851" w:footer="850" w:gutter="0"/>
          <w:pgNumType w:start="1"/>
          <w:cols w:space="425"/>
          <w:docGrid w:type="lines" w:linePitch="312"/>
        </w:sectPr>
      </w:pPr>
    </w:p>
    <w:p w14:paraId="3CE90306" w14:textId="77777777" w:rsidR="00E11C60" w:rsidRDefault="00E11C60" w:rsidP="00E11C60">
      <w:r>
        <w:t>#include "</w:t>
      </w:r>
      <w:proofErr w:type="spellStart"/>
      <w:r>
        <w:t>homework.h</w:t>
      </w:r>
      <w:proofErr w:type="spellEnd"/>
      <w:r>
        <w:t>"</w:t>
      </w:r>
    </w:p>
    <w:p w14:paraId="5225D478" w14:textId="77777777" w:rsidR="00E11C60" w:rsidRDefault="00E11C60" w:rsidP="00E11C60">
      <w:pPr>
        <w:rPr>
          <w:rFonts w:hint="eastAsia"/>
        </w:rPr>
      </w:pPr>
      <w:r>
        <w:rPr>
          <w:rFonts w:hint="eastAsia"/>
        </w:rPr>
        <w:t xml:space="preserve">void </w:t>
      </w:r>
      <w:proofErr w:type="spellStart"/>
      <w:r>
        <w:rPr>
          <w:rFonts w:hint="eastAsia"/>
        </w:rPr>
        <w:t>Insert_sorting</w:t>
      </w:r>
      <w:proofErr w:type="spellEnd"/>
      <w:r>
        <w:rPr>
          <w:rFonts w:hint="eastAsia"/>
        </w:rPr>
        <w:t xml:space="preserve">(int a[10], int 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);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 xml:space="preserve">// </w:t>
      </w:r>
      <w:r>
        <w:rPr>
          <w:rFonts w:hint="eastAsia"/>
        </w:rPr>
        <w:t>插入排序</w:t>
      </w:r>
    </w:p>
    <w:p w14:paraId="1054F0E3" w14:textId="77777777" w:rsidR="00E11C60" w:rsidRDefault="00E11C60" w:rsidP="00E11C60">
      <w:pPr>
        <w:rPr>
          <w:rFonts w:hint="eastAsia"/>
        </w:rPr>
      </w:pPr>
      <w:r>
        <w:rPr>
          <w:rFonts w:hint="eastAsia"/>
        </w:rPr>
        <w:t xml:space="preserve">int </w:t>
      </w:r>
      <w:proofErr w:type="spellStart"/>
      <w:r>
        <w:rPr>
          <w:rFonts w:hint="eastAsia"/>
        </w:rPr>
        <w:t>Minimum_number</w:t>
      </w:r>
      <w:proofErr w:type="spellEnd"/>
      <w:r>
        <w:rPr>
          <w:rFonts w:hint="eastAsia"/>
        </w:rPr>
        <w:t xml:space="preserve">(int a[10], int 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, int q);</w:t>
      </w:r>
      <w:r>
        <w:rPr>
          <w:rFonts w:hint="eastAsia"/>
        </w:rPr>
        <w:tab/>
        <w:t xml:space="preserve">// </w:t>
      </w:r>
      <w:r>
        <w:rPr>
          <w:rFonts w:hint="eastAsia"/>
        </w:rPr>
        <w:t>最小数</w:t>
      </w:r>
    </w:p>
    <w:p w14:paraId="25AA0085" w14:textId="77777777" w:rsidR="00E11C60" w:rsidRDefault="00E11C60" w:rsidP="00E11C60">
      <w:pPr>
        <w:rPr>
          <w:rFonts w:hint="eastAsia"/>
        </w:rPr>
      </w:pPr>
      <w:r>
        <w:rPr>
          <w:rFonts w:hint="eastAsia"/>
        </w:rPr>
        <w:t xml:space="preserve">void </w:t>
      </w:r>
      <w:proofErr w:type="spellStart"/>
      <w:r>
        <w:rPr>
          <w:rFonts w:hint="eastAsia"/>
        </w:rPr>
        <w:t>Select_Sort</w:t>
      </w:r>
      <w:proofErr w:type="spellEnd"/>
      <w:r>
        <w:rPr>
          <w:rFonts w:hint="eastAsia"/>
        </w:rPr>
        <w:t xml:space="preserve">(int a[10], int 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);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 xml:space="preserve">// </w:t>
      </w:r>
      <w:r>
        <w:rPr>
          <w:rFonts w:hint="eastAsia"/>
        </w:rPr>
        <w:t>选择排序</w:t>
      </w:r>
    </w:p>
    <w:p w14:paraId="05E2AFCF" w14:textId="77777777" w:rsidR="00E11C60" w:rsidRDefault="00E11C60" w:rsidP="00E11C60">
      <w:pPr>
        <w:rPr>
          <w:rFonts w:hint="eastAsia"/>
        </w:rPr>
      </w:pPr>
      <w:r>
        <w:rPr>
          <w:rFonts w:hint="eastAsia"/>
        </w:rPr>
        <w:t xml:space="preserve">void </w:t>
      </w:r>
      <w:proofErr w:type="spellStart"/>
      <w:r>
        <w:rPr>
          <w:rFonts w:hint="eastAsia"/>
        </w:rPr>
        <w:t>Bubbling_sorting</w:t>
      </w:r>
      <w:proofErr w:type="spellEnd"/>
      <w:r>
        <w:rPr>
          <w:rFonts w:hint="eastAsia"/>
        </w:rPr>
        <w:t xml:space="preserve">(int a[10], int 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);</w:t>
      </w:r>
      <w:r>
        <w:rPr>
          <w:rFonts w:hint="eastAsia"/>
        </w:rPr>
        <w:tab/>
      </w:r>
      <w:r>
        <w:rPr>
          <w:rFonts w:hint="eastAsia"/>
        </w:rPr>
        <w:tab/>
        <w:t xml:space="preserve">// </w:t>
      </w:r>
      <w:r>
        <w:rPr>
          <w:rFonts w:hint="eastAsia"/>
        </w:rPr>
        <w:t>冒泡排序</w:t>
      </w:r>
    </w:p>
    <w:p w14:paraId="647F423B" w14:textId="77777777" w:rsidR="00E11C60" w:rsidRDefault="00E11C60" w:rsidP="00E11C60">
      <w:pPr>
        <w:rPr>
          <w:rFonts w:hint="eastAsia"/>
        </w:rPr>
      </w:pPr>
      <w:r>
        <w:rPr>
          <w:rFonts w:hint="eastAsia"/>
        </w:rPr>
        <w:t xml:space="preserve">int </w:t>
      </w:r>
      <w:proofErr w:type="spellStart"/>
      <w:r>
        <w:rPr>
          <w:rFonts w:hint="eastAsia"/>
        </w:rPr>
        <w:t>Sequential_lookup</w:t>
      </w:r>
      <w:proofErr w:type="spellEnd"/>
      <w:r>
        <w:rPr>
          <w:rFonts w:hint="eastAsia"/>
        </w:rPr>
        <w:t xml:space="preserve">(int a[10], int 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 xml:space="preserve">, int v); // </w:t>
      </w:r>
      <w:r>
        <w:rPr>
          <w:rFonts w:hint="eastAsia"/>
        </w:rPr>
        <w:t>顺序查找</w:t>
      </w:r>
    </w:p>
    <w:p w14:paraId="011CCDD2" w14:textId="77777777" w:rsidR="00E11C60" w:rsidRDefault="00E11C60" w:rsidP="00E11C60">
      <w:pPr>
        <w:rPr>
          <w:rFonts w:hint="eastAsia"/>
        </w:rPr>
      </w:pPr>
      <w:r>
        <w:rPr>
          <w:rFonts w:hint="eastAsia"/>
        </w:rPr>
        <w:t xml:space="preserve">int </w:t>
      </w:r>
      <w:proofErr w:type="spellStart"/>
      <w:r>
        <w:rPr>
          <w:rFonts w:hint="eastAsia"/>
        </w:rPr>
        <w:t>Binary_lookup</w:t>
      </w:r>
      <w:proofErr w:type="spellEnd"/>
      <w:r>
        <w:rPr>
          <w:rFonts w:hint="eastAsia"/>
        </w:rPr>
        <w:t xml:space="preserve">(int a[10], int 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, int y);</w:t>
      </w:r>
      <w:r>
        <w:rPr>
          <w:rFonts w:hint="eastAsia"/>
        </w:rPr>
        <w:tab/>
      </w:r>
      <w:r>
        <w:rPr>
          <w:rFonts w:hint="eastAsia"/>
        </w:rPr>
        <w:tab/>
        <w:t xml:space="preserve">// </w:t>
      </w:r>
      <w:r>
        <w:rPr>
          <w:rFonts w:hint="eastAsia"/>
        </w:rPr>
        <w:t>二分查找</w:t>
      </w:r>
    </w:p>
    <w:p w14:paraId="4910927B" w14:textId="77777777" w:rsidR="00E11C60" w:rsidRDefault="00E11C60" w:rsidP="00E11C60">
      <w:r>
        <w:t xml:space="preserve">void </w:t>
      </w:r>
      <w:proofErr w:type="spellStart"/>
      <w:r>
        <w:t>Insert_sorting</w:t>
      </w:r>
      <w:proofErr w:type="spellEnd"/>
      <w:r>
        <w:t xml:space="preserve">(int a[10], int </w:t>
      </w:r>
      <w:proofErr w:type="spellStart"/>
      <w:r>
        <w:t>i</w:t>
      </w:r>
      <w:proofErr w:type="spellEnd"/>
      <w:r>
        <w:t>)</w:t>
      </w:r>
    </w:p>
    <w:p w14:paraId="1BD0646F" w14:textId="77777777" w:rsidR="00E11C60" w:rsidRDefault="00E11C60" w:rsidP="00E11C60">
      <w:r>
        <w:t>{</w:t>
      </w:r>
    </w:p>
    <w:p w14:paraId="24A9BCE9" w14:textId="77777777" w:rsidR="00E11C60" w:rsidRDefault="00E11C60" w:rsidP="00E11C60">
      <w:r>
        <w:tab/>
        <w:t>int q, p, m, n;</w:t>
      </w:r>
    </w:p>
    <w:p w14:paraId="1EC0EE2B" w14:textId="77777777" w:rsidR="00E11C60" w:rsidRDefault="00E11C60" w:rsidP="00E11C60">
      <w:r>
        <w:tab/>
        <w:t xml:space="preserve">for (q = 0; q &lt; </w:t>
      </w:r>
      <w:proofErr w:type="spellStart"/>
      <w:r>
        <w:t>i</w:t>
      </w:r>
      <w:proofErr w:type="spellEnd"/>
      <w:r>
        <w:t>; q++)</w:t>
      </w:r>
    </w:p>
    <w:p w14:paraId="6A7DB1F3" w14:textId="77777777" w:rsidR="00E11C60" w:rsidRDefault="00E11C60" w:rsidP="00E11C60">
      <w:r>
        <w:tab/>
        <w:t>{</w:t>
      </w:r>
    </w:p>
    <w:p w14:paraId="7320984F" w14:textId="77777777" w:rsidR="00E11C60" w:rsidRDefault="00E11C60" w:rsidP="00E11C60">
      <w:r>
        <w:tab/>
      </w:r>
      <w:r>
        <w:tab/>
        <w:t>for (p = 0; p &lt;= q; p++)</w:t>
      </w:r>
    </w:p>
    <w:p w14:paraId="447FF128" w14:textId="77777777" w:rsidR="00E11C60" w:rsidRDefault="00E11C60" w:rsidP="00E11C60">
      <w:r>
        <w:tab/>
      </w:r>
      <w:r>
        <w:tab/>
        <w:t>{</w:t>
      </w:r>
    </w:p>
    <w:p w14:paraId="7B535914" w14:textId="77777777" w:rsidR="00E11C60" w:rsidRDefault="00E11C60" w:rsidP="00E11C60">
      <w:r>
        <w:tab/>
      </w:r>
      <w:r>
        <w:tab/>
      </w:r>
      <w:r>
        <w:tab/>
        <w:t>if (a[q] &lt;= a[p])</w:t>
      </w:r>
    </w:p>
    <w:p w14:paraId="478D5465" w14:textId="77777777" w:rsidR="00E11C60" w:rsidRDefault="00E11C60" w:rsidP="00E11C60">
      <w:r>
        <w:tab/>
      </w:r>
      <w:r>
        <w:tab/>
      </w:r>
      <w:r>
        <w:tab/>
        <w:t>{</w:t>
      </w:r>
    </w:p>
    <w:p w14:paraId="13EB718C" w14:textId="77777777" w:rsidR="00E11C60" w:rsidRDefault="00E11C60" w:rsidP="00E11C60">
      <w:r>
        <w:tab/>
      </w:r>
      <w:r>
        <w:tab/>
      </w:r>
      <w:r>
        <w:tab/>
      </w:r>
      <w:r>
        <w:tab/>
        <w:t>m = a[q];</w:t>
      </w:r>
    </w:p>
    <w:p w14:paraId="4A6FCCF1" w14:textId="77777777" w:rsidR="00E11C60" w:rsidRDefault="00E11C60" w:rsidP="00E11C60">
      <w:r>
        <w:tab/>
      </w:r>
      <w:r>
        <w:tab/>
      </w:r>
      <w:r>
        <w:tab/>
      </w:r>
      <w:r>
        <w:tab/>
        <w:t>for (n = q - 1; n &gt;= p; n--)</w:t>
      </w:r>
    </w:p>
    <w:p w14:paraId="3E162586" w14:textId="77777777" w:rsidR="00E11C60" w:rsidRDefault="00E11C60" w:rsidP="00E11C60">
      <w:r>
        <w:tab/>
      </w:r>
      <w:r>
        <w:tab/>
      </w:r>
      <w:r>
        <w:tab/>
      </w:r>
      <w:r>
        <w:tab/>
        <w:t>{</w:t>
      </w:r>
    </w:p>
    <w:p w14:paraId="72AA55B3" w14:textId="77777777" w:rsidR="00E11C60" w:rsidRDefault="00E11C60" w:rsidP="00E11C60">
      <w:r>
        <w:tab/>
      </w:r>
      <w:r>
        <w:tab/>
      </w:r>
      <w:r>
        <w:tab/>
      </w:r>
      <w:r>
        <w:tab/>
      </w:r>
      <w:r>
        <w:tab/>
        <w:t>a[n + 1] = a[n];</w:t>
      </w:r>
    </w:p>
    <w:p w14:paraId="0BA6B3EF" w14:textId="77777777" w:rsidR="00E11C60" w:rsidRDefault="00E11C60" w:rsidP="00E11C60">
      <w:r>
        <w:tab/>
      </w:r>
      <w:r>
        <w:tab/>
      </w:r>
      <w:r>
        <w:tab/>
      </w:r>
      <w:r>
        <w:tab/>
        <w:t>}</w:t>
      </w:r>
    </w:p>
    <w:p w14:paraId="15518DB3" w14:textId="77777777" w:rsidR="00E11C60" w:rsidRDefault="00E11C60" w:rsidP="00E11C60">
      <w:r>
        <w:tab/>
      </w:r>
      <w:r>
        <w:tab/>
      </w:r>
      <w:r>
        <w:tab/>
      </w:r>
      <w:r>
        <w:tab/>
        <w:t>a[p] = m;</w:t>
      </w:r>
    </w:p>
    <w:p w14:paraId="74B5D681" w14:textId="77777777" w:rsidR="00E11C60" w:rsidRDefault="00E11C60" w:rsidP="00E11C60">
      <w:r>
        <w:tab/>
      </w:r>
      <w:r>
        <w:tab/>
      </w:r>
      <w:r>
        <w:tab/>
        <w:t>}</w:t>
      </w:r>
    </w:p>
    <w:p w14:paraId="7EF301D4" w14:textId="77777777" w:rsidR="00E11C60" w:rsidRDefault="00E11C60" w:rsidP="00E11C60">
      <w:r>
        <w:tab/>
      </w:r>
      <w:r>
        <w:tab/>
        <w:t>}</w:t>
      </w:r>
    </w:p>
    <w:p w14:paraId="4B9A22AB" w14:textId="77777777" w:rsidR="00E11C60" w:rsidRDefault="00E11C60" w:rsidP="00E11C60">
      <w:r>
        <w:tab/>
        <w:t>}</w:t>
      </w:r>
    </w:p>
    <w:p w14:paraId="7330CF50" w14:textId="77777777" w:rsidR="00E11C60" w:rsidRDefault="00E11C60" w:rsidP="00E11C60">
      <w:r>
        <w:t>}</w:t>
      </w:r>
    </w:p>
    <w:p w14:paraId="328E1E0F" w14:textId="77777777" w:rsidR="00E11C60" w:rsidRDefault="00E11C60" w:rsidP="00E11C60"/>
    <w:p w14:paraId="1123F1CE" w14:textId="77777777" w:rsidR="00E11C60" w:rsidRDefault="00E11C60" w:rsidP="00E11C60">
      <w:r>
        <w:t xml:space="preserve">int </w:t>
      </w:r>
      <w:proofErr w:type="spellStart"/>
      <w:r>
        <w:t>Minimum_number</w:t>
      </w:r>
      <w:proofErr w:type="spellEnd"/>
      <w:r>
        <w:t xml:space="preserve">(int a[10], int </w:t>
      </w:r>
      <w:proofErr w:type="spellStart"/>
      <w:r>
        <w:t>i</w:t>
      </w:r>
      <w:proofErr w:type="spellEnd"/>
      <w:r>
        <w:t>, int q)</w:t>
      </w:r>
    </w:p>
    <w:p w14:paraId="2B0022D6" w14:textId="77777777" w:rsidR="00E11C60" w:rsidRDefault="00E11C60" w:rsidP="00E11C60">
      <w:r>
        <w:t>{</w:t>
      </w:r>
    </w:p>
    <w:p w14:paraId="3F452BA8" w14:textId="77777777" w:rsidR="00E11C60" w:rsidRDefault="00E11C60" w:rsidP="00E11C60">
      <w:r>
        <w:tab/>
        <w:t>int min = a[q], w, b;</w:t>
      </w:r>
    </w:p>
    <w:p w14:paraId="5BA8A38C" w14:textId="77777777" w:rsidR="00E11C60" w:rsidRDefault="00E11C60" w:rsidP="00E11C60">
      <w:r>
        <w:tab/>
        <w:t xml:space="preserve">for (w = q; w &lt; </w:t>
      </w:r>
      <w:proofErr w:type="spellStart"/>
      <w:r>
        <w:t>i</w:t>
      </w:r>
      <w:proofErr w:type="spellEnd"/>
      <w:r>
        <w:t>; w++)</w:t>
      </w:r>
    </w:p>
    <w:p w14:paraId="6F9711B1" w14:textId="77777777" w:rsidR="00E11C60" w:rsidRDefault="00E11C60" w:rsidP="00E11C60">
      <w:r>
        <w:tab/>
        <w:t>{</w:t>
      </w:r>
    </w:p>
    <w:p w14:paraId="118E995B" w14:textId="77777777" w:rsidR="00E11C60" w:rsidRDefault="00E11C60" w:rsidP="00E11C60">
      <w:r>
        <w:tab/>
      </w:r>
      <w:r>
        <w:tab/>
        <w:t>if (min &gt;= a[w])</w:t>
      </w:r>
    </w:p>
    <w:p w14:paraId="269DFAD2" w14:textId="77777777" w:rsidR="00E11C60" w:rsidRDefault="00E11C60" w:rsidP="00E11C60">
      <w:r>
        <w:tab/>
      </w:r>
      <w:r>
        <w:tab/>
        <w:t>{</w:t>
      </w:r>
    </w:p>
    <w:p w14:paraId="15AC1E10" w14:textId="77777777" w:rsidR="00E11C60" w:rsidRDefault="00E11C60" w:rsidP="00E11C60">
      <w:r>
        <w:tab/>
      </w:r>
      <w:r>
        <w:tab/>
      </w:r>
      <w:r>
        <w:tab/>
        <w:t>min = a[w];</w:t>
      </w:r>
    </w:p>
    <w:p w14:paraId="070A0224" w14:textId="77777777" w:rsidR="00E11C60" w:rsidRDefault="00E11C60" w:rsidP="00E11C60">
      <w:r>
        <w:tab/>
      </w:r>
      <w:r>
        <w:tab/>
      </w:r>
      <w:r>
        <w:tab/>
        <w:t>b = w;</w:t>
      </w:r>
    </w:p>
    <w:p w14:paraId="2600C6A4" w14:textId="77777777" w:rsidR="00E11C60" w:rsidRDefault="00E11C60" w:rsidP="00E11C60">
      <w:r>
        <w:tab/>
      </w:r>
      <w:r>
        <w:tab/>
        <w:t>}</w:t>
      </w:r>
    </w:p>
    <w:p w14:paraId="06D157D3" w14:textId="77777777" w:rsidR="00E11C60" w:rsidRDefault="00E11C60" w:rsidP="00E11C60">
      <w:r>
        <w:tab/>
        <w:t>}</w:t>
      </w:r>
    </w:p>
    <w:p w14:paraId="2822EFC1" w14:textId="77777777" w:rsidR="00E11C60" w:rsidRDefault="00E11C60" w:rsidP="00E11C60">
      <w:r>
        <w:tab/>
        <w:t>return b;</w:t>
      </w:r>
    </w:p>
    <w:p w14:paraId="5F547822" w14:textId="77777777" w:rsidR="00E11C60" w:rsidRDefault="00E11C60" w:rsidP="00E11C60">
      <w:r>
        <w:t>}</w:t>
      </w:r>
    </w:p>
    <w:p w14:paraId="469192F5" w14:textId="77777777" w:rsidR="00E11C60" w:rsidRDefault="00E11C60" w:rsidP="00E11C60"/>
    <w:p w14:paraId="59BF9C57" w14:textId="77777777" w:rsidR="00E11C60" w:rsidRDefault="00E11C60" w:rsidP="00E11C60">
      <w:r>
        <w:t xml:space="preserve">void </w:t>
      </w:r>
      <w:proofErr w:type="spellStart"/>
      <w:r>
        <w:t>Select_Sort</w:t>
      </w:r>
      <w:proofErr w:type="spellEnd"/>
      <w:r>
        <w:t xml:space="preserve">(int a[10], int </w:t>
      </w:r>
      <w:proofErr w:type="spellStart"/>
      <w:r>
        <w:t>i</w:t>
      </w:r>
      <w:proofErr w:type="spellEnd"/>
      <w:r>
        <w:t>)</w:t>
      </w:r>
    </w:p>
    <w:p w14:paraId="26DD9F8E" w14:textId="77777777" w:rsidR="00E11C60" w:rsidRDefault="00E11C60" w:rsidP="00E11C60">
      <w:r>
        <w:t>{</w:t>
      </w:r>
    </w:p>
    <w:p w14:paraId="1F3EDE48" w14:textId="77777777" w:rsidR="00E11C60" w:rsidRDefault="00E11C60" w:rsidP="00E11C60">
      <w:r>
        <w:tab/>
        <w:t>int q, p, m;</w:t>
      </w:r>
    </w:p>
    <w:p w14:paraId="49E245E0" w14:textId="77777777" w:rsidR="00E11C60" w:rsidRDefault="00E11C60" w:rsidP="00E11C60">
      <w:r>
        <w:tab/>
        <w:t xml:space="preserve">for (q = 0; q &lt; </w:t>
      </w:r>
      <w:proofErr w:type="spellStart"/>
      <w:r>
        <w:t>i</w:t>
      </w:r>
      <w:proofErr w:type="spellEnd"/>
      <w:r>
        <w:t>; q++)</w:t>
      </w:r>
    </w:p>
    <w:p w14:paraId="089F746D" w14:textId="77777777" w:rsidR="00E11C60" w:rsidRDefault="00E11C60" w:rsidP="00E11C60">
      <w:r>
        <w:tab/>
        <w:t>{</w:t>
      </w:r>
    </w:p>
    <w:p w14:paraId="6842291A" w14:textId="77777777" w:rsidR="00E11C60" w:rsidRDefault="00E11C60" w:rsidP="00E11C60">
      <w:r>
        <w:tab/>
      </w:r>
      <w:r>
        <w:tab/>
        <w:t xml:space="preserve">p = </w:t>
      </w:r>
      <w:proofErr w:type="spellStart"/>
      <w:r>
        <w:t>Minimum_number</w:t>
      </w:r>
      <w:proofErr w:type="spellEnd"/>
      <w:r>
        <w:t xml:space="preserve">(a, </w:t>
      </w:r>
      <w:proofErr w:type="spellStart"/>
      <w:r>
        <w:t>i</w:t>
      </w:r>
      <w:proofErr w:type="spellEnd"/>
      <w:r>
        <w:t>, q);</w:t>
      </w:r>
    </w:p>
    <w:p w14:paraId="4D2FAA6E" w14:textId="77777777" w:rsidR="00E11C60" w:rsidRDefault="00E11C60" w:rsidP="00E11C60">
      <w:r>
        <w:tab/>
      </w:r>
      <w:r>
        <w:tab/>
        <w:t>m = a[p];</w:t>
      </w:r>
    </w:p>
    <w:p w14:paraId="38AA0B96" w14:textId="77777777" w:rsidR="00E11C60" w:rsidRDefault="00E11C60" w:rsidP="00E11C60">
      <w:r>
        <w:tab/>
      </w:r>
      <w:r>
        <w:tab/>
        <w:t>a[p] = a[q];</w:t>
      </w:r>
    </w:p>
    <w:p w14:paraId="6E8B5A39" w14:textId="77777777" w:rsidR="00E11C60" w:rsidRDefault="00E11C60" w:rsidP="00E11C60">
      <w:r>
        <w:tab/>
      </w:r>
      <w:r>
        <w:tab/>
        <w:t>a[q] = m;</w:t>
      </w:r>
    </w:p>
    <w:p w14:paraId="731129A6" w14:textId="77777777" w:rsidR="00E11C60" w:rsidRDefault="00E11C60" w:rsidP="00E11C60">
      <w:r>
        <w:tab/>
        <w:t>}</w:t>
      </w:r>
    </w:p>
    <w:p w14:paraId="7477C9B3" w14:textId="77777777" w:rsidR="00E11C60" w:rsidRDefault="00E11C60" w:rsidP="00E11C60">
      <w:r>
        <w:t>}</w:t>
      </w:r>
    </w:p>
    <w:p w14:paraId="3281D6BB" w14:textId="77777777" w:rsidR="00E11C60" w:rsidRDefault="00E11C60" w:rsidP="00E11C60"/>
    <w:p w14:paraId="3A17A3C4" w14:textId="77777777" w:rsidR="00E11C60" w:rsidRDefault="00E11C60" w:rsidP="00E11C60">
      <w:r>
        <w:t xml:space="preserve">void </w:t>
      </w:r>
      <w:proofErr w:type="spellStart"/>
      <w:r>
        <w:t>Bubbling_sorting</w:t>
      </w:r>
      <w:proofErr w:type="spellEnd"/>
      <w:r>
        <w:t xml:space="preserve">(int a[10], int </w:t>
      </w:r>
      <w:proofErr w:type="spellStart"/>
      <w:r>
        <w:t>i</w:t>
      </w:r>
      <w:proofErr w:type="spellEnd"/>
      <w:r>
        <w:t>)</w:t>
      </w:r>
    </w:p>
    <w:p w14:paraId="37F27C42" w14:textId="77777777" w:rsidR="00E11C60" w:rsidRDefault="00E11C60" w:rsidP="00E11C60">
      <w:r>
        <w:t>{</w:t>
      </w:r>
    </w:p>
    <w:p w14:paraId="6C95B296" w14:textId="77777777" w:rsidR="00E11C60" w:rsidRDefault="00E11C60" w:rsidP="00E11C60">
      <w:r>
        <w:tab/>
        <w:t>int o, j, k;</w:t>
      </w:r>
    </w:p>
    <w:p w14:paraId="45F110B0" w14:textId="77777777" w:rsidR="00E11C60" w:rsidRDefault="00E11C60" w:rsidP="00E11C60">
      <w:r>
        <w:tab/>
        <w:t xml:space="preserve">for (o = 0; o &lt; </w:t>
      </w:r>
      <w:proofErr w:type="spellStart"/>
      <w:r>
        <w:t>i</w:t>
      </w:r>
      <w:proofErr w:type="spellEnd"/>
      <w:r>
        <w:t>; o++)</w:t>
      </w:r>
    </w:p>
    <w:p w14:paraId="4C1A14DE" w14:textId="77777777" w:rsidR="00E11C60" w:rsidRDefault="00E11C60" w:rsidP="00E11C60">
      <w:r>
        <w:tab/>
        <w:t>{</w:t>
      </w:r>
    </w:p>
    <w:p w14:paraId="1F9F55D4" w14:textId="77777777" w:rsidR="00E11C60" w:rsidRDefault="00E11C60" w:rsidP="00E11C60">
      <w:r>
        <w:tab/>
      </w:r>
      <w:r>
        <w:tab/>
        <w:t xml:space="preserve">for (j = 0; j &lt; </w:t>
      </w:r>
      <w:proofErr w:type="spellStart"/>
      <w:r>
        <w:t>i</w:t>
      </w:r>
      <w:proofErr w:type="spellEnd"/>
      <w:r>
        <w:t xml:space="preserve"> - 1 - o; </w:t>
      </w:r>
      <w:proofErr w:type="spellStart"/>
      <w:r>
        <w:t>j++</w:t>
      </w:r>
      <w:proofErr w:type="spellEnd"/>
      <w:r>
        <w:t>)</w:t>
      </w:r>
    </w:p>
    <w:p w14:paraId="3EAC5CF0" w14:textId="77777777" w:rsidR="00E11C60" w:rsidRDefault="00E11C60" w:rsidP="00E11C60">
      <w:r>
        <w:tab/>
      </w:r>
      <w:r>
        <w:tab/>
        <w:t>{</w:t>
      </w:r>
    </w:p>
    <w:p w14:paraId="7576427E" w14:textId="77777777" w:rsidR="00E11C60" w:rsidRDefault="00E11C60" w:rsidP="00E11C60">
      <w:r>
        <w:tab/>
      </w:r>
      <w:r>
        <w:tab/>
      </w:r>
      <w:r>
        <w:tab/>
        <w:t>if (a[j] &gt; a[j + 1])</w:t>
      </w:r>
    </w:p>
    <w:p w14:paraId="54E1DDC6" w14:textId="77777777" w:rsidR="00E11C60" w:rsidRDefault="00E11C60" w:rsidP="00E11C60">
      <w:r>
        <w:tab/>
      </w:r>
      <w:r>
        <w:tab/>
      </w:r>
      <w:r>
        <w:tab/>
        <w:t>{</w:t>
      </w:r>
    </w:p>
    <w:p w14:paraId="7805D476" w14:textId="77777777" w:rsidR="00E11C60" w:rsidRDefault="00E11C60" w:rsidP="00E11C60">
      <w:r>
        <w:lastRenderedPageBreak/>
        <w:tab/>
      </w:r>
      <w:r>
        <w:tab/>
      </w:r>
      <w:r>
        <w:tab/>
      </w:r>
      <w:r>
        <w:tab/>
        <w:t>k = a[j];</w:t>
      </w:r>
    </w:p>
    <w:p w14:paraId="12B4A36A" w14:textId="77777777" w:rsidR="00E11C60" w:rsidRDefault="00E11C60" w:rsidP="00E11C60">
      <w:r>
        <w:tab/>
      </w:r>
      <w:r>
        <w:tab/>
      </w:r>
      <w:r>
        <w:tab/>
      </w:r>
      <w:r>
        <w:tab/>
        <w:t>a[j] = a[j + 1];</w:t>
      </w:r>
    </w:p>
    <w:p w14:paraId="36EDC664" w14:textId="77777777" w:rsidR="00E11C60" w:rsidRDefault="00E11C60" w:rsidP="00E11C60">
      <w:r>
        <w:tab/>
      </w:r>
      <w:r>
        <w:tab/>
      </w:r>
      <w:r>
        <w:tab/>
      </w:r>
      <w:r>
        <w:tab/>
        <w:t>a[j + 1] = k;</w:t>
      </w:r>
    </w:p>
    <w:p w14:paraId="5AE0BC99" w14:textId="77777777" w:rsidR="00E11C60" w:rsidRDefault="00E11C60" w:rsidP="00E11C60">
      <w:r>
        <w:tab/>
      </w:r>
      <w:r>
        <w:tab/>
      </w:r>
      <w:r>
        <w:tab/>
        <w:t>}</w:t>
      </w:r>
    </w:p>
    <w:p w14:paraId="7AB0245A" w14:textId="77777777" w:rsidR="00E11C60" w:rsidRDefault="00E11C60" w:rsidP="00E11C60">
      <w:r>
        <w:tab/>
      </w:r>
      <w:r>
        <w:tab/>
        <w:t>}</w:t>
      </w:r>
    </w:p>
    <w:p w14:paraId="526F8AAE" w14:textId="77777777" w:rsidR="00E11C60" w:rsidRDefault="00E11C60" w:rsidP="00E11C60">
      <w:r>
        <w:tab/>
        <w:t>}</w:t>
      </w:r>
    </w:p>
    <w:p w14:paraId="1C2803F7" w14:textId="77777777" w:rsidR="00E11C60" w:rsidRDefault="00E11C60" w:rsidP="00E11C60">
      <w:r>
        <w:t>}</w:t>
      </w:r>
    </w:p>
    <w:p w14:paraId="462CCA89" w14:textId="77777777" w:rsidR="00E11C60" w:rsidRDefault="00E11C60" w:rsidP="00E11C60"/>
    <w:p w14:paraId="3F62BF43" w14:textId="77777777" w:rsidR="00E11C60" w:rsidRDefault="00E11C60" w:rsidP="00E11C60">
      <w:r>
        <w:t xml:space="preserve">int </w:t>
      </w:r>
      <w:proofErr w:type="spellStart"/>
      <w:r>
        <w:t>Sequential_lookup</w:t>
      </w:r>
      <w:proofErr w:type="spellEnd"/>
      <w:r>
        <w:t xml:space="preserve">(int a[10], int </w:t>
      </w:r>
      <w:proofErr w:type="spellStart"/>
      <w:r>
        <w:t>i</w:t>
      </w:r>
      <w:proofErr w:type="spellEnd"/>
      <w:r>
        <w:t>, int v)</w:t>
      </w:r>
    </w:p>
    <w:p w14:paraId="4A5050D8" w14:textId="77777777" w:rsidR="00E11C60" w:rsidRDefault="00E11C60" w:rsidP="00E11C60">
      <w:r>
        <w:t>{</w:t>
      </w:r>
    </w:p>
    <w:p w14:paraId="063A50B4" w14:textId="77777777" w:rsidR="00E11C60" w:rsidRDefault="00E11C60" w:rsidP="00E11C60">
      <w:r>
        <w:tab/>
        <w:t>int q, l = -1;</w:t>
      </w:r>
    </w:p>
    <w:p w14:paraId="0636C1E4" w14:textId="77777777" w:rsidR="00E11C60" w:rsidRDefault="00E11C60" w:rsidP="00E11C60">
      <w:r>
        <w:tab/>
        <w:t xml:space="preserve">for (q = 0; q &lt; </w:t>
      </w:r>
      <w:proofErr w:type="spellStart"/>
      <w:r>
        <w:t>i</w:t>
      </w:r>
      <w:proofErr w:type="spellEnd"/>
      <w:r>
        <w:t>; q++)</w:t>
      </w:r>
    </w:p>
    <w:p w14:paraId="7DB8F9A7" w14:textId="77777777" w:rsidR="00E11C60" w:rsidRDefault="00E11C60" w:rsidP="00E11C60">
      <w:r>
        <w:tab/>
        <w:t>{</w:t>
      </w:r>
    </w:p>
    <w:p w14:paraId="3C4E73DA" w14:textId="77777777" w:rsidR="00E11C60" w:rsidRDefault="00E11C60" w:rsidP="00E11C60">
      <w:r>
        <w:tab/>
      </w:r>
      <w:r>
        <w:tab/>
        <w:t>if (v == a[q])</w:t>
      </w:r>
    </w:p>
    <w:p w14:paraId="28BF5986" w14:textId="77777777" w:rsidR="00E11C60" w:rsidRDefault="00E11C60" w:rsidP="00E11C60">
      <w:r>
        <w:tab/>
      </w:r>
      <w:r>
        <w:tab/>
        <w:t>{</w:t>
      </w:r>
    </w:p>
    <w:p w14:paraId="4FDA2FA9" w14:textId="77777777" w:rsidR="00E11C60" w:rsidRDefault="00E11C60" w:rsidP="00E11C60">
      <w:r>
        <w:tab/>
      </w:r>
      <w:r>
        <w:tab/>
      </w:r>
      <w:r>
        <w:tab/>
        <w:t>l = q;</w:t>
      </w:r>
    </w:p>
    <w:p w14:paraId="00635944" w14:textId="77777777" w:rsidR="00E11C60" w:rsidRDefault="00E11C60" w:rsidP="00E11C60">
      <w:r>
        <w:tab/>
      </w:r>
      <w:r>
        <w:tab/>
        <w:t>}</w:t>
      </w:r>
    </w:p>
    <w:p w14:paraId="7E642445" w14:textId="77777777" w:rsidR="00E11C60" w:rsidRDefault="00E11C60" w:rsidP="00E11C60">
      <w:r>
        <w:tab/>
        <w:t>}</w:t>
      </w:r>
    </w:p>
    <w:p w14:paraId="62D06F77" w14:textId="77777777" w:rsidR="00E11C60" w:rsidRDefault="00E11C60" w:rsidP="00E11C60">
      <w:r>
        <w:tab/>
        <w:t>return l;</w:t>
      </w:r>
    </w:p>
    <w:p w14:paraId="71510EF4" w14:textId="77777777" w:rsidR="00E11C60" w:rsidRDefault="00E11C60" w:rsidP="00E11C60">
      <w:r>
        <w:t>}</w:t>
      </w:r>
    </w:p>
    <w:p w14:paraId="4DB7A7F7" w14:textId="77777777" w:rsidR="00E11C60" w:rsidRDefault="00E11C60" w:rsidP="00E11C60"/>
    <w:p w14:paraId="19B39C5A" w14:textId="77777777" w:rsidR="00E11C60" w:rsidRDefault="00E11C60" w:rsidP="00E11C60">
      <w:r>
        <w:t xml:space="preserve">int </w:t>
      </w:r>
      <w:proofErr w:type="spellStart"/>
      <w:r>
        <w:t>Binary_lookup</w:t>
      </w:r>
      <w:proofErr w:type="spellEnd"/>
      <w:r>
        <w:t xml:space="preserve">(int a[10], int </w:t>
      </w:r>
      <w:proofErr w:type="spellStart"/>
      <w:r>
        <w:t>i</w:t>
      </w:r>
      <w:proofErr w:type="spellEnd"/>
      <w:r>
        <w:t>, int y)</w:t>
      </w:r>
    </w:p>
    <w:p w14:paraId="1A81F892" w14:textId="77777777" w:rsidR="00E11C60" w:rsidRDefault="00E11C60" w:rsidP="00E11C60">
      <w:r>
        <w:t>{</w:t>
      </w:r>
    </w:p>
    <w:p w14:paraId="0729C4A5" w14:textId="77777777" w:rsidR="00E11C60" w:rsidRDefault="00E11C60" w:rsidP="00E11C60">
      <w:r>
        <w:tab/>
        <w:t xml:space="preserve">int q = 0, w = </w:t>
      </w:r>
      <w:proofErr w:type="spellStart"/>
      <w:r>
        <w:t>i</w:t>
      </w:r>
      <w:proofErr w:type="spellEnd"/>
      <w:r>
        <w:t xml:space="preserve"> - 1, e, g = -1;</w:t>
      </w:r>
    </w:p>
    <w:p w14:paraId="6869ABFB" w14:textId="77777777" w:rsidR="00E11C60" w:rsidRDefault="00E11C60" w:rsidP="00E11C60">
      <w:r>
        <w:tab/>
        <w:t>for (;;)</w:t>
      </w:r>
    </w:p>
    <w:p w14:paraId="38F7A54F" w14:textId="77777777" w:rsidR="00E11C60" w:rsidRDefault="00E11C60" w:rsidP="00E11C60">
      <w:r>
        <w:tab/>
        <w:t>{</w:t>
      </w:r>
    </w:p>
    <w:p w14:paraId="0F8D9B79" w14:textId="77777777" w:rsidR="00E11C60" w:rsidRDefault="00E11C60" w:rsidP="00E11C60">
      <w:r>
        <w:tab/>
      </w:r>
      <w:r>
        <w:tab/>
        <w:t>e = (q + w) / 2;</w:t>
      </w:r>
    </w:p>
    <w:p w14:paraId="46922748" w14:textId="77777777" w:rsidR="00E11C60" w:rsidRDefault="00E11C60" w:rsidP="00E11C60">
      <w:r>
        <w:tab/>
      </w:r>
      <w:r>
        <w:tab/>
        <w:t>if (y &lt; a[e])</w:t>
      </w:r>
    </w:p>
    <w:p w14:paraId="6FF9C314" w14:textId="77777777" w:rsidR="00E11C60" w:rsidRDefault="00E11C60" w:rsidP="00E11C60">
      <w:r>
        <w:tab/>
      </w:r>
      <w:r>
        <w:tab/>
        <w:t>{</w:t>
      </w:r>
    </w:p>
    <w:p w14:paraId="5BBDD2DF" w14:textId="77777777" w:rsidR="00E11C60" w:rsidRDefault="00E11C60" w:rsidP="00E11C60">
      <w:r>
        <w:tab/>
      </w:r>
      <w:r>
        <w:tab/>
      </w:r>
      <w:r>
        <w:tab/>
        <w:t>w = e - 1;</w:t>
      </w:r>
    </w:p>
    <w:p w14:paraId="1C4F918D" w14:textId="77777777" w:rsidR="00E11C60" w:rsidRDefault="00E11C60" w:rsidP="00E11C60">
      <w:r>
        <w:tab/>
      </w:r>
      <w:r>
        <w:tab/>
      </w:r>
      <w:r>
        <w:tab/>
        <w:t>if (q &gt; w)</w:t>
      </w:r>
    </w:p>
    <w:p w14:paraId="338F8E36" w14:textId="77777777" w:rsidR="00E11C60" w:rsidRDefault="00E11C60" w:rsidP="00E11C60">
      <w:r>
        <w:tab/>
      </w:r>
      <w:r>
        <w:tab/>
      </w:r>
      <w:r>
        <w:tab/>
        <w:t>{</w:t>
      </w:r>
    </w:p>
    <w:p w14:paraId="254F8C1B" w14:textId="77777777" w:rsidR="00E11C60" w:rsidRDefault="00E11C60" w:rsidP="00E11C60">
      <w:r>
        <w:tab/>
      </w:r>
      <w:r>
        <w:tab/>
      </w:r>
      <w:r>
        <w:tab/>
      </w:r>
      <w:r>
        <w:tab/>
        <w:t>break;</w:t>
      </w:r>
    </w:p>
    <w:p w14:paraId="77BE9D28" w14:textId="77777777" w:rsidR="00E11C60" w:rsidRDefault="00E11C60" w:rsidP="00E11C60">
      <w:r>
        <w:tab/>
      </w:r>
      <w:r>
        <w:tab/>
      </w:r>
      <w:r>
        <w:tab/>
        <w:t>}</w:t>
      </w:r>
    </w:p>
    <w:p w14:paraId="669FEDF5" w14:textId="77777777" w:rsidR="00E11C60" w:rsidRDefault="00E11C60" w:rsidP="00E11C60">
      <w:r>
        <w:tab/>
      </w:r>
      <w:r>
        <w:tab/>
        <w:t>}</w:t>
      </w:r>
    </w:p>
    <w:p w14:paraId="2078B589" w14:textId="77777777" w:rsidR="00E11C60" w:rsidRDefault="00E11C60" w:rsidP="00E11C60">
      <w:r>
        <w:tab/>
      </w:r>
      <w:r>
        <w:tab/>
        <w:t>else if (y &gt; a[e])</w:t>
      </w:r>
    </w:p>
    <w:p w14:paraId="51D900F7" w14:textId="77777777" w:rsidR="00E11C60" w:rsidRDefault="00E11C60" w:rsidP="00E11C60">
      <w:r>
        <w:tab/>
      </w:r>
      <w:r>
        <w:tab/>
        <w:t>{</w:t>
      </w:r>
    </w:p>
    <w:p w14:paraId="0D06E66A" w14:textId="77777777" w:rsidR="00E11C60" w:rsidRDefault="00E11C60" w:rsidP="00E11C60">
      <w:r>
        <w:tab/>
      </w:r>
      <w:r>
        <w:tab/>
      </w:r>
      <w:r>
        <w:tab/>
        <w:t>q = e + 1;</w:t>
      </w:r>
    </w:p>
    <w:p w14:paraId="5CC22C73" w14:textId="77777777" w:rsidR="00E11C60" w:rsidRDefault="00E11C60" w:rsidP="00E11C60">
      <w:r>
        <w:tab/>
      </w:r>
      <w:r>
        <w:tab/>
      </w:r>
      <w:r>
        <w:tab/>
        <w:t>if (q &gt; w)</w:t>
      </w:r>
    </w:p>
    <w:p w14:paraId="20301D9B" w14:textId="77777777" w:rsidR="00E11C60" w:rsidRDefault="00E11C60" w:rsidP="00E11C60">
      <w:r>
        <w:tab/>
      </w:r>
      <w:r>
        <w:tab/>
      </w:r>
      <w:r>
        <w:tab/>
        <w:t>{</w:t>
      </w:r>
    </w:p>
    <w:p w14:paraId="70EC9760" w14:textId="77777777" w:rsidR="00E11C60" w:rsidRDefault="00E11C60" w:rsidP="00E11C60">
      <w:r>
        <w:tab/>
      </w:r>
      <w:r>
        <w:tab/>
      </w:r>
      <w:r>
        <w:tab/>
      </w:r>
      <w:r>
        <w:tab/>
        <w:t>break;</w:t>
      </w:r>
    </w:p>
    <w:p w14:paraId="3F78366F" w14:textId="77777777" w:rsidR="00E11C60" w:rsidRDefault="00E11C60" w:rsidP="00E11C60">
      <w:r>
        <w:tab/>
      </w:r>
      <w:r>
        <w:tab/>
      </w:r>
      <w:r>
        <w:tab/>
        <w:t>}</w:t>
      </w:r>
    </w:p>
    <w:p w14:paraId="01CD2435" w14:textId="77777777" w:rsidR="00E11C60" w:rsidRDefault="00E11C60" w:rsidP="00E11C60">
      <w:r>
        <w:tab/>
      </w:r>
      <w:r>
        <w:tab/>
        <w:t>}</w:t>
      </w:r>
    </w:p>
    <w:p w14:paraId="35F2BD9A" w14:textId="77777777" w:rsidR="00E11C60" w:rsidRDefault="00E11C60" w:rsidP="00E11C60">
      <w:r>
        <w:tab/>
      </w:r>
      <w:r>
        <w:tab/>
        <w:t>else if (y == a[e])</w:t>
      </w:r>
    </w:p>
    <w:p w14:paraId="3C608734" w14:textId="77777777" w:rsidR="00E11C60" w:rsidRDefault="00E11C60" w:rsidP="00E11C60">
      <w:r>
        <w:tab/>
      </w:r>
      <w:r>
        <w:tab/>
        <w:t>{</w:t>
      </w:r>
    </w:p>
    <w:p w14:paraId="5E2FA098" w14:textId="77777777" w:rsidR="00E11C60" w:rsidRDefault="00E11C60" w:rsidP="00E11C60">
      <w:r>
        <w:tab/>
      </w:r>
      <w:r>
        <w:tab/>
      </w:r>
      <w:r>
        <w:tab/>
        <w:t>g = e;</w:t>
      </w:r>
    </w:p>
    <w:p w14:paraId="6430C4BA" w14:textId="77777777" w:rsidR="00E11C60" w:rsidRDefault="00E11C60" w:rsidP="00E11C60">
      <w:r>
        <w:tab/>
      </w:r>
      <w:r>
        <w:tab/>
      </w:r>
      <w:r>
        <w:tab/>
        <w:t>break;</w:t>
      </w:r>
    </w:p>
    <w:p w14:paraId="3DF807C9" w14:textId="77777777" w:rsidR="00E11C60" w:rsidRDefault="00E11C60" w:rsidP="00E11C60">
      <w:r>
        <w:tab/>
      </w:r>
      <w:r>
        <w:tab/>
        <w:t>}</w:t>
      </w:r>
    </w:p>
    <w:p w14:paraId="6F4F794B" w14:textId="77777777" w:rsidR="00E11C60" w:rsidRDefault="00E11C60" w:rsidP="00E11C60">
      <w:r>
        <w:tab/>
        <w:t>}</w:t>
      </w:r>
    </w:p>
    <w:p w14:paraId="56ED12D4" w14:textId="77777777" w:rsidR="00E11C60" w:rsidRDefault="00E11C60" w:rsidP="00E11C60">
      <w:r>
        <w:tab/>
        <w:t>return g;</w:t>
      </w:r>
    </w:p>
    <w:p w14:paraId="5FF82E19" w14:textId="77777777" w:rsidR="00E11C60" w:rsidRDefault="00E11C60" w:rsidP="00E11C60">
      <w:r>
        <w:t>}</w:t>
      </w:r>
    </w:p>
    <w:p w14:paraId="4F0D622D" w14:textId="77777777" w:rsidR="00E11C60" w:rsidRDefault="00E11C60" w:rsidP="00E11C60"/>
    <w:p w14:paraId="4F7C442B" w14:textId="77777777" w:rsidR="00E11C60" w:rsidRDefault="00E11C60" w:rsidP="00E11C60">
      <w:r>
        <w:t>int main()</w:t>
      </w:r>
    </w:p>
    <w:p w14:paraId="6D500E12" w14:textId="77777777" w:rsidR="00E11C60" w:rsidRDefault="00E11C60" w:rsidP="00E11C60">
      <w:r>
        <w:t>{</w:t>
      </w:r>
    </w:p>
    <w:p w14:paraId="3338AA52" w14:textId="77777777" w:rsidR="00E11C60" w:rsidRDefault="00E11C60" w:rsidP="00E11C60">
      <w:r>
        <w:tab/>
      </w:r>
      <w:proofErr w:type="spellStart"/>
      <w:r>
        <w:t>homework_start</w:t>
      </w:r>
      <w:proofErr w:type="spellEnd"/>
      <w:r>
        <w:t>();</w:t>
      </w:r>
    </w:p>
    <w:p w14:paraId="1FEAE747" w14:textId="77777777" w:rsidR="00E11C60" w:rsidRDefault="00E11C60" w:rsidP="00E11C60">
      <w:r>
        <w:tab/>
        <w:t>int a[10];</w:t>
      </w:r>
    </w:p>
    <w:p w14:paraId="11B76051" w14:textId="77777777" w:rsidR="00E11C60" w:rsidRDefault="00E11C60" w:rsidP="00E11C60">
      <w:r>
        <w:tab/>
        <w:t xml:space="preserve">int </w:t>
      </w:r>
      <w:proofErr w:type="spellStart"/>
      <w:r>
        <w:t>i</w:t>
      </w:r>
      <w:proofErr w:type="spellEnd"/>
      <w:r>
        <w:t>, j;</w:t>
      </w:r>
    </w:p>
    <w:p w14:paraId="42F6CEE1" w14:textId="77777777" w:rsidR="00E11C60" w:rsidRDefault="00E11C60" w:rsidP="00E11C60">
      <w:pPr>
        <w:rPr>
          <w:rFonts w:hint="eastAsia"/>
        </w:rPr>
      </w:pPr>
      <w:r>
        <w:rPr>
          <w:rFonts w:hint="eastAsia"/>
        </w:rPr>
        <w:tab/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>("</w:t>
      </w:r>
      <w:r>
        <w:rPr>
          <w:rFonts w:hint="eastAsia"/>
        </w:rPr>
        <w:t>请输入元素个数，不超过十个</w:t>
      </w:r>
      <w:r>
        <w:rPr>
          <w:rFonts w:hint="eastAsia"/>
        </w:rPr>
        <w:t>\n");</w:t>
      </w:r>
    </w:p>
    <w:p w14:paraId="116B6435" w14:textId="77777777" w:rsidR="00E11C60" w:rsidRDefault="00E11C60" w:rsidP="00E11C60">
      <w:r>
        <w:tab/>
      </w:r>
      <w:proofErr w:type="spellStart"/>
      <w:r>
        <w:t>scanf</w:t>
      </w:r>
      <w:proofErr w:type="spellEnd"/>
      <w:r>
        <w:t>("%d", &amp;</w:t>
      </w:r>
      <w:proofErr w:type="spellStart"/>
      <w:r>
        <w:t>i</w:t>
      </w:r>
      <w:proofErr w:type="spellEnd"/>
      <w:r>
        <w:t>);</w:t>
      </w:r>
    </w:p>
    <w:p w14:paraId="5FF01041" w14:textId="77777777" w:rsidR="00E11C60" w:rsidRDefault="00E11C60" w:rsidP="00E11C60">
      <w:r>
        <w:tab/>
        <w:t xml:space="preserve">for (j = 0; j &lt; </w:t>
      </w:r>
      <w:proofErr w:type="spellStart"/>
      <w:r>
        <w:t>i</w:t>
      </w:r>
      <w:proofErr w:type="spellEnd"/>
      <w:r>
        <w:t xml:space="preserve">; </w:t>
      </w:r>
      <w:proofErr w:type="spellStart"/>
      <w:r>
        <w:t>j++</w:t>
      </w:r>
      <w:proofErr w:type="spellEnd"/>
      <w:r>
        <w:t>)</w:t>
      </w:r>
    </w:p>
    <w:p w14:paraId="17AC8700" w14:textId="77777777" w:rsidR="00E11C60" w:rsidRDefault="00E11C60" w:rsidP="00E11C60">
      <w:r>
        <w:tab/>
        <w:t>{</w:t>
      </w:r>
    </w:p>
    <w:p w14:paraId="50C3C85E" w14:textId="77777777" w:rsidR="00E11C60" w:rsidRDefault="00E11C60" w:rsidP="00E11C60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>("</w:t>
      </w:r>
      <w:r>
        <w:rPr>
          <w:rFonts w:hint="eastAsia"/>
        </w:rPr>
        <w:t>请输入元素</w:t>
      </w:r>
      <w:r>
        <w:rPr>
          <w:rFonts w:hint="eastAsia"/>
        </w:rPr>
        <w:t>:\n");</w:t>
      </w:r>
    </w:p>
    <w:p w14:paraId="01EA8EED" w14:textId="77777777" w:rsidR="00E11C60" w:rsidRDefault="00E11C60" w:rsidP="00E11C60">
      <w:r>
        <w:tab/>
      </w:r>
      <w:r>
        <w:tab/>
      </w:r>
      <w:proofErr w:type="spellStart"/>
      <w:r>
        <w:t>scanf</w:t>
      </w:r>
      <w:proofErr w:type="spellEnd"/>
      <w:r>
        <w:t>("%d", &amp;a[j]);</w:t>
      </w:r>
    </w:p>
    <w:p w14:paraId="1E79C63C" w14:textId="77777777" w:rsidR="00E11C60" w:rsidRDefault="00E11C60" w:rsidP="00E11C60">
      <w:r>
        <w:tab/>
        <w:t>}</w:t>
      </w:r>
    </w:p>
    <w:p w14:paraId="40B69EC0" w14:textId="77777777" w:rsidR="00E11C60" w:rsidRDefault="00E11C60" w:rsidP="00E11C60">
      <w:r>
        <w:tab/>
        <w:t>int s;</w:t>
      </w:r>
    </w:p>
    <w:p w14:paraId="38F50A03" w14:textId="77777777" w:rsidR="00E11C60" w:rsidRDefault="00E11C60" w:rsidP="00E11C60">
      <w:pPr>
        <w:rPr>
          <w:rFonts w:hint="eastAsia"/>
        </w:rPr>
      </w:pPr>
      <w:r>
        <w:rPr>
          <w:rFonts w:hint="eastAsia"/>
        </w:rPr>
        <w:tab/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>("</w:t>
      </w:r>
      <w:r>
        <w:rPr>
          <w:rFonts w:hint="eastAsia"/>
        </w:rPr>
        <w:t>此时表元素为</w:t>
      </w:r>
      <w:r>
        <w:rPr>
          <w:rFonts w:hint="eastAsia"/>
        </w:rPr>
        <w:t>:\n");</w:t>
      </w:r>
    </w:p>
    <w:p w14:paraId="2B8DDBE6" w14:textId="77777777" w:rsidR="00E11C60" w:rsidRDefault="00E11C60" w:rsidP="00E11C60">
      <w:r>
        <w:tab/>
        <w:t xml:space="preserve">for (s = 0; s &lt; </w:t>
      </w:r>
      <w:proofErr w:type="spellStart"/>
      <w:r>
        <w:t>i</w:t>
      </w:r>
      <w:proofErr w:type="spellEnd"/>
      <w:r>
        <w:t>; s++)</w:t>
      </w:r>
    </w:p>
    <w:p w14:paraId="7C39D2FA" w14:textId="77777777" w:rsidR="00E11C60" w:rsidRDefault="00E11C60" w:rsidP="00E11C60">
      <w:r>
        <w:tab/>
        <w:t>{</w:t>
      </w:r>
    </w:p>
    <w:p w14:paraId="515FCB83" w14:textId="77777777" w:rsidR="00E11C60" w:rsidRDefault="00E11C60" w:rsidP="00E11C60">
      <w:r>
        <w:tab/>
      </w:r>
      <w:r>
        <w:tab/>
      </w:r>
      <w:proofErr w:type="spellStart"/>
      <w:r>
        <w:t>printf</w:t>
      </w:r>
      <w:proofErr w:type="spellEnd"/>
      <w:r>
        <w:t>("%d\n", a[s]);</w:t>
      </w:r>
    </w:p>
    <w:p w14:paraId="630F42D2" w14:textId="77777777" w:rsidR="00E11C60" w:rsidRDefault="00E11C60" w:rsidP="00E11C60">
      <w:r>
        <w:tab/>
        <w:t>}</w:t>
      </w:r>
    </w:p>
    <w:p w14:paraId="5B835126" w14:textId="77777777" w:rsidR="00E11C60" w:rsidRDefault="00E11C60" w:rsidP="00E11C60">
      <w:r>
        <w:tab/>
        <w:t>int k;</w:t>
      </w:r>
    </w:p>
    <w:p w14:paraId="57CCF6FF" w14:textId="77777777" w:rsidR="00E11C60" w:rsidRDefault="00E11C60" w:rsidP="00E11C60">
      <w:r>
        <w:tab/>
        <w:t>for (;;)</w:t>
      </w:r>
    </w:p>
    <w:p w14:paraId="6D2C6675" w14:textId="77777777" w:rsidR="00E11C60" w:rsidRDefault="00E11C60" w:rsidP="00E11C60">
      <w:r>
        <w:tab/>
        <w:t>{</w:t>
      </w:r>
    </w:p>
    <w:p w14:paraId="5B637DD4" w14:textId="77777777" w:rsidR="00E11C60" w:rsidRDefault="00E11C60" w:rsidP="00E11C60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>("1.</w:t>
      </w:r>
      <w:r>
        <w:rPr>
          <w:rFonts w:hint="eastAsia"/>
        </w:rPr>
        <w:t>使用插入排序</w:t>
      </w:r>
      <w:r>
        <w:rPr>
          <w:rFonts w:hint="eastAsia"/>
        </w:rPr>
        <w:t>\n");</w:t>
      </w:r>
    </w:p>
    <w:p w14:paraId="12DF1A71" w14:textId="77777777" w:rsidR="00E11C60" w:rsidRDefault="00E11C60" w:rsidP="00E11C60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>("2.</w:t>
      </w:r>
      <w:r>
        <w:rPr>
          <w:rFonts w:hint="eastAsia"/>
        </w:rPr>
        <w:t>使用选择排序</w:t>
      </w:r>
      <w:r>
        <w:rPr>
          <w:rFonts w:hint="eastAsia"/>
        </w:rPr>
        <w:t>\n");</w:t>
      </w:r>
    </w:p>
    <w:p w14:paraId="14060E29" w14:textId="77777777" w:rsidR="00E11C60" w:rsidRDefault="00E11C60" w:rsidP="00E11C60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>("3.</w:t>
      </w:r>
      <w:r>
        <w:rPr>
          <w:rFonts w:hint="eastAsia"/>
        </w:rPr>
        <w:t>使用冒泡排序</w:t>
      </w:r>
      <w:r>
        <w:rPr>
          <w:rFonts w:hint="eastAsia"/>
        </w:rPr>
        <w:t>\n");</w:t>
      </w:r>
    </w:p>
    <w:p w14:paraId="4759FBB5" w14:textId="77777777" w:rsidR="00E11C60" w:rsidRDefault="00E11C60" w:rsidP="00E11C60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>("4.</w:t>
      </w:r>
      <w:r>
        <w:rPr>
          <w:rFonts w:hint="eastAsia"/>
        </w:rPr>
        <w:t>使用顺序查找</w:t>
      </w:r>
      <w:r>
        <w:rPr>
          <w:rFonts w:hint="eastAsia"/>
        </w:rPr>
        <w:t>\n");</w:t>
      </w:r>
    </w:p>
    <w:p w14:paraId="621A2D29" w14:textId="77777777" w:rsidR="00E11C60" w:rsidRDefault="00E11C60" w:rsidP="00E11C60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>("5.</w:t>
      </w:r>
      <w:r>
        <w:rPr>
          <w:rFonts w:hint="eastAsia"/>
        </w:rPr>
        <w:t>使用二分查找</w:t>
      </w:r>
      <w:r>
        <w:rPr>
          <w:rFonts w:hint="eastAsia"/>
        </w:rPr>
        <w:t>\n");</w:t>
      </w:r>
    </w:p>
    <w:p w14:paraId="21437901" w14:textId="77777777" w:rsidR="00E11C60" w:rsidRDefault="00E11C60" w:rsidP="00E11C60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>("0.</w:t>
      </w:r>
      <w:r>
        <w:rPr>
          <w:rFonts w:hint="eastAsia"/>
        </w:rPr>
        <w:t>结束操作</w:t>
      </w:r>
      <w:r>
        <w:rPr>
          <w:rFonts w:hint="eastAsia"/>
        </w:rPr>
        <w:t>\n");</w:t>
      </w:r>
    </w:p>
    <w:p w14:paraId="3485DF8D" w14:textId="77777777" w:rsidR="00E11C60" w:rsidRDefault="00E11C60" w:rsidP="00E11C60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>("</w:t>
      </w:r>
      <w:r>
        <w:rPr>
          <w:rFonts w:hint="eastAsia"/>
        </w:rPr>
        <w:t>请输入后续操作</w:t>
      </w:r>
      <w:r>
        <w:rPr>
          <w:rFonts w:hint="eastAsia"/>
        </w:rPr>
        <w:t>:\n");</w:t>
      </w:r>
    </w:p>
    <w:p w14:paraId="0EDDE2F1" w14:textId="77777777" w:rsidR="00E11C60" w:rsidRDefault="00E11C60" w:rsidP="00E11C60">
      <w:r>
        <w:tab/>
      </w:r>
      <w:r>
        <w:tab/>
      </w:r>
      <w:proofErr w:type="spellStart"/>
      <w:r>
        <w:t>scanf</w:t>
      </w:r>
      <w:proofErr w:type="spellEnd"/>
      <w:r>
        <w:t>("%d", &amp;k);</w:t>
      </w:r>
    </w:p>
    <w:p w14:paraId="7157EC4C" w14:textId="77777777" w:rsidR="00E11C60" w:rsidRDefault="00E11C60" w:rsidP="00E11C60">
      <w:r>
        <w:tab/>
      </w:r>
      <w:r>
        <w:tab/>
        <w:t>if (k == 1)</w:t>
      </w:r>
    </w:p>
    <w:p w14:paraId="55111B04" w14:textId="77777777" w:rsidR="00E11C60" w:rsidRDefault="00E11C60" w:rsidP="00E11C60">
      <w:r>
        <w:tab/>
      </w:r>
      <w:r>
        <w:tab/>
        <w:t>{</w:t>
      </w:r>
    </w:p>
    <w:p w14:paraId="0C464897" w14:textId="77777777" w:rsidR="00E11C60" w:rsidRDefault="00E11C60" w:rsidP="00E11C60">
      <w:r>
        <w:tab/>
      </w:r>
      <w:r>
        <w:tab/>
      </w:r>
      <w:r>
        <w:tab/>
      </w:r>
      <w:proofErr w:type="spellStart"/>
      <w:r>
        <w:t>Insert_sorting</w:t>
      </w:r>
      <w:proofErr w:type="spellEnd"/>
      <w:r>
        <w:t xml:space="preserve">(a, </w:t>
      </w:r>
      <w:proofErr w:type="spellStart"/>
      <w:r>
        <w:t>i</w:t>
      </w:r>
      <w:proofErr w:type="spellEnd"/>
      <w:r>
        <w:t>);</w:t>
      </w:r>
    </w:p>
    <w:p w14:paraId="7F5B7E0D" w14:textId="77777777" w:rsidR="00E11C60" w:rsidRDefault="00E11C60" w:rsidP="00E11C60">
      <w:r>
        <w:tab/>
      </w:r>
      <w:r>
        <w:tab/>
      </w:r>
      <w:r>
        <w:tab/>
        <w:t>int z;</w:t>
      </w:r>
    </w:p>
    <w:p w14:paraId="73FFB793" w14:textId="77777777" w:rsidR="00E11C60" w:rsidRDefault="00E11C60" w:rsidP="00E11C60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>("</w:t>
      </w:r>
      <w:r>
        <w:rPr>
          <w:rFonts w:hint="eastAsia"/>
        </w:rPr>
        <w:t>插入排序后顺序表元素为</w:t>
      </w:r>
      <w:r>
        <w:rPr>
          <w:rFonts w:hint="eastAsia"/>
        </w:rPr>
        <w:t>:\n");</w:t>
      </w:r>
    </w:p>
    <w:p w14:paraId="3432702C" w14:textId="77777777" w:rsidR="00E11C60" w:rsidRDefault="00E11C60" w:rsidP="00E11C60">
      <w:r>
        <w:tab/>
      </w:r>
      <w:r>
        <w:tab/>
      </w:r>
      <w:r>
        <w:tab/>
        <w:t xml:space="preserve">for (z = 0; z &lt; </w:t>
      </w:r>
      <w:proofErr w:type="spellStart"/>
      <w:r>
        <w:t>i</w:t>
      </w:r>
      <w:proofErr w:type="spellEnd"/>
      <w:r>
        <w:t>; z++)</w:t>
      </w:r>
    </w:p>
    <w:p w14:paraId="0E0625DF" w14:textId="77777777" w:rsidR="00E11C60" w:rsidRDefault="00E11C60" w:rsidP="00E11C60">
      <w:r>
        <w:lastRenderedPageBreak/>
        <w:tab/>
      </w:r>
      <w:r>
        <w:tab/>
      </w:r>
      <w:r>
        <w:tab/>
        <w:t>{</w:t>
      </w:r>
    </w:p>
    <w:p w14:paraId="1CE7A658" w14:textId="77777777" w:rsidR="00E11C60" w:rsidRDefault="00E11C60" w:rsidP="00E11C60">
      <w:r>
        <w:tab/>
      </w:r>
      <w:r>
        <w:tab/>
      </w:r>
      <w:r>
        <w:tab/>
      </w:r>
      <w:r>
        <w:tab/>
      </w:r>
      <w:proofErr w:type="spellStart"/>
      <w:r>
        <w:t>printf</w:t>
      </w:r>
      <w:proofErr w:type="spellEnd"/>
      <w:r>
        <w:t>("%d\n", a[z]);</w:t>
      </w:r>
    </w:p>
    <w:p w14:paraId="7DE538A2" w14:textId="77777777" w:rsidR="00E11C60" w:rsidRDefault="00E11C60" w:rsidP="00E11C60">
      <w:r>
        <w:tab/>
      </w:r>
      <w:r>
        <w:tab/>
      </w:r>
      <w:r>
        <w:tab/>
        <w:t>}</w:t>
      </w:r>
    </w:p>
    <w:p w14:paraId="5DBAA7AB" w14:textId="77777777" w:rsidR="00E11C60" w:rsidRDefault="00E11C60" w:rsidP="00E11C60">
      <w:r>
        <w:tab/>
      </w:r>
      <w:r>
        <w:tab/>
        <w:t>}</w:t>
      </w:r>
    </w:p>
    <w:p w14:paraId="5CBF3F09" w14:textId="77777777" w:rsidR="00E11C60" w:rsidRDefault="00E11C60" w:rsidP="00E11C60">
      <w:r>
        <w:tab/>
      </w:r>
      <w:r>
        <w:tab/>
        <w:t>if (k == 2)</w:t>
      </w:r>
    </w:p>
    <w:p w14:paraId="2FE21609" w14:textId="77777777" w:rsidR="00E11C60" w:rsidRDefault="00E11C60" w:rsidP="00E11C60">
      <w:r>
        <w:tab/>
      </w:r>
      <w:r>
        <w:tab/>
        <w:t>{</w:t>
      </w:r>
    </w:p>
    <w:p w14:paraId="0F7421FA" w14:textId="77777777" w:rsidR="00E11C60" w:rsidRDefault="00E11C60" w:rsidP="00E11C60">
      <w:r>
        <w:tab/>
      </w:r>
      <w:r>
        <w:tab/>
      </w:r>
      <w:r>
        <w:tab/>
      </w:r>
      <w:proofErr w:type="spellStart"/>
      <w:r>
        <w:t>Select_Sort</w:t>
      </w:r>
      <w:proofErr w:type="spellEnd"/>
      <w:r>
        <w:t xml:space="preserve">(a, </w:t>
      </w:r>
      <w:proofErr w:type="spellStart"/>
      <w:r>
        <w:t>i</w:t>
      </w:r>
      <w:proofErr w:type="spellEnd"/>
      <w:r>
        <w:t>);</w:t>
      </w:r>
    </w:p>
    <w:p w14:paraId="75482AF7" w14:textId="77777777" w:rsidR="00E11C60" w:rsidRDefault="00E11C60" w:rsidP="00E11C60">
      <w:r>
        <w:tab/>
      </w:r>
      <w:r>
        <w:tab/>
      </w:r>
      <w:r>
        <w:tab/>
        <w:t>int z;</w:t>
      </w:r>
    </w:p>
    <w:p w14:paraId="6CA539F1" w14:textId="77777777" w:rsidR="00E11C60" w:rsidRDefault="00E11C60" w:rsidP="00E11C60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>("</w:t>
      </w:r>
      <w:r>
        <w:rPr>
          <w:rFonts w:hint="eastAsia"/>
        </w:rPr>
        <w:t>选择排序后顺序表元素为</w:t>
      </w:r>
      <w:r>
        <w:rPr>
          <w:rFonts w:hint="eastAsia"/>
        </w:rPr>
        <w:t>:\n");</w:t>
      </w:r>
    </w:p>
    <w:p w14:paraId="19ACC844" w14:textId="77777777" w:rsidR="00E11C60" w:rsidRDefault="00E11C60" w:rsidP="00E11C60">
      <w:r>
        <w:tab/>
      </w:r>
      <w:r>
        <w:tab/>
      </w:r>
      <w:r>
        <w:tab/>
        <w:t xml:space="preserve">for (z = 0; z &lt; </w:t>
      </w:r>
      <w:proofErr w:type="spellStart"/>
      <w:r>
        <w:t>i</w:t>
      </w:r>
      <w:proofErr w:type="spellEnd"/>
      <w:r>
        <w:t>; z++)</w:t>
      </w:r>
    </w:p>
    <w:p w14:paraId="148B99F8" w14:textId="77777777" w:rsidR="00E11C60" w:rsidRDefault="00E11C60" w:rsidP="00E11C60">
      <w:r>
        <w:tab/>
      </w:r>
      <w:r>
        <w:tab/>
      </w:r>
      <w:r>
        <w:tab/>
        <w:t>{</w:t>
      </w:r>
    </w:p>
    <w:p w14:paraId="4A9E7A96" w14:textId="77777777" w:rsidR="00E11C60" w:rsidRDefault="00E11C60" w:rsidP="00E11C60">
      <w:r>
        <w:tab/>
      </w:r>
      <w:r>
        <w:tab/>
      </w:r>
      <w:r>
        <w:tab/>
      </w:r>
      <w:r>
        <w:tab/>
      </w:r>
      <w:proofErr w:type="spellStart"/>
      <w:r>
        <w:t>printf</w:t>
      </w:r>
      <w:proofErr w:type="spellEnd"/>
      <w:r>
        <w:t>("%d\n", a[z]);</w:t>
      </w:r>
    </w:p>
    <w:p w14:paraId="3CD1AEE0" w14:textId="77777777" w:rsidR="00E11C60" w:rsidRDefault="00E11C60" w:rsidP="00E11C60">
      <w:r>
        <w:tab/>
      </w:r>
      <w:r>
        <w:tab/>
      </w:r>
      <w:r>
        <w:tab/>
        <w:t>}</w:t>
      </w:r>
    </w:p>
    <w:p w14:paraId="532E8DCF" w14:textId="77777777" w:rsidR="00E11C60" w:rsidRDefault="00E11C60" w:rsidP="00E11C60">
      <w:r>
        <w:tab/>
      </w:r>
      <w:r>
        <w:tab/>
        <w:t>}</w:t>
      </w:r>
    </w:p>
    <w:p w14:paraId="3C030E26" w14:textId="77777777" w:rsidR="00E11C60" w:rsidRDefault="00E11C60" w:rsidP="00E11C60">
      <w:r>
        <w:tab/>
      </w:r>
      <w:r>
        <w:tab/>
        <w:t>if (k == 3)</w:t>
      </w:r>
    </w:p>
    <w:p w14:paraId="5C429A60" w14:textId="77777777" w:rsidR="00E11C60" w:rsidRDefault="00E11C60" w:rsidP="00E11C60">
      <w:r>
        <w:tab/>
      </w:r>
      <w:r>
        <w:tab/>
        <w:t>{</w:t>
      </w:r>
    </w:p>
    <w:p w14:paraId="02293529" w14:textId="77777777" w:rsidR="00E11C60" w:rsidRDefault="00E11C60" w:rsidP="00E11C60">
      <w:r>
        <w:tab/>
      </w:r>
      <w:r>
        <w:tab/>
      </w:r>
      <w:r>
        <w:tab/>
      </w:r>
      <w:proofErr w:type="spellStart"/>
      <w:r>
        <w:t>Bubbling_sorting</w:t>
      </w:r>
      <w:proofErr w:type="spellEnd"/>
      <w:r>
        <w:t xml:space="preserve">(a, </w:t>
      </w:r>
      <w:proofErr w:type="spellStart"/>
      <w:r>
        <w:t>i</w:t>
      </w:r>
      <w:proofErr w:type="spellEnd"/>
      <w:r>
        <w:t>);</w:t>
      </w:r>
    </w:p>
    <w:p w14:paraId="01E92909" w14:textId="77777777" w:rsidR="00E11C60" w:rsidRDefault="00E11C60" w:rsidP="00E11C60">
      <w:r>
        <w:tab/>
      </w:r>
      <w:r>
        <w:tab/>
      </w:r>
      <w:r>
        <w:tab/>
        <w:t>int z;</w:t>
      </w:r>
    </w:p>
    <w:p w14:paraId="68D7E828" w14:textId="77777777" w:rsidR="00E11C60" w:rsidRDefault="00E11C60" w:rsidP="00E11C60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>("</w:t>
      </w:r>
      <w:r>
        <w:rPr>
          <w:rFonts w:hint="eastAsia"/>
        </w:rPr>
        <w:t>冒泡排序后顺序表元素为</w:t>
      </w:r>
      <w:r>
        <w:rPr>
          <w:rFonts w:hint="eastAsia"/>
        </w:rPr>
        <w:t>:\n");</w:t>
      </w:r>
    </w:p>
    <w:p w14:paraId="3DF2259C" w14:textId="77777777" w:rsidR="00E11C60" w:rsidRDefault="00E11C60" w:rsidP="00E11C60">
      <w:r>
        <w:tab/>
      </w:r>
      <w:r>
        <w:tab/>
      </w:r>
      <w:r>
        <w:tab/>
        <w:t xml:space="preserve">for (z = 0; z &lt; </w:t>
      </w:r>
      <w:proofErr w:type="spellStart"/>
      <w:r>
        <w:t>i</w:t>
      </w:r>
      <w:proofErr w:type="spellEnd"/>
      <w:r>
        <w:t>; z++)</w:t>
      </w:r>
    </w:p>
    <w:p w14:paraId="0D99B721" w14:textId="77777777" w:rsidR="00E11C60" w:rsidRDefault="00E11C60" w:rsidP="00E11C60">
      <w:r>
        <w:tab/>
      </w:r>
      <w:r>
        <w:tab/>
      </w:r>
      <w:r>
        <w:tab/>
        <w:t>{</w:t>
      </w:r>
    </w:p>
    <w:p w14:paraId="5D131E37" w14:textId="77777777" w:rsidR="00E11C60" w:rsidRDefault="00E11C60" w:rsidP="00E11C60">
      <w:r>
        <w:tab/>
      </w:r>
      <w:r>
        <w:tab/>
      </w:r>
      <w:r>
        <w:tab/>
      </w:r>
      <w:r>
        <w:tab/>
      </w:r>
      <w:proofErr w:type="spellStart"/>
      <w:r>
        <w:t>printf</w:t>
      </w:r>
      <w:proofErr w:type="spellEnd"/>
      <w:r>
        <w:t>("%d\n", a[z]);</w:t>
      </w:r>
    </w:p>
    <w:p w14:paraId="417B0AC8" w14:textId="77777777" w:rsidR="00E11C60" w:rsidRDefault="00E11C60" w:rsidP="00E11C60">
      <w:r>
        <w:tab/>
      </w:r>
      <w:r>
        <w:tab/>
      </w:r>
      <w:r>
        <w:tab/>
        <w:t>}</w:t>
      </w:r>
    </w:p>
    <w:p w14:paraId="28597C97" w14:textId="77777777" w:rsidR="00E11C60" w:rsidRDefault="00E11C60" w:rsidP="00E11C60">
      <w:r>
        <w:tab/>
      </w:r>
      <w:r>
        <w:tab/>
        <w:t>}</w:t>
      </w:r>
    </w:p>
    <w:p w14:paraId="0C0D6FD8" w14:textId="77777777" w:rsidR="00E11C60" w:rsidRDefault="00E11C60" w:rsidP="00E11C60">
      <w:r>
        <w:tab/>
      </w:r>
      <w:r>
        <w:tab/>
        <w:t>if (k == 4)</w:t>
      </w:r>
    </w:p>
    <w:p w14:paraId="7A8873C7" w14:textId="77777777" w:rsidR="00E11C60" w:rsidRDefault="00E11C60" w:rsidP="00E11C60">
      <w:r>
        <w:tab/>
      </w:r>
      <w:r>
        <w:tab/>
        <w:t>{</w:t>
      </w:r>
    </w:p>
    <w:p w14:paraId="5FCE8FFA" w14:textId="77777777" w:rsidR="00E11C60" w:rsidRDefault="00E11C60" w:rsidP="00E11C60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>("</w:t>
      </w:r>
      <w:r>
        <w:rPr>
          <w:rFonts w:hint="eastAsia"/>
        </w:rPr>
        <w:t>请输入要查找的元素</w:t>
      </w:r>
      <w:r>
        <w:rPr>
          <w:rFonts w:hint="eastAsia"/>
        </w:rPr>
        <w:t>:\n");</w:t>
      </w:r>
    </w:p>
    <w:p w14:paraId="12765F3C" w14:textId="77777777" w:rsidR="00E11C60" w:rsidRDefault="00E11C60" w:rsidP="00E11C60">
      <w:r>
        <w:tab/>
      </w:r>
      <w:r>
        <w:tab/>
      </w:r>
      <w:r>
        <w:tab/>
        <w:t>int v, x;</w:t>
      </w:r>
    </w:p>
    <w:p w14:paraId="62304C79" w14:textId="77777777" w:rsidR="00E11C60" w:rsidRDefault="00E11C60" w:rsidP="00E11C60">
      <w:r>
        <w:tab/>
      </w:r>
      <w:r>
        <w:tab/>
      </w:r>
      <w:r>
        <w:tab/>
      </w:r>
      <w:proofErr w:type="spellStart"/>
      <w:r>
        <w:t>scanf</w:t>
      </w:r>
      <w:proofErr w:type="spellEnd"/>
      <w:r>
        <w:t>("%d", &amp;v);</w:t>
      </w:r>
    </w:p>
    <w:p w14:paraId="71F2A954" w14:textId="77777777" w:rsidR="00E11C60" w:rsidRDefault="00E11C60" w:rsidP="00E11C60">
      <w:r>
        <w:tab/>
      </w:r>
      <w:r>
        <w:tab/>
      </w:r>
      <w:r>
        <w:tab/>
        <w:t xml:space="preserve">x = </w:t>
      </w:r>
      <w:proofErr w:type="spellStart"/>
      <w:r>
        <w:t>Sequential_lookup</w:t>
      </w:r>
      <w:proofErr w:type="spellEnd"/>
      <w:r>
        <w:t xml:space="preserve">(a, </w:t>
      </w:r>
      <w:proofErr w:type="spellStart"/>
      <w:r>
        <w:t>i</w:t>
      </w:r>
      <w:proofErr w:type="spellEnd"/>
      <w:r>
        <w:t>, v);</w:t>
      </w:r>
    </w:p>
    <w:p w14:paraId="0556E086" w14:textId="77777777" w:rsidR="00E11C60" w:rsidRDefault="00E11C60" w:rsidP="00E11C60">
      <w:r>
        <w:tab/>
      </w:r>
      <w:r>
        <w:tab/>
      </w:r>
      <w:r>
        <w:tab/>
        <w:t>if (x == -1)</w:t>
      </w:r>
    </w:p>
    <w:p w14:paraId="70F02275" w14:textId="77777777" w:rsidR="00E11C60" w:rsidRDefault="00E11C60" w:rsidP="00E11C60">
      <w:r>
        <w:tab/>
      </w:r>
      <w:r>
        <w:tab/>
      </w:r>
      <w:r>
        <w:tab/>
        <w:t>{</w:t>
      </w:r>
    </w:p>
    <w:p w14:paraId="4766E208" w14:textId="77777777" w:rsidR="00E11C60" w:rsidRDefault="00E11C60" w:rsidP="00E11C60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>("</w:t>
      </w:r>
      <w:r>
        <w:rPr>
          <w:rFonts w:hint="eastAsia"/>
        </w:rPr>
        <w:t>查找元素失败</w:t>
      </w:r>
      <w:r>
        <w:rPr>
          <w:rFonts w:hint="eastAsia"/>
        </w:rPr>
        <w:t>,</w:t>
      </w:r>
      <w:r>
        <w:rPr>
          <w:rFonts w:hint="eastAsia"/>
        </w:rPr>
        <w:t>无此元素</w:t>
      </w:r>
      <w:r>
        <w:rPr>
          <w:rFonts w:hint="eastAsia"/>
        </w:rPr>
        <w:t>\n");</w:t>
      </w:r>
    </w:p>
    <w:p w14:paraId="50FA2CBD" w14:textId="77777777" w:rsidR="00E11C60" w:rsidRDefault="00E11C60" w:rsidP="00E11C60">
      <w:r>
        <w:tab/>
      </w:r>
      <w:r>
        <w:tab/>
      </w:r>
      <w:r>
        <w:tab/>
        <w:t>}</w:t>
      </w:r>
    </w:p>
    <w:p w14:paraId="289334B7" w14:textId="77777777" w:rsidR="00E11C60" w:rsidRDefault="00E11C60" w:rsidP="00E11C60">
      <w:r>
        <w:tab/>
      </w:r>
      <w:r>
        <w:tab/>
      </w:r>
      <w:r>
        <w:tab/>
        <w:t>else</w:t>
      </w:r>
    </w:p>
    <w:p w14:paraId="325A1318" w14:textId="77777777" w:rsidR="00E11C60" w:rsidRDefault="00E11C60" w:rsidP="00E11C60">
      <w:r>
        <w:tab/>
      </w:r>
      <w:r>
        <w:tab/>
      </w:r>
      <w:r>
        <w:tab/>
        <w:t>{</w:t>
      </w:r>
    </w:p>
    <w:p w14:paraId="449B458D" w14:textId="77777777" w:rsidR="00E11C60" w:rsidRDefault="00E11C60" w:rsidP="00E11C60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>("</w:t>
      </w:r>
      <w:r>
        <w:rPr>
          <w:rFonts w:hint="eastAsia"/>
        </w:rPr>
        <w:t>元素位置为</w:t>
      </w:r>
      <w:r>
        <w:rPr>
          <w:rFonts w:hint="eastAsia"/>
        </w:rPr>
        <w:t>%d\n", x);</w:t>
      </w:r>
    </w:p>
    <w:p w14:paraId="13C81727" w14:textId="77777777" w:rsidR="00E11C60" w:rsidRDefault="00E11C60" w:rsidP="00E11C60">
      <w:r>
        <w:tab/>
      </w:r>
      <w:r>
        <w:tab/>
      </w:r>
      <w:r>
        <w:tab/>
        <w:t>}</w:t>
      </w:r>
    </w:p>
    <w:p w14:paraId="7E2D0057" w14:textId="77777777" w:rsidR="00E11C60" w:rsidRDefault="00E11C60" w:rsidP="00E11C60">
      <w:r>
        <w:tab/>
      </w:r>
      <w:r>
        <w:tab/>
        <w:t>}</w:t>
      </w:r>
    </w:p>
    <w:p w14:paraId="1F730D42" w14:textId="77777777" w:rsidR="00E11C60" w:rsidRDefault="00E11C60" w:rsidP="00E11C60">
      <w:r>
        <w:tab/>
      </w:r>
      <w:r>
        <w:tab/>
        <w:t>if (k == 5)</w:t>
      </w:r>
    </w:p>
    <w:p w14:paraId="1BD05600" w14:textId="77777777" w:rsidR="00E11C60" w:rsidRDefault="00E11C60" w:rsidP="00E11C60">
      <w:r>
        <w:tab/>
      </w:r>
      <w:r>
        <w:tab/>
        <w:t>{</w:t>
      </w:r>
    </w:p>
    <w:p w14:paraId="227FFA3F" w14:textId="77777777" w:rsidR="00E11C60" w:rsidRDefault="00E11C60" w:rsidP="00E11C60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>("</w:t>
      </w:r>
      <w:r>
        <w:rPr>
          <w:rFonts w:hint="eastAsia"/>
        </w:rPr>
        <w:t>请输入要查找的元素</w:t>
      </w:r>
      <w:r>
        <w:rPr>
          <w:rFonts w:hint="eastAsia"/>
        </w:rPr>
        <w:t>:\n");</w:t>
      </w:r>
    </w:p>
    <w:p w14:paraId="22AFF7DD" w14:textId="77777777" w:rsidR="00E11C60" w:rsidRDefault="00E11C60" w:rsidP="00E11C60">
      <w:r>
        <w:tab/>
      </w:r>
      <w:r>
        <w:tab/>
      </w:r>
      <w:r>
        <w:tab/>
        <w:t>int y, u;</w:t>
      </w:r>
    </w:p>
    <w:p w14:paraId="53C49CDF" w14:textId="77777777" w:rsidR="00E11C60" w:rsidRDefault="00E11C60" w:rsidP="00E11C60">
      <w:r>
        <w:tab/>
      </w:r>
      <w:r>
        <w:tab/>
      </w:r>
      <w:r>
        <w:tab/>
      </w:r>
      <w:proofErr w:type="spellStart"/>
      <w:r>
        <w:t>scanf</w:t>
      </w:r>
      <w:proofErr w:type="spellEnd"/>
      <w:r>
        <w:t>("%d", &amp;y);</w:t>
      </w:r>
    </w:p>
    <w:p w14:paraId="38C2EAB5" w14:textId="77777777" w:rsidR="00E11C60" w:rsidRDefault="00E11C60" w:rsidP="00E11C60">
      <w:r>
        <w:tab/>
      </w:r>
      <w:r>
        <w:tab/>
      </w:r>
      <w:r>
        <w:tab/>
        <w:t xml:space="preserve">u = </w:t>
      </w:r>
      <w:proofErr w:type="spellStart"/>
      <w:r>
        <w:t>Binary_lookup</w:t>
      </w:r>
      <w:proofErr w:type="spellEnd"/>
      <w:r>
        <w:t xml:space="preserve">(a, </w:t>
      </w:r>
      <w:proofErr w:type="spellStart"/>
      <w:r>
        <w:t>i</w:t>
      </w:r>
      <w:proofErr w:type="spellEnd"/>
      <w:r>
        <w:t>, y);</w:t>
      </w:r>
    </w:p>
    <w:p w14:paraId="28B2F779" w14:textId="77777777" w:rsidR="00E11C60" w:rsidRDefault="00E11C60" w:rsidP="00E11C60">
      <w:r>
        <w:tab/>
      </w:r>
      <w:r>
        <w:tab/>
      </w:r>
      <w:r>
        <w:tab/>
        <w:t>if (u == -1)</w:t>
      </w:r>
    </w:p>
    <w:p w14:paraId="74CCAF00" w14:textId="77777777" w:rsidR="00E11C60" w:rsidRDefault="00E11C60" w:rsidP="00E11C60">
      <w:r>
        <w:tab/>
      </w:r>
      <w:r>
        <w:tab/>
      </w:r>
      <w:r>
        <w:tab/>
        <w:t>{</w:t>
      </w:r>
    </w:p>
    <w:p w14:paraId="6B628F3B" w14:textId="77777777" w:rsidR="00E11C60" w:rsidRDefault="00E11C60" w:rsidP="00E11C60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>("</w:t>
      </w:r>
      <w:r>
        <w:rPr>
          <w:rFonts w:hint="eastAsia"/>
        </w:rPr>
        <w:t>查找元素失败</w:t>
      </w:r>
      <w:r>
        <w:rPr>
          <w:rFonts w:hint="eastAsia"/>
        </w:rPr>
        <w:t>,</w:t>
      </w:r>
      <w:r>
        <w:rPr>
          <w:rFonts w:hint="eastAsia"/>
        </w:rPr>
        <w:t>无此元素</w:t>
      </w:r>
      <w:r>
        <w:rPr>
          <w:rFonts w:hint="eastAsia"/>
        </w:rPr>
        <w:t>\n");</w:t>
      </w:r>
    </w:p>
    <w:p w14:paraId="3F1DAA91" w14:textId="77777777" w:rsidR="00E11C60" w:rsidRDefault="00E11C60" w:rsidP="00E11C60">
      <w:r>
        <w:tab/>
      </w:r>
      <w:r>
        <w:tab/>
      </w:r>
      <w:r>
        <w:tab/>
        <w:t>}</w:t>
      </w:r>
    </w:p>
    <w:p w14:paraId="7025584F" w14:textId="77777777" w:rsidR="00E11C60" w:rsidRDefault="00E11C60" w:rsidP="00E11C60">
      <w:r>
        <w:tab/>
      </w:r>
      <w:r>
        <w:tab/>
      </w:r>
      <w:r>
        <w:tab/>
        <w:t>else</w:t>
      </w:r>
    </w:p>
    <w:p w14:paraId="63B9D485" w14:textId="77777777" w:rsidR="00E11C60" w:rsidRDefault="00E11C60" w:rsidP="00E11C60">
      <w:r>
        <w:tab/>
      </w:r>
      <w:r>
        <w:tab/>
      </w:r>
      <w:r>
        <w:tab/>
        <w:t>{</w:t>
      </w:r>
    </w:p>
    <w:p w14:paraId="6B1ADC0A" w14:textId="77777777" w:rsidR="00E11C60" w:rsidRDefault="00E11C60" w:rsidP="00E11C60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>("</w:t>
      </w:r>
      <w:r>
        <w:rPr>
          <w:rFonts w:hint="eastAsia"/>
        </w:rPr>
        <w:t>元素位置为</w:t>
      </w:r>
      <w:r>
        <w:rPr>
          <w:rFonts w:hint="eastAsia"/>
        </w:rPr>
        <w:t>%d\n", u);</w:t>
      </w:r>
    </w:p>
    <w:p w14:paraId="007850CA" w14:textId="77777777" w:rsidR="00E11C60" w:rsidRDefault="00E11C60" w:rsidP="00E11C60">
      <w:r>
        <w:tab/>
      </w:r>
      <w:r>
        <w:tab/>
      </w:r>
      <w:r>
        <w:tab/>
        <w:t>}</w:t>
      </w:r>
    </w:p>
    <w:p w14:paraId="22C01141" w14:textId="77777777" w:rsidR="00E11C60" w:rsidRDefault="00E11C60" w:rsidP="00E11C60">
      <w:r>
        <w:tab/>
      </w:r>
      <w:r>
        <w:tab/>
        <w:t>}</w:t>
      </w:r>
    </w:p>
    <w:p w14:paraId="3D62A31C" w14:textId="77777777" w:rsidR="00E11C60" w:rsidRDefault="00E11C60" w:rsidP="00E11C60">
      <w:r>
        <w:tab/>
      </w:r>
      <w:r>
        <w:tab/>
        <w:t>if (k == 0)</w:t>
      </w:r>
    </w:p>
    <w:p w14:paraId="0C184CDE" w14:textId="77777777" w:rsidR="00E11C60" w:rsidRDefault="00E11C60" w:rsidP="00E11C60">
      <w:r>
        <w:tab/>
      </w:r>
      <w:r>
        <w:tab/>
        <w:t>{</w:t>
      </w:r>
    </w:p>
    <w:p w14:paraId="1B499ACC" w14:textId="77777777" w:rsidR="00E11C60" w:rsidRDefault="00E11C60" w:rsidP="00E11C60">
      <w:r>
        <w:tab/>
      </w:r>
      <w:r>
        <w:tab/>
      </w:r>
      <w:r>
        <w:tab/>
        <w:t>break;</w:t>
      </w:r>
    </w:p>
    <w:p w14:paraId="71C435C9" w14:textId="77777777" w:rsidR="00E11C60" w:rsidRDefault="00E11C60" w:rsidP="00E11C60">
      <w:r>
        <w:tab/>
      </w:r>
      <w:r>
        <w:tab/>
        <w:t>}</w:t>
      </w:r>
    </w:p>
    <w:p w14:paraId="0F504A45" w14:textId="77777777" w:rsidR="00E11C60" w:rsidRDefault="00E11C60" w:rsidP="00E11C60">
      <w:r>
        <w:tab/>
        <w:t>}</w:t>
      </w:r>
    </w:p>
    <w:p w14:paraId="163E026D" w14:textId="77777777" w:rsidR="00E11C60" w:rsidRDefault="00E11C60" w:rsidP="00E11C60">
      <w:r>
        <w:tab/>
      </w:r>
      <w:proofErr w:type="spellStart"/>
      <w:r>
        <w:t>homework_done</w:t>
      </w:r>
      <w:proofErr w:type="spellEnd"/>
      <w:r>
        <w:t>();</w:t>
      </w:r>
    </w:p>
    <w:p w14:paraId="63EFBC67" w14:textId="77777777" w:rsidR="00E11C60" w:rsidRDefault="00E11C60" w:rsidP="00E11C60">
      <w:r>
        <w:tab/>
        <w:t>return 0;</w:t>
      </w:r>
    </w:p>
    <w:p w14:paraId="512EFD08" w14:textId="7F1BAD15" w:rsidR="00E11C60" w:rsidRDefault="00E11C60" w:rsidP="00E11C60">
      <w:pPr>
        <w:rPr>
          <w:rFonts w:hint="eastAsia"/>
        </w:rPr>
        <w:sectPr w:rsidR="00E11C60" w:rsidSect="00E11C60">
          <w:type w:val="continuous"/>
          <w:pgSz w:w="11906" w:h="16838"/>
          <w:pgMar w:top="1440" w:right="1134" w:bottom="1440" w:left="1418" w:header="851" w:footer="850" w:gutter="0"/>
          <w:pgNumType w:start="1"/>
          <w:cols w:num="2" w:space="425"/>
          <w:docGrid w:type="lines" w:linePitch="312"/>
        </w:sectPr>
      </w:pPr>
      <w:r>
        <w:t>}</w:t>
      </w:r>
    </w:p>
    <w:p w14:paraId="1F7D7558" w14:textId="77777777" w:rsidR="00E11C60" w:rsidRDefault="00E11C60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  <w:sectPr w:rsidR="00E11C60" w:rsidSect="006B20B8">
          <w:type w:val="continuous"/>
          <w:pgSz w:w="11906" w:h="16838"/>
          <w:pgMar w:top="1440" w:right="1134" w:bottom="1440" w:left="1418" w:header="851" w:footer="850" w:gutter="0"/>
          <w:pgNumType w:start="1"/>
          <w:cols w:num="2" w:space="425"/>
          <w:docGrid w:type="lines" w:linePitch="312"/>
        </w:sectPr>
      </w:pPr>
    </w:p>
    <w:p w14:paraId="49AD830A" w14:textId="00EE11FC" w:rsidR="006B20B8" w:rsidRPr="006B20B8" w:rsidRDefault="006B20B8" w:rsidP="00FF7EAF">
      <w:pPr>
        <w:pStyle w:val="aa"/>
        <w:rPr>
          <w:rFonts w:ascii="Times New Roman" w:eastAsia="SimSun" w:hAnsi="Times New Roman" w:cs="Times New Roman"/>
          <w:kern w:val="2"/>
          <w:sz w:val="21"/>
        </w:rPr>
      </w:pPr>
    </w:p>
    <w:sectPr w:rsidR="006B20B8" w:rsidRPr="006B20B8" w:rsidSect="006B20B8">
      <w:type w:val="continuous"/>
      <w:pgSz w:w="11906" w:h="16838"/>
      <w:pgMar w:top="1440" w:right="1134" w:bottom="1440" w:left="1418" w:header="851" w:footer="850" w:gutter="0"/>
      <w:pgNumType w:start="1"/>
      <w:cols w:num="2"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53CE2" w14:textId="77777777" w:rsidR="00A90661" w:rsidRDefault="00A90661">
      <w:r>
        <w:separator/>
      </w:r>
    </w:p>
  </w:endnote>
  <w:endnote w:type="continuationSeparator" w:id="0">
    <w:p w14:paraId="2D6C7054" w14:textId="77777777" w:rsidR="00A90661" w:rsidRDefault="00A906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F90188" w14:textId="77777777" w:rsidR="00A90661" w:rsidRDefault="00A90661">
      <w:r>
        <w:separator/>
      </w:r>
    </w:p>
  </w:footnote>
  <w:footnote w:type="continuationSeparator" w:id="0">
    <w:p w14:paraId="790C0DE2" w14:textId="77777777" w:rsidR="00A90661" w:rsidRDefault="00A906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734CD" w14:textId="77777777" w:rsidR="00F31E0E" w:rsidRDefault="00000000">
    <w:pPr>
      <w:pStyle w:val="a3"/>
    </w:pPr>
    <w:r>
      <w:rPr>
        <w:noProof/>
      </w:rPr>
      <w:pict w14:anchorId="2333F5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7220444" o:spid="_x0000_s1039" type="#_x0000_t136" style="position:absolute;left:0;text-align:left;margin-left:0;margin-top:0;width:298.3pt;height:40.7pt;rotation:315;z-index:-25164288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" string="DS202x_学号_姓名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68296" w14:textId="77777777" w:rsidR="00F31E0E" w:rsidRDefault="00000000">
    <w:pPr>
      <w:pStyle w:val="a3"/>
    </w:pPr>
    <w:r>
      <w:rPr>
        <w:noProof/>
      </w:rPr>
      <w:pict w14:anchorId="1B4C71D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7220443" o:spid="_x0000_s1038" type="#_x0000_t136" style="position:absolute;left:0;text-align:left;margin-left:0;margin-top:0;width:298.3pt;height:40.7pt;rotation:315;z-index:-25164492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" string="DS202x_学号_姓名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D3073"/>
    <w:multiLevelType w:val="hybridMultilevel"/>
    <w:tmpl w:val="EFD8FA36"/>
    <w:lvl w:ilvl="0" w:tplc="9B28D884">
      <w:start w:val="1"/>
      <w:numFmt w:val="ideographDigital"/>
      <w:lvlText w:val="实验%1：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93038D4"/>
    <w:multiLevelType w:val="hybridMultilevel"/>
    <w:tmpl w:val="A6AEFE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57731E"/>
    <w:multiLevelType w:val="hybridMultilevel"/>
    <w:tmpl w:val="CAC2FD5C"/>
    <w:lvl w:ilvl="0" w:tplc="B8FE663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09B506E0"/>
    <w:multiLevelType w:val="hybridMultilevel"/>
    <w:tmpl w:val="E80C903E"/>
    <w:lvl w:ilvl="0" w:tplc="3D38DEFC">
      <w:start w:val="1"/>
      <w:numFmt w:val="ideographDigital"/>
      <w:lvlText w:val="实验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0AD119CF"/>
    <w:multiLevelType w:val="hybridMultilevel"/>
    <w:tmpl w:val="A6AEFE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EDF2FD1"/>
    <w:multiLevelType w:val="multilevel"/>
    <w:tmpl w:val="EFD8FA36"/>
    <w:lvl w:ilvl="0">
      <w:start w:val="1"/>
      <w:numFmt w:val="ideographDigital"/>
      <w:lvlText w:val="实验%1：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13F678E0"/>
    <w:multiLevelType w:val="multilevel"/>
    <w:tmpl w:val="CAC2FD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1C2D3276"/>
    <w:multiLevelType w:val="hybridMultilevel"/>
    <w:tmpl w:val="41D05F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C3F4375"/>
    <w:multiLevelType w:val="hybridMultilevel"/>
    <w:tmpl w:val="747894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DF7E94"/>
    <w:multiLevelType w:val="hybridMultilevel"/>
    <w:tmpl w:val="AB0EADF0"/>
    <w:lvl w:ilvl="0" w:tplc="6340096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2C580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E0EBC7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FEF38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AAE024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40440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BC4085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2C938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684C4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0C6CB7"/>
    <w:multiLevelType w:val="hybridMultilevel"/>
    <w:tmpl w:val="FD205B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42C9D"/>
    <w:multiLevelType w:val="hybridMultilevel"/>
    <w:tmpl w:val="35F2ED34"/>
    <w:lvl w:ilvl="0" w:tplc="947A981E">
      <w:start w:val="3"/>
      <w:numFmt w:val="decimal"/>
      <w:lvlText w:val="%1）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800" w:hanging="420"/>
      </w:pPr>
    </w:lvl>
    <w:lvl w:ilvl="2" w:tplc="0409001B" w:tentative="1">
      <w:start w:val="1"/>
      <w:numFmt w:val="lowerRoman"/>
      <w:lvlText w:val="%3."/>
      <w:lvlJc w:val="right"/>
      <w:pPr>
        <w:ind w:left="2220" w:hanging="420"/>
      </w:pPr>
    </w:lvl>
    <w:lvl w:ilvl="3" w:tplc="0409000F" w:tentative="1">
      <w:start w:val="1"/>
      <w:numFmt w:val="decimal"/>
      <w:lvlText w:val="%4."/>
      <w:lvlJc w:val="left"/>
      <w:pPr>
        <w:ind w:left="2640" w:hanging="420"/>
      </w:pPr>
    </w:lvl>
    <w:lvl w:ilvl="4" w:tplc="04090019" w:tentative="1">
      <w:start w:val="1"/>
      <w:numFmt w:val="lowerLetter"/>
      <w:lvlText w:val="%5)"/>
      <w:lvlJc w:val="left"/>
      <w:pPr>
        <w:ind w:left="3060" w:hanging="420"/>
      </w:pPr>
    </w:lvl>
    <w:lvl w:ilvl="5" w:tplc="0409001B" w:tentative="1">
      <w:start w:val="1"/>
      <w:numFmt w:val="lowerRoman"/>
      <w:lvlText w:val="%6."/>
      <w:lvlJc w:val="right"/>
      <w:pPr>
        <w:ind w:left="3480" w:hanging="420"/>
      </w:pPr>
    </w:lvl>
    <w:lvl w:ilvl="6" w:tplc="0409000F" w:tentative="1">
      <w:start w:val="1"/>
      <w:numFmt w:val="decimal"/>
      <w:lvlText w:val="%7."/>
      <w:lvlJc w:val="left"/>
      <w:pPr>
        <w:ind w:left="3900" w:hanging="420"/>
      </w:pPr>
    </w:lvl>
    <w:lvl w:ilvl="7" w:tplc="04090019" w:tentative="1">
      <w:start w:val="1"/>
      <w:numFmt w:val="lowerLetter"/>
      <w:lvlText w:val="%8)"/>
      <w:lvlJc w:val="left"/>
      <w:pPr>
        <w:ind w:left="4320" w:hanging="420"/>
      </w:pPr>
    </w:lvl>
    <w:lvl w:ilvl="8" w:tplc="0409001B" w:tentative="1">
      <w:start w:val="1"/>
      <w:numFmt w:val="lowerRoman"/>
      <w:lvlText w:val="%9."/>
      <w:lvlJc w:val="right"/>
      <w:pPr>
        <w:ind w:left="4740" w:hanging="420"/>
      </w:pPr>
    </w:lvl>
  </w:abstractNum>
  <w:abstractNum w:abstractNumId="12" w15:restartNumberingAfterBreak="0">
    <w:nsid w:val="32CD22A6"/>
    <w:multiLevelType w:val="hybridMultilevel"/>
    <w:tmpl w:val="1CBCDD12"/>
    <w:lvl w:ilvl="0" w:tplc="BB4601F4">
      <w:start w:val="1"/>
      <w:numFmt w:val="ideographDigital"/>
      <w:lvlText w:val="实验%1："/>
      <w:lvlJc w:val="left"/>
      <w:pPr>
        <w:tabs>
          <w:tab w:val="num" w:pos="357"/>
        </w:tabs>
        <w:ind w:left="36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35971BF0"/>
    <w:multiLevelType w:val="multilevel"/>
    <w:tmpl w:val="DBFE405E"/>
    <w:lvl w:ilvl="0">
      <w:start w:val="1"/>
      <w:numFmt w:val="ideographDigital"/>
      <w:lvlText w:val="实验%1："/>
      <w:lvlJc w:val="left"/>
      <w:pPr>
        <w:tabs>
          <w:tab w:val="num" w:pos="357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4E276DFD"/>
    <w:multiLevelType w:val="multilevel"/>
    <w:tmpl w:val="E80C903E"/>
    <w:lvl w:ilvl="0">
      <w:start w:val="1"/>
      <w:numFmt w:val="ideographDigital"/>
      <w:lvlText w:val="实验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51B13B95"/>
    <w:multiLevelType w:val="multilevel"/>
    <w:tmpl w:val="1CBCDD12"/>
    <w:lvl w:ilvl="0">
      <w:start w:val="1"/>
      <w:numFmt w:val="ideographDigital"/>
      <w:lvlText w:val="实验%1："/>
      <w:lvlJc w:val="left"/>
      <w:pPr>
        <w:tabs>
          <w:tab w:val="num" w:pos="357"/>
        </w:tabs>
        <w:ind w:left="360" w:hanging="360"/>
      </w:pPr>
      <w:rPr>
        <w:rFonts w:hint="default"/>
        <w:lang w:val="en-US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5BD82C67"/>
    <w:multiLevelType w:val="hybridMultilevel"/>
    <w:tmpl w:val="45F8B164"/>
    <w:lvl w:ilvl="0" w:tplc="F4A2A51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034284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243C6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30A3C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0D6528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F4750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60BFA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B64961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4C2192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61644A"/>
    <w:multiLevelType w:val="hybridMultilevel"/>
    <w:tmpl w:val="564CFAB0"/>
    <w:lvl w:ilvl="0" w:tplc="6CD490C0">
      <w:start w:val="1"/>
      <w:numFmt w:val="ideographDigital"/>
      <w:lvlText w:val="实验%1：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8" w15:restartNumberingAfterBreak="0">
    <w:nsid w:val="6C414A7C"/>
    <w:multiLevelType w:val="hybridMultilevel"/>
    <w:tmpl w:val="57864B10"/>
    <w:lvl w:ilvl="0" w:tplc="2B18C49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97E0E8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304430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16CE3C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40E17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3AA80D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FE30A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E2CEB8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79E105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756B21"/>
    <w:multiLevelType w:val="hybridMultilevel"/>
    <w:tmpl w:val="23AE2FE6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729A3F10"/>
    <w:multiLevelType w:val="hybridMultilevel"/>
    <w:tmpl w:val="AB822AE2"/>
    <w:lvl w:ilvl="0" w:tplc="BF9EA006">
      <w:start w:val="1"/>
      <w:numFmt w:val="decimal"/>
      <w:lvlText w:val="（%1）"/>
      <w:lvlJc w:val="left"/>
      <w:pPr>
        <w:ind w:left="1571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1" w15:restartNumberingAfterBreak="0">
    <w:nsid w:val="77F414C2"/>
    <w:multiLevelType w:val="hybridMultilevel"/>
    <w:tmpl w:val="FC18AC22"/>
    <w:lvl w:ilvl="0" w:tplc="290C3CEE">
      <w:start w:val="2"/>
      <w:numFmt w:val="decimal"/>
      <w:lvlText w:val="%1、"/>
      <w:lvlJc w:val="left"/>
      <w:pPr>
        <w:ind w:left="375" w:hanging="37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F2578D3"/>
    <w:multiLevelType w:val="multilevel"/>
    <w:tmpl w:val="564CFAB0"/>
    <w:lvl w:ilvl="0">
      <w:start w:val="1"/>
      <w:numFmt w:val="ideographDigital"/>
      <w:lvlText w:val="实验%1：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3" w15:restartNumberingAfterBreak="0">
    <w:nsid w:val="7F6518A3"/>
    <w:multiLevelType w:val="hybridMultilevel"/>
    <w:tmpl w:val="D8941D20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665059430">
    <w:abstractNumId w:val="23"/>
  </w:num>
  <w:num w:numId="2" w16cid:durableId="2000965051">
    <w:abstractNumId w:val="2"/>
  </w:num>
  <w:num w:numId="3" w16cid:durableId="1987737922">
    <w:abstractNumId w:val="6"/>
  </w:num>
  <w:num w:numId="4" w16cid:durableId="1968582809">
    <w:abstractNumId w:val="3"/>
  </w:num>
  <w:num w:numId="5" w16cid:durableId="2014455878">
    <w:abstractNumId w:val="14"/>
  </w:num>
  <w:num w:numId="6" w16cid:durableId="728923993">
    <w:abstractNumId w:val="17"/>
  </w:num>
  <w:num w:numId="7" w16cid:durableId="257907748">
    <w:abstractNumId w:val="22"/>
  </w:num>
  <w:num w:numId="8" w16cid:durableId="1971087085">
    <w:abstractNumId w:val="0"/>
  </w:num>
  <w:num w:numId="9" w16cid:durableId="1250970115">
    <w:abstractNumId w:val="5"/>
  </w:num>
  <w:num w:numId="10" w16cid:durableId="875778987">
    <w:abstractNumId w:val="12"/>
  </w:num>
  <w:num w:numId="11" w16cid:durableId="1674797476">
    <w:abstractNumId w:val="13"/>
  </w:num>
  <w:num w:numId="12" w16cid:durableId="192423521">
    <w:abstractNumId w:val="15"/>
  </w:num>
  <w:num w:numId="13" w16cid:durableId="1745102131">
    <w:abstractNumId w:val="10"/>
  </w:num>
  <w:num w:numId="14" w16cid:durableId="1353145958">
    <w:abstractNumId w:val="8"/>
  </w:num>
  <w:num w:numId="15" w16cid:durableId="482964214">
    <w:abstractNumId w:val="19"/>
  </w:num>
  <w:num w:numId="16" w16cid:durableId="550774311">
    <w:abstractNumId w:val="4"/>
  </w:num>
  <w:num w:numId="17" w16cid:durableId="1400401722">
    <w:abstractNumId w:val="1"/>
  </w:num>
  <w:num w:numId="18" w16cid:durableId="293559856">
    <w:abstractNumId w:val="20"/>
  </w:num>
  <w:num w:numId="19" w16cid:durableId="954940830">
    <w:abstractNumId w:val="21"/>
  </w:num>
  <w:num w:numId="20" w16cid:durableId="1502769026">
    <w:abstractNumId w:val="11"/>
  </w:num>
  <w:num w:numId="21" w16cid:durableId="1044335304">
    <w:abstractNumId w:val="18"/>
  </w:num>
  <w:num w:numId="22" w16cid:durableId="262415970">
    <w:abstractNumId w:val="7"/>
  </w:num>
  <w:num w:numId="23" w16cid:durableId="2087072116">
    <w:abstractNumId w:val="16"/>
  </w:num>
  <w:num w:numId="24" w16cid:durableId="97263864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MjK3NDM1tzQyMTZX0lEKTi0uzszPAykwqQUAvN3vySwAAAA="/>
  </w:docVars>
  <w:rsids>
    <w:rsidRoot w:val="00FF62EF"/>
    <w:rsid w:val="000076F1"/>
    <w:rsid w:val="00011581"/>
    <w:rsid w:val="000151BA"/>
    <w:rsid w:val="000207DC"/>
    <w:rsid w:val="000208C1"/>
    <w:rsid w:val="00020C12"/>
    <w:rsid w:val="00021598"/>
    <w:rsid w:val="00031822"/>
    <w:rsid w:val="000336E3"/>
    <w:rsid w:val="00042971"/>
    <w:rsid w:val="00043DA6"/>
    <w:rsid w:val="00047928"/>
    <w:rsid w:val="00050C74"/>
    <w:rsid w:val="00051050"/>
    <w:rsid w:val="000543FC"/>
    <w:rsid w:val="000546EB"/>
    <w:rsid w:val="00057225"/>
    <w:rsid w:val="0006037E"/>
    <w:rsid w:val="000605A0"/>
    <w:rsid w:val="00061371"/>
    <w:rsid w:val="000677D1"/>
    <w:rsid w:val="00072EF7"/>
    <w:rsid w:val="00073FF7"/>
    <w:rsid w:val="000740E4"/>
    <w:rsid w:val="00074A34"/>
    <w:rsid w:val="00075607"/>
    <w:rsid w:val="00082653"/>
    <w:rsid w:val="00085FB3"/>
    <w:rsid w:val="00086074"/>
    <w:rsid w:val="000950D0"/>
    <w:rsid w:val="000B2519"/>
    <w:rsid w:val="000B64CA"/>
    <w:rsid w:val="000B698B"/>
    <w:rsid w:val="000D0A35"/>
    <w:rsid w:val="000D2135"/>
    <w:rsid w:val="000D2876"/>
    <w:rsid w:val="000D5A4D"/>
    <w:rsid w:val="000D7BF8"/>
    <w:rsid w:val="000D7DAE"/>
    <w:rsid w:val="000E4510"/>
    <w:rsid w:val="000E4C41"/>
    <w:rsid w:val="000F129A"/>
    <w:rsid w:val="000F3EC7"/>
    <w:rsid w:val="0010040F"/>
    <w:rsid w:val="0010773F"/>
    <w:rsid w:val="0011106E"/>
    <w:rsid w:val="00112919"/>
    <w:rsid w:val="00141DE0"/>
    <w:rsid w:val="00144623"/>
    <w:rsid w:val="001512A7"/>
    <w:rsid w:val="00151E75"/>
    <w:rsid w:val="00154B29"/>
    <w:rsid w:val="00154BB4"/>
    <w:rsid w:val="00154F69"/>
    <w:rsid w:val="00155FE8"/>
    <w:rsid w:val="00167EFE"/>
    <w:rsid w:val="0017588C"/>
    <w:rsid w:val="00181891"/>
    <w:rsid w:val="00187119"/>
    <w:rsid w:val="001906FE"/>
    <w:rsid w:val="00194FD0"/>
    <w:rsid w:val="00197F89"/>
    <w:rsid w:val="001B6398"/>
    <w:rsid w:val="001C78DD"/>
    <w:rsid w:val="001D4662"/>
    <w:rsid w:val="001E000B"/>
    <w:rsid w:val="001E3FFB"/>
    <w:rsid w:val="001F4240"/>
    <w:rsid w:val="0020419D"/>
    <w:rsid w:val="00205FA7"/>
    <w:rsid w:val="00211BA5"/>
    <w:rsid w:val="00214A25"/>
    <w:rsid w:val="00215C37"/>
    <w:rsid w:val="00222028"/>
    <w:rsid w:val="0024478F"/>
    <w:rsid w:val="00270A34"/>
    <w:rsid w:val="00270DA6"/>
    <w:rsid w:val="00272D1B"/>
    <w:rsid w:val="00277273"/>
    <w:rsid w:val="0028161A"/>
    <w:rsid w:val="00282336"/>
    <w:rsid w:val="00294188"/>
    <w:rsid w:val="002A3450"/>
    <w:rsid w:val="002A7404"/>
    <w:rsid w:val="002B20D4"/>
    <w:rsid w:val="002C207B"/>
    <w:rsid w:val="002D3B9F"/>
    <w:rsid w:val="002D3FCC"/>
    <w:rsid w:val="002E2A85"/>
    <w:rsid w:val="002E5A10"/>
    <w:rsid w:val="002E6625"/>
    <w:rsid w:val="003018BE"/>
    <w:rsid w:val="00301DF4"/>
    <w:rsid w:val="00303099"/>
    <w:rsid w:val="00305C76"/>
    <w:rsid w:val="00306E9C"/>
    <w:rsid w:val="00314605"/>
    <w:rsid w:val="00324C61"/>
    <w:rsid w:val="00330B46"/>
    <w:rsid w:val="0033128B"/>
    <w:rsid w:val="00331419"/>
    <w:rsid w:val="0033380D"/>
    <w:rsid w:val="00333F1A"/>
    <w:rsid w:val="003447EE"/>
    <w:rsid w:val="00346FD2"/>
    <w:rsid w:val="003476D4"/>
    <w:rsid w:val="0035269C"/>
    <w:rsid w:val="00354194"/>
    <w:rsid w:val="003546D8"/>
    <w:rsid w:val="003614A1"/>
    <w:rsid w:val="00365329"/>
    <w:rsid w:val="00372326"/>
    <w:rsid w:val="00372479"/>
    <w:rsid w:val="00374DFA"/>
    <w:rsid w:val="003861D7"/>
    <w:rsid w:val="003A0CC8"/>
    <w:rsid w:val="003B175B"/>
    <w:rsid w:val="003B4996"/>
    <w:rsid w:val="003B5D77"/>
    <w:rsid w:val="003D5402"/>
    <w:rsid w:val="003D6DC1"/>
    <w:rsid w:val="003F4E1F"/>
    <w:rsid w:val="00402DFC"/>
    <w:rsid w:val="00407EA3"/>
    <w:rsid w:val="00411BE6"/>
    <w:rsid w:val="0041262E"/>
    <w:rsid w:val="004204E7"/>
    <w:rsid w:val="0043406C"/>
    <w:rsid w:val="00436C36"/>
    <w:rsid w:val="00443C6B"/>
    <w:rsid w:val="004546EC"/>
    <w:rsid w:val="00457B5B"/>
    <w:rsid w:val="00457F69"/>
    <w:rsid w:val="004622B4"/>
    <w:rsid w:val="004679B4"/>
    <w:rsid w:val="0047740D"/>
    <w:rsid w:val="00481895"/>
    <w:rsid w:val="0048300E"/>
    <w:rsid w:val="004900F4"/>
    <w:rsid w:val="00490B57"/>
    <w:rsid w:val="0049167B"/>
    <w:rsid w:val="004A0F77"/>
    <w:rsid w:val="004A2EE9"/>
    <w:rsid w:val="004A47E0"/>
    <w:rsid w:val="004B052F"/>
    <w:rsid w:val="004B08A5"/>
    <w:rsid w:val="004B118E"/>
    <w:rsid w:val="004B2C6E"/>
    <w:rsid w:val="004B46F1"/>
    <w:rsid w:val="004B61DD"/>
    <w:rsid w:val="004B763A"/>
    <w:rsid w:val="004C112F"/>
    <w:rsid w:val="004C2D10"/>
    <w:rsid w:val="004C3443"/>
    <w:rsid w:val="004D7FD9"/>
    <w:rsid w:val="004E0B5D"/>
    <w:rsid w:val="004E314C"/>
    <w:rsid w:val="004E337F"/>
    <w:rsid w:val="004E73D3"/>
    <w:rsid w:val="004F0A8D"/>
    <w:rsid w:val="004F317A"/>
    <w:rsid w:val="004F3E5B"/>
    <w:rsid w:val="004F7CBE"/>
    <w:rsid w:val="00500550"/>
    <w:rsid w:val="005012C0"/>
    <w:rsid w:val="00503684"/>
    <w:rsid w:val="00504B7B"/>
    <w:rsid w:val="00513756"/>
    <w:rsid w:val="005218E8"/>
    <w:rsid w:val="005241F3"/>
    <w:rsid w:val="005242DA"/>
    <w:rsid w:val="00524F35"/>
    <w:rsid w:val="00525386"/>
    <w:rsid w:val="00527962"/>
    <w:rsid w:val="0053467D"/>
    <w:rsid w:val="00537D21"/>
    <w:rsid w:val="00540885"/>
    <w:rsid w:val="00542A6D"/>
    <w:rsid w:val="005437D2"/>
    <w:rsid w:val="005464DC"/>
    <w:rsid w:val="00546FEC"/>
    <w:rsid w:val="00547191"/>
    <w:rsid w:val="00553DB3"/>
    <w:rsid w:val="00570DAD"/>
    <w:rsid w:val="005736B2"/>
    <w:rsid w:val="00575EB2"/>
    <w:rsid w:val="005765AE"/>
    <w:rsid w:val="00584CE5"/>
    <w:rsid w:val="0058641A"/>
    <w:rsid w:val="005875C2"/>
    <w:rsid w:val="0058790E"/>
    <w:rsid w:val="005905A9"/>
    <w:rsid w:val="00590E86"/>
    <w:rsid w:val="00595536"/>
    <w:rsid w:val="005B0C34"/>
    <w:rsid w:val="005B2986"/>
    <w:rsid w:val="005B3A45"/>
    <w:rsid w:val="005D7EFE"/>
    <w:rsid w:val="005E380F"/>
    <w:rsid w:val="005E381A"/>
    <w:rsid w:val="005F0D7A"/>
    <w:rsid w:val="005F5F01"/>
    <w:rsid w:val="00602DFF"/>
    <w:rsid w:val="00604734"/>
    <w:rsid w:val="006047B1"/>
    <w:rsid w:val="00610BA5"/>
    <w:rsid w:val="00617171"/>
    <w:rsid w:val="006218BD"/>
    <w:rsid w:val="006225C9"/>
    <w:rsid w:val="00625AD2"/>
    <w:rsid w:val="00635DF9"/>
    <w:rsid w:val="0064036D"/>
    <w:rsid w:val="006500F9"/>
    <w:rsid w:val="006523F5"/>
    <w:rsid w:val="006571B4"/>
    <w:rsid w:val="00660870"/>
    <w:rsid w:val="00677B1E"/>
    <w:rsid w:val="006834AA"/>
    <w:rsid w:val="00683A30"/>
    <w:rsid w:val="00687C7B"/>
    <w:rsid w:val="00692491"/>
    <w:rsid w:val="006A0EB2"/>
    <w:rsid w:val="006A5C8B"/>
    <w:rsid w:val="006A6D0F"/>
    <w:rsid w:val="006B20B8"/>
    <w:rsid w:val="006B55AE"/>
    <w:rsid w:val="006C21FA"/>
    <w:rsid w:val="006C39D2"/>
    <w:rsid w:val="006D57A9"/>
    <w:rsid w:val="006E01B0"/>
    <w:rsid w:val="006E1FEA"/>
    <w:rsid w:val="006E6353"/>
    <w:rsid w:val="00702E63"/>
    <w:rsid w:val="00706B72"/>
    <w:rsid w:val="00720D11"/>
    <w:rsid w:val="00735D70"/>
    <w:rsid w:val="007425EA"/>
    <w:rsid w:val="007432E2"/>
    <w:rsid w:val="0074376E"/>
    <w:rsid w:val="00743E35"/>
    <w:rsid w:val="0075018B"/>
    <w:rsid w:val="00753BA0"/>
    <w:rsid w:val="00757B4C"/>
    <w:rsid w:val="00760944"/>
    <w:rsid w:val="00760DE9"/>
    <w:rsid w:val="007638F9"/>
    <w:rsid w:val="00764120"/>
    <w:rsid w:val="0076789E"/>
    <w:rsid w:val="00776AA6"/>
    <w:rsid w:val="00783BEE"/>
    <w:rsid w:val="00786681"/>
    <w:rsid w:val="0079071C"/>
    <w:rsid w:val="007A0EA5"/>
    <w:rsid w:val="007A7330"/>
    <w:rsid w:val="007A7C38"/>
    <w:rsid w:val="007D12F9"/>
    <w:rsid w:val="007D3F9E"/>
    <w:rsid w:val="007E4948"/>
    <w:rsid w:val="007E584E"/>
    <w:rsid w:val="007F1D52"/>
    <w:rsid w:val="007F3F50"/>
    <w:rsid w:val="007F6F8F"/>
    <w:rsid w:val="00804019"/>
    <w:rsid w:val="008137C7"/>
    <w:rsid w:val="0081521C"/>
    <w:rsid w:val="008239CB"/>
    <w:rsid w:val="00827D8C"/>
    <w:rsid w:val="00835ED7"/>
    <w:rsid w:val="00842831"/>
    <w:rsid w:val="00852833"/>
    <w:rsid w:val="0086791F"/>
    <w:rsid w:val="00872DD4"/>
    <w:rsid w:val="008833BA"/>
    <w:rsid w:val="00891B81"/>
    <w:rsid w:val="0089289B"/>
    <w:rsid w:val="00893711"/>
    <w:rsid w:val="00897644"/>
    <w:rsid w:val="008A508F"/>
    <w:rsid w:val="008B1115"/>
    <w:rsid w:val="008B69EF"/>
    <w:rsid w:val="008B7C99"/>
    <w:rsid w:val="008D4B79"/>
    <w:rsid w:val="008E26B3"/>
    <w:rsid w:val="008E4E9F"/>
    <w:rsid w:val="008F0E00"/>
    <w:rsid w:val="008F1D23"/>
    <w:rsid w:val="00905449"/>
    <w:rsid w:val="009175B5"/>
    <w:rsid w:val="00922D1F"/>
    <w:rsid w:val="00922D2A"/>
    <w:rsid w:val="009255A6"/>
    <w:rsid w:val="00931570"/>
    <w:rsid w:val="0093236E"/>
    <w:rsid w:val="009330F9"/>
    <w:rsid w:val="0093358E"/>
    <w:rsid w:val="0093426F"/>
    <w:rsid w:val="00936575"/>
    <w:rsid w:val="00936891"/>
    <w:rsid w:val="00936995"/>
    <w:rsid w:val="00943A38"/>
    <w:rsid w:val="009440FC"/>
    <w:rsid w:val="00951C8B"/>
    <w:rsid w:val="00952F8B"/>
    <w:rsid w:val="00953E4D"/>
    <w:rsid w:val="00977255"/>
    <w:rsid w:val="0099158E"/>
    <w:rsid w:val="009940F5"/>
    <w:rsid w:val="009974E6"/>
    <w:rsid w:val="009A39F6"/>
    <w:rsid w:val="009D00C2"/>
    <w:rsid w:val="009E5760"/>
    <w:rsid w:val="009F27F6"/>
    <w:rsid w:val="009F35CC"/>
    <w:rsid w:val="009F422E"/>
    <w:rsid w:val="00A11296"/>
    <w:rsid w:val="00A125EB"/>
    <w:rsid w:val="00A20C32"/>
    <w:rsid w:val="00A228F5"/>
    <w:rsid w:val="00A240A8"/>
    <w:rsid w:val="00A2564D"/>
    <w:rsid w:val="00A27BE0"/>
    <w:rsid w:val="00A30434"/>
    <w:rsid w:val="00A37EBE"/>
    <w:rsid w:val="00A44FBD"/>
    <w:rsid w:val="00A47426"/>
    <w:rsid w:val="00A524B3"/>
    <w:rsid w:val="00A54AF0"/>
    <w:rsid w:val="00A550C8"/>
    <w:rsid w:val="00A5741F"/>
    <w:rsid w:val="00A76806"/>
    <w:rsid w:val="00A82FA6"/>
    <w:rsid w:val="00A90661"/>
    <w:rsid w:val="00A96D96"/>
    <w:rsid w:val="00A97CBE"/>
    <w:rsid w:val="00AA4B62"/>
    <w:rsid w:val="00AA6FA4"/>
    <w:rsid w:val="00AB48FF"/>
    <w:rsid w:val="00AD703C"/>
    <w:rsid w:val="00AE3173"/>
    <w:rsid w:val="00AE4667"/>
    <w:rsid w:val="00AE5348"/>
    <w:rsid w:val="00AF219B"/>
    <w:rsid w:val="00B141EF"/>
    <w:rsid w:val="00B15C50"/>
    <w:rsid w:val="00B16E55"/>
    <w:rsid w:val="00B171C3"/>
    <w:rsid w:val="00B46D88"/>
    <w:rsid w:val="00B50091"/>
    <w:rsid w:val="00B513E4"/>
    <w:rsid w:val="00B52FCD"/>
    <w:rsid w:val="00B53F06"/>
    <w:rsid w:val="00B54319"/>
    <w:rsid w:val="00B57F31"/>
    <w:rsid w:val="00B677B5"/>
    <w:rsid w:val="00B67E40"/>
    <w:rsid w:val="00B73982"/>
    <w:rsid w:val="00B843B1"/>
    <w:rsid w:val="00B86F1F"/>
    <w:rsid w:val="00B91CFA"/>
    <w:rsid w:val="00B9216D"/>
    <w:rsid w:val="00B96D19"/>
    <w:rsid w:val="00BA3174"/>
    <w:rsid w:val="00BA36E0"/>
    <w:rsid w:val="00BA64C9"/>
    <w:rsid w:val="00BB1B99"/>
    <w:rsid w:val="00BB30D6"/>
    <w:rsid w:val="00BB37CA"/>
    <w:rsid w:val="00BB4734"/>
    <w:rsid w:val="00BB51A1"/>
    <w:rsid w:val="00BB563F"/>
    <w:rsid w:val="00BB7D9A"/>
    <w:rsid w:val="00BC1200"/>
    <w:rsid w:val="00BD46E3"/>
    <w:rsid w:val="00BD4946"/>
    <w:rsid w:val="00BD78D0"/>
    <w:rsid w:val="00BE1F83"/>
    <w:rsid w:val="00C0403F"/>
    <w:rsid w:val="00C1051D"/>
    <w:rsid w:val="00C106C3"/>
    <w:rsid w:val="00C10F4F"/>
    <w:rsid w:val="00C246D3"/>
    <w:rsid w:val="00C257CB"/>
    <w:rsid w:val="00C26DAB"/>
    <w:rsid w:val="00C319CC"/>
    <w:rsid w:val="00C41DD5"/>
    <w:rsid w:val="00C6168C"/>
    <w:rsid w:val="00C679D3"/>
    <w:rsid w:val="00C734AC"/>
    <w:rsid w:val="00C76AEE"/>
    <w:rsid w:val="00C77950"/>
    <w:rsid w:val="00C8001F"/>
    <w:rsid w:val="00C80845"/>
    <w:rsid w:val="00C845A6"/>
    <w:rsid w:val="00C8731C"/>
    <w:rsid w:val="00C909A5"/>
    <w:rsid w:val="00C9286E"/>
    <w:rsid w:val="00C92FD7"/>
    <w:rsid w:val="00C96EDC"/>
    <w:rsid w:val="00C96FB9"/>
    <w:rsid w:val="00CA35E5"/>
    <w:rsid w:val="00CC6F98"/>
    <w:rsid w:val="00CE2905"/>
    <w:rsid w:val="00CF74DC"/>
    <w:rsid w:val="00D02F96"/>
    <w:rsid w:val="00D032BB"/>
    <w:rsid w:val="00D21D7B"/>
    <w:rsid w:val="00D3056D"/>
    <w:rsid w:val="00D30B1B"/>
    <w:rsid w:val="00D33277"/>
    <w:rsid w:val="00D3542C"/>
    <w:rsid w:val="00D40890"/>
    <w:rsid w:val="00D4487A"/>
    <w:rsid w:val="00D454B1"/>
    <w:rsid w:val="00D60BE9"/>
    <w:rsid w:val="00D61037"/>
    <w:rsid w:val="00D61A0E"/>
    <w:rsid w:val="00D629C3"/>
    <w:rsid w:val="00D72D1C"/>
    <w:rsid w:val="00D736D8"/>
    <w:rsid w:val="00D73815"/>
    <w:rsid w:val="00D73D14"/>
    <w:rsid w:val="00D81C47"/>
    <w:rsid w:val="00D824D5"/>
    <w:rsid w:val="00DB22DF"/>
    <w:rsid w:val="00DB45DF"/>
    <w:rsid w:val="00DB6ADE"/>
    <w:rsid w:val="00DB6EBD"/>
    <w:rsid w:val="00DC1016"/>
    <w:rsid w:val="00DC21FF"/>
    <w:rsid w:val="00DC470E"/>
    <w:rsid w:val="00DC4BD5"/>
    <w:rsid w:val="00DC531A"/>
    <w:rsid w:val="00DD0B78"/>
    <w:rsid w:val="00DD6B4A"/>
    <w:rsid w:val="00DE121A"/>
    <w:rsid w:val="00DE705D"/>
    <w:rsid w:val="00E04946"/>
    <w:rsid w:val="00E11C60"/>
    <w:rsid w:val="00E14056"/>
    <w:rsid w:val="00E1470D"/>
    <w:rsid w:val="00E23FA0"/>
    <w:rsid w:val="00E34403"/>
    <w:rsid w:val="00E4026A"/>
    <w:rsid w:val="00E464AF"/>
    <w:rsid w:val="00E464B5"/>
    <w:rsid w:val="00E524AB"/>
    <w:rsid w:val="00E60136"/>
    <w:rsid w:val="00E663BA"/>
    <w:rsid w:val="00E80442"/>
    <w:rsid w:val="00E8472A"/>
    <w:rsid w:val="00E87428"/>
    <w:rsid w:val="00E90FBA"/>
    <w:rsid w:val="00E94472"/>
    <w:rsid w:val="00E96BCA"/>
    <w:rsid w:val="00EA0CD0"/>
    <w:rsid w:val="00EC17AD"/>
    <w:rsid w:val="00EC2C77"/>
    <w:rsid w:val="00ED4B10"/>
    <w:rsid w:val="00ED4FEE"/>
    <w:rsid w:val="00ED6360"/>
    <w:rsid w:val="00ED7006"/>
    <w:rsid w:val="00ED78F6"/>
    <w:rsid w:val="00EE13A3"/>
    <w:rsid w:val="00EE1B56"/>
    <w:rsid w:val="00EE31EF"/>
    <w:rsid w:val="00EE57DB"/>
    <w:rsid w:val="00EE7E32"/>
    <w:rsid w:val="00EF23D8"/>
    <w:rsid w:val="00F04867"/>
    <w:rsid w:val="00F154AC"/>
    <w:rsid w:val="00F23DBD"/>
    <w:rsid w:val="00F26C64"/>
    <w:rsid w:val="00F30C0A"/>
    <w:rsid w:val="00F31E0E"/>
    <w:rsid w:val="00F3374B"/>
    <w:rsid w:val="00F443C2"/>
    <w:rsid w:val="00F53D82"/>
    <w:rsid w:val="00F72445"/>
    <w:rsid w:val="00F77C7C"/>
    <w:rsid w:val="00F80E9C"/>
    <w:rsid w:val="00F84716"/>
    <w:rsid w:val="00F86D31"/>
    <w:rsid w:val="00FA25EF"/>
    <w:rsid w:val="00FA5740"/>
    <w:rsid w:val="00FA5C5E"/>
    <w:rsid w:val="00FB019F"/>
    <w:rsid w:val="00FB0829"/>
    <w:rsid w:val="00FB0B8A"/>
    <w:rsid w:val="00FB35BF"/>
    <w:rsid w:val="00FB6CC2"/>
    <w:rsid w:val="00FB75A1"/>
    <w:rsid w:val="00FC20CD"/>
    <w:rsid w:val="00FD1FDE"/>
    <w:rsid w:val="00FD3EDC"/>
    <w:rsid w:val="00FD5F2D"/>
    <w:rsid w:val="00FD609C"/>
    <w:rsid w:val="00FD71E5"/>
    <w:rsid w:val="00FE069D"/>
    <w:rsid w:val="00FE2753"/>
    <w:rsid w:val="00FE368E"/>
    <w:rsid w:val="00FE3E87"/>
    <w:rsid w:val="00FE5BEB"/>
    <w:rsid w:val="00FE661A"/>
    <w:rsid w:val="00FE7659"/>
    <w:rsid w:val="00FF2CE4"/>
    <w:rsid w:val="00FF62EF"/>
    <w:rsid w:val="00FF7A77"/>
    <w:rsid w:val="00FF7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AAF8C3"/>
  <w15:chartTrackingRefBased/>
  <w15:docId w15:val="{EE604EFE-8B8E-4E9F-9506-185239F1C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154AC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074A3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qFormat/>
    <w:rsid w:val="005765AE"/>
    <w:pPr>
      <w:keepNext/>
      <w:keepLines/>
      <w:spacing w:before="260" w:after="260" w:line="416" w:lineRule="auto"/>
      <w:outlineLvl w:val="1"/>
    </w:pPr>
    <w:rPr>
      <w:rFonts w:ascii="Arial" w:eastAsia="SimHei" w:hAnsi="Arial"/>
      <w:b/>
      <w:bCs/>
      <w:sz w:val="32"/>
      <w:szCs w:val="32"/>
    </w:rPr>
  </w:style>
  <w:style w:type="paragraph" w:styleId="3">
    <w:name w:val="heading 3"/>
    <w:basedOn w:val="a"/>
    <w:next w:val="a"/>
    <w:link w:val="30"/>
    <w:qFormat/>
    <w:rsid w:val="005765AE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nhideWhenUsed/>
    <w:qFormat/>
    <w:rsid w:val="000208C1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6C39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rsid w:val="006C39D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TOC">
    <w:name w:val="TOC Heading"/>
    <w:basedOn w:val="1"/>
    <w:next w:val="a"/>
    <w:uiPriority w:val="39"/>
    <w:unhideWhenUsed/>
    <w:qFormat/>
    <w:rsid w:val="0093236E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rsid w:val="0093236E"/>
    <w:pPr>
      <w:spacing w:after="100"/>
    </w:pPr>
  </w:style>
  <w:style w:type="paragraph" w:styleId="TOC2">
    <w:name w:val="toc 2"/>
    <w:basedOn w:val="a"/>
    <w:next w:val="a"/>
    <w:autoRedefine/>
    <w:uiPriority w:val="39"/>
    <w:rsid w:val="0093236E"/>
    <w:pPr>
      <w:spacing w:after="100"/>
      <w:ind w:left="210"/>
    </w:pPr>
  </w:style>
  <w:style w:type="character" w:styleId="a5">
    <w:name w:val="Hyperlink"/>
    <w:basedOn w:val="a0"/>
    <w:uiPriority w:val="99"/>
    <w:unhideWhenUsed/>
    <w:rsid w:val="0093236E"/>
    <w:rPr>
      <w:color w:val="0563C1" w:themeColor="hyperlink"/>
      <w:u w:val="single"/>
    </w:rPr>
  </w:style>
  <w:style w:type="character" w:customStyle="1" w:styleId="20">
    <w:name w:val="标题 2 字符"/>
    <w:basedOn w:val="a0"/>
    <w:link w:val="2"/>
    <w:rsid w:val="005218E8"/>
    <w:rPr>
      <w:rFonts w:ascii="Arial" w:eastAsia="SimHei" w:hAnsi="Arial"/>
      <w:b/>
      <w:bCs/>
      <w:kern w:val="2"/>
      <w:sz w:val="32"/>
      <w:szCs w:val="32"/>
    </w:rPr>
  </w:style>
  <w:style w:type="paragraph" w:styleId="TOC3">
    <w:name w:val="toc 3"/>
    <w:basedOn w:val="a"/>
    <w:next w:val="a"/>
    <w:autoRedefine/>
    <w:uiPriority w:val="39"/>
    <w:rsid w:val="00C0403F"/>
    <w:pPr>
      <w:spacing w:after="100"/>
      <w:ind w:left="420"/>
    </w:pPr>
  </w:style>
  <w:style w:type="character" w:customStyle="1" w:styleId="30">
    <w:name w:val="标题 3 字符"/>
    <w:basedOn w:val="a0"/>
    <w:link w:val="3"/>
    <w:rsid w:val="00804019"/>
    <w:rPr>
      <w:b/>
      <w:bCs/>
      <w:kern w:val="2"/>
      <w:sz w:val="32"/>
      <w:szCs w:val="32"/>
    </w:rPr>
  </w:style>
  <w:style w:type="paragraph" w:styleId="a6">
    <w:name w:val="List Paragraph"/>
    <w:basedOn w:val="a"/>
    <w:uiPriority w:val="34"/>
    <w:qFormat/>
    <w:rsid w:val="00D81C47"/>
    <w:pPr>
      <w:ind w:left="720"/>
      <w:contextualSpacing/>
    </w:pPr>
  </w:style>
  <w:style w:type="table" w:styleId="a7">
    <w:name w:val="Table Grid"/>
    <w:basedOn w:val="a1"/>
    <w:rsid w:val="00A97C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标题 4 字符"/>
    <w:basedOn w:val="a0"/>
    <w:link w:val="4"/>
    <w:rsid w:val="000208C1"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paragraph" w:styleId="a8">
    <w:name w:val="Plain Text"/>
    <w:basedOn w:val="a"/>
    <w:link w:val="a9"/>
    <w:rsid w:val="000208C1"/>
    <w:rPr>
      <w:rFonts w:ascii="SimSun" w:hAnsi="Courier New"/>
      <w:szCs w:val="20"/>
    </w:rPr>
  </w:style>
  <w:style w:type="character" w:customStyle="1" w:styleId="a9">
    <w:name w:val="纯文本 字符"/>
    <w:basedOn w:val="a0"/>
    <w:link w:val="a8"/>
    <w:rsid w:val="000208C1"/>
    <w:rPr>
      <w:rFonts w:ascii="SimSun" w:hAnsi="Courier New"/>
      <w:kern w:val="2"/>
      <w:sz w:val="21"/>
    </w:rPr>
  </w:style>
  <w:style w:type="paragraph" w:styleId="aa">
    <w:name w:val="Normal (Web)"/>
    <w:basedOn w:val="a"/>
    <w:rsid w:val="000208C1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customStyle="1" w:styleId="10">
    <w:name w:val="标题 1 字符"/>
    <w:basedOn w:val="a0"/>
    <w:link w:val="1"/>
    <w:rsid w:val="00783BEE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08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0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0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2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2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6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96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6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1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5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7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9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8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6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2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5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2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0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2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8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2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8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0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5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1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6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62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3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4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9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6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9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1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6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3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0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6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7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3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4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6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7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1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9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4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84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2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2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7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9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8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7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5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9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0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3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4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1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2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7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3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5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2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7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7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3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7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1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1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8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2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7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7552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508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34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65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3154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714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2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15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8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3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0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46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5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5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7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6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5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5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3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6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0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0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0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2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5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2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5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1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3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5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7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5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4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3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1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94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66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39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7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4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7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2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1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0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1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4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7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2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8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4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2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5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7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3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3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2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6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5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0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4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9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9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3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9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1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2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9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5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4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05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08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1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2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0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11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5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77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96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1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2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6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1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5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2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7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6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6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5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36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2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4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1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5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9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9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2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0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1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6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0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2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0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8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1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1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6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8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4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6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5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34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73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3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3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1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2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4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9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5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5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8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7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1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55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3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6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1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0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8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0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1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1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9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1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5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4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87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84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41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01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98502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56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91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2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1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4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47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6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0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9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0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3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9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7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0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3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0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1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8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9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2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5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7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33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2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8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0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0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6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0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2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7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9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0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7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2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7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7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5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5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4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4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0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2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2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9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5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5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9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3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3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1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2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4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6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1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2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1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1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2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1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0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7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5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6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9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4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0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7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6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9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9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4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7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9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0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2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5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3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73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51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7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5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4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2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90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78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3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5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0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8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6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5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6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23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8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2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1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1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3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2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1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7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5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2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2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2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8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15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7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2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2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6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0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69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4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7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1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55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3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3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7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9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4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3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5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8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5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6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7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0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1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1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4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0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3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3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22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7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34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5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0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6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03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2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0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4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6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9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0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8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86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1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8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9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5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3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4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1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4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8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7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5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8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7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6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0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4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5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0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2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2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1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0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1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9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36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7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2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9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5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5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0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2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5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61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91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5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8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3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1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66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0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3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4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2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0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6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9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7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1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6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76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8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9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8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2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0612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5999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81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4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E0810A-EDFE-4A2F-875C-46EE681B75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3</TotalTime>
  <Pages>7</Pages>
  <Words>626</Words>
  <Characters>3569</Characters>
  <Application>Microsoft Office Word</Application>
  <DocSecurity>0</DocSecurity>
  <Lines>29</Lines>
  <Paragraphs>8</Paragraphs>
  <ScaleCrop>false</ScaleCrop>
  <Company>Microsoft</Company>
  <LinksUpToDate>false</LinksUpToDate>
  <CharactersWithSpaces>4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数据结构上机实验题2014</dc:title>
  <dc:subject/>
  <dc:creator>lxocean</dc:creator>
  <cp:keywords/>
  <cp:lastModifiedBy>易 博天</cp:lastModifiedBy>
  <cp:revision>5</cp:revision>
  <dcterms:created xsi:type="dcterms:W3CDTF">2023-02-16T03:15:00Z</dcterms:created>
  <dcterms:modified xsi:type="dcterms:W3CDTF">2023-02-17T13:29:00Z</dcterms:modified>
</cp:coreProperties>
</file>